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1ED16" w14:textId="77777777" w:rsidR="00F3744E" w:rsidRPr="002B341F" w:rsidRDefault="00D32A28" w:rsidP="002B341F">
      <w:pPr>
        <w:pStyle w:val="Heading1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0" w:name="_Toc349720821"/>
      <w:r w:rsidRPr="002B341F">
        <w:rPr>
          <w:rFonts w:asciiTheme="minorBidi" w:eastAsia="DengXian" w:hAnsiTheme="minorBidi" w:cstheme="minorBidi" w:hint="eastAsia"/>
          <w:lang w:eastAsia="zh-CN"/>
        </w:rPr>
        <w:t>使用您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计划</w:t>
      </w:r>
    </w:p>
    <w:p w14:paraId="171133F8" w14:textId="77777777" w:rsidR="00FD366A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" w:name="_Toc256000000"/>
      <w:bookmarkStart w:id="2" w:name="_Toc107233451"/>
      <w:bookmarkStart w:id="3" w:name="_Toc107929365"/>
      <w:bookmarkStart w:id="4" w:name="_Toc108010513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2B341F">
        <w:rPr>
          <w:rFonts w:asciiTheme="minorBidi" w:eastAsia="DengXian" w:hAnsiTheme="minorBidi" w:cstheme="minorBidi" w:hint="eastAsia"/>
          <w:lang w:eastAsia="zh-CN"/>
        </w:rPr>
        <w:t>手册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3</w:t>
      </w:r>
      <w:r w:rsidRPr="002B341F">
        <w:rPr>
          <w:rFonts w:asciiTheme="minorBidi" w:eastAsia="DengXian" w:hAnsiTheme="minorBidi" w:cstheme="minorBidi" w:hint="eastAsia"/>
          <w:lang w:eastAsia="zh-CN"/>
        </w:rPr>
        <w:t>（全套共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3 </w:t>
      </w:r>
      <w:r w:rsidRPr="002B341F">
        <w:rPr>
          <w:rFonts w:asciiTheme="minorBidi" w:eastAsia="DengXian" w:hAnsiTheme="minorBidi" w:cstheme="minorBidi" w:hint="eastAsia"/>
          <w:lang w:eastAsia="zh-CN"/>
        </w:rPr>
        <w:t>本）</w:t>
      </w:r>
      <w:bookmarkEnd w:id="1"/>
      <w:bookmarkEnd w:id="2"/>
      <w:bookmarkEnd w:id="3"/>
      <w:bookmarkEnd w:id="4"/>
    </w:p>
    <w:p w14:paraId="0A0375CE" w14:textId="77777777" w:rsidR="00FD366A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纯文本易读版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41CB28F7" w14:textId="477E2EDF" w:rsidR="00D92AE0" w:rsidRPr="002B341F" w:rsidRDefault="002B341F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 xml:space="preserve">Chinese (Simplified) | </w:t>
      </w:r>
      <w:r w:rsidRPr="002B341F">
        <w:rPr>
          <w:rFonts w:asciiTheme="minorBidi" w:eastAsia="DengXian" w:hAnsiTheme="minorBidi" w:cstheme="minorBidi" w:hint="eastAsia"/>
          <w:lang w:eastAsia="zh-CN"/>
        </w:rPr>
        <w:t>简体中文</w:t>
      </w:r>
    </w:p>
    <w:p w14:paraId="29EF705C" w14:textId="77777777" w:rsidR="00F3744E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9" w:name="_Toc256000001"/>
      <w:bookmarkStart w:id="20" w:name="_Toc349720822"/>
      <w:bookmarkStart w:id="21" w:name="_Toc436041083"/>
      <w:bookmarkStart w:id="22" w:name="_Toc436041104"/>
      <w:bookmarkStart w:id="23" w:name="_Toc436042092"/>
      <w:bookmarkStart w:id="24" w:name="_Toc436045528"/>
      <w:bookmarkStart w:id="25" w:name="_Toc436047507"/>
      <w:bookmarkStart w:id="26" w:name="_Toc436404418"/>
      <w:bookmarkStart w:id="27" w:name="_Toc436405278"/>
      <w:bookmarkStart w:id="28" w:name="_Toc436408280"/>
      <w:bookmarkStart w:id="29" w:name="_Toc436413472"/>
      <w:bookmarkStart w:id="30" w:name="_Toc436919461"/>
      <w:bookmarkStart w:id="31" w:name="_Toc456265824"/>
      <w:bookmarkStart w:id="32" w:name="_Toc456356067"/>
      <w:bookmarkStart w:id="33" w:name="_Toc456361565"/>
      <w:bookmarkStart w:id="34" w:name="_Toc456689002"/>
      <w:bookmarkStart w:id="35" w:name="_Toc457399254"/>
      <w:bookmarkStart w:id="36" w:name="_Toc457998488"/>
      <w:bookmarkStart w:id="37" w:name="_Toc458078844"/>
      <w:bookmarkStart w:id="38" w:name="_Toc459970016"/>
      <w:bookmarkStart w:id="39" w:name="_Toc461529570"/>
      <w:bookmarkStart w:id="40" w:name="_Toc462754404"/>
      <w:bookmarkStart w:id="41" w:name="_Toc465164043"/>
      <w:bookmarkStart w:id="42" w:name="_Toc476219418"/>
      <w:bookmarkStart w:id="43" w:name="_Toc476231074"/>
      <w:bookmarkStart w:id="44" w:name="_Toc476235959"/>
      <w:bookmarkStart w:id="45" w:name="_Toc476306061"/>
      <w:bookmarkStart w:id="46" w:name="_Toc497142653"/>
      <w:bookmarkStart w:id="47" w:name="_Toc497209780"/>
      <w:bookmarkStart w:id="48" w:name="_Toc497212948"/>
      <w:bookmarkStart w:id="49" w:name="_Toc497215532"/>
      <w:bookmarkStart w:id="50" w:name="_Toc497302119"/>
      <w:bookmarkStart w:id="51" w:name="_Toc498339416"/>
      <w:bookmarkStart w:id="52" w:name="_Toc527635162"/>
      <w:bookmarkStart w:id="53" w:name="_Toc527644811"/>
      <w:bookmarkStart w:id="54" w:name="_Toc527704574"/>
      <w:bookmarkStart w:id="55" w:name="_Toc529882154"/>
      <w:bookmarkStart w:id="56" w:name="_Toc533076399"/>
      <w:bookmarkStart w:id="57" w:name="_Toc533077009"/>
      <w:bookmarkStart w:id="58" w:name="_Toc533079087"/>
      <w:bookmarkStart w:id="59" w:name="_Toc533084357"/>
      <w:bookmarkStart w:id="60" w:name="_Toc5878085"/>
      <w:bookmarkStart w:id="61" w:name="_Toc5975100"/>
      <w:bookmarkStart w:id="62" w:name="_Toc5979654"/>
      <w:bookmarkStart w:id="63" w:name="_Toc6302388"/>
      <w:bookmarkStart w:id="64" w:name="_Toc6305501"/>
      <w:bookmarkStart w:id="65" w:name="_Toc6306673"/>
      <w:bookmarkStart w:id="66" w:name="_Toc6390563"/>
      <w:bookmarkStart w:id="67" w:name="_Toc12634014"/>
      <w:bookmarkStart w:id="68" w:name="_Toc12636472"/>
      <w:bookmarkStart w:id="69" w:name="_Toc41655087"/>
      <w:bookmarkStart w:id="70" w:name="_Toc41661249"/>
      <w:bookmarkStart w:id="71" w:name="_Toc42086741"/>
      <w:bookmarkStart w:id="72" w:name="_Toc42093323"/>
      <w:bookmarkStart w:id="73" w:name="_Toc43394182"/>
      <w:bookmarkStart w:id="74" w:name="_Toc80967471"/>
      <w:bookmarkStart w:id="75" w:name="_Toc106975693"/>
      <w:bookmarkStart w:id="76" w:name="_Toc106975938"/>
      <w:bookmarkStart w:id="77" w:name="_Toc107233452"/>
      <w:bookmarkStart w:id="78" w:name="_Toc107929366"/>
      <w:bookmarkStart w:id="79" w:name="_Toc108010514"/>
      <w:r w:rsidRPr="002B341F">
        <w:rPr>
          <w:rFonts w:asciiTheme="minorBidi" w:eastAsia="DengXian" w:hAnsiTheme="minorBidi" w:cstheme="minorBidi" w:hint="eastAsia"/>
          <w:lang w:eastAsia="zh-CN"/>
        </w:rPr>
        <w:t>如何使用这本手册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61B65116" w14:textId="19986D6C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国家残障保险局（</w:t>
      </w:r>
      <w:r w:rsidR="009A7826">
        <w:rPr>
          <w:rFonts w:asciiTheme="minorBidi" w:eastAsia="DengXian" w:hAnsiTheme="minorBidi" w:cstheme="minorBidi" w:hint="eastAsia"/>
          <w:lang w:eastAsia="zh-CN"/>
        </w:rPr>
        <w:t>N</w:t>
      </w:r>
      <w:r w:rsidR="009A7826">
        <w:rPr>
          <w:rFonts w:asciiTheme="minorBidi" w:eastAsia="DengXian" w:hAnsiTheme="minorBidi" w:cstheme="minorBidi"/>
          <w:lang w:eastAsia="zh-CN"/>
        </w:rPr>
        <w:t xml:space="preserve">ational Disability Insurance Agency, </w:t>
      </w:r>
      <w:r w:rsidRPr="002B341F">
        <w:rPr>
          <w:rFonts w:asciiTheme="minorBidi" w:eastAsia="DengXian" w:hAnsiTheme="minorBidi" w:cstheme="minorBidi" w:hint="eastAsia"/>
          <w:lang w:eastAsia="zh-CN"/>
        </w:rPr>
        <w:t>NDIA</w:t>
      </w:r>
      <w:r w:rsidRPr="002B341F">
        <w:rPr>
          <w:rFonts w:asciiTheme="minorBidi" w:eastAsia="DengXian" w:hAnsiTheme="minorBidi" w:cstheme="minorBidi" w:hint="eastAsia"/>
          <w:lang w:eastAsia="zh-CN"/>
        </w:rPr>
        <w:t>）编写了这本手册。本手册中提到的“我们”，是指</w:t>
      </w:r>
      <w:r w:rsidRPr="002B341F">
        <w:rPr>
          <w:rFonts w:asciiTheme="minorBidi" w:eastAsia="DengXian" w:hAnsiTheme="minorBidi" w:cstheme="minorBidi" w:hint="eastAsia"/>
          <w:lang w:eastAsia="zh-CN"/>
        </w:rPr>
        <w:t>NDIA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</w:p>
    <w:p w14:paraId="2A51A6C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用通俗易懂的语言编写了本手册。</w:t>
      </w:r>
    </w:p>
    <w:p w14:paraId="197764A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一些重要的文字我们用了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粗体字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bold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</w:p>
    <w:p w14:paraId="145D1E0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意味着这些词汇的字体笔画更粗、颜色更深。</w:t>
      </w:r>
    </w:p>
    <w:p w14:paraId="5355D7B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会解释这些粗体词汇的意思。</w:t>
      </w:r>
    </w:p>
    <w:p w14:paraId="1F40A9BF" w14:textId="5E01F36B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在第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="0052134F">
        <w:rPr>
          <w:rFonts w:asciiTheme="minorBidi" w:eastAsia="DengXian" w:hAnsiTheme="minorBidi" w:cstheme="minorBidi"/>
          <w:lang w:eastAsia="zh-CN"/>
        </w:rPr>
        <w:t>40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页上找到一份词汇表。</w:t>
      </w:r>
    </w:p>
    <w:p w14:paraId="0EBCD55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本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易读版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手册是另一本手册的摘要。</w:t>
      </w:r>
    </w:p>
    <w:p w14:paraId="7D50182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请他人帮您一起阅读本手册。您的朋友、家人或支持人员也许能够帮到您。</w:t>
      </w:r>
    </w:p>
    <w:p w14:paraId="04BAA16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套手册共有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3 </w:t>
      </w:r>
      <w:r w:rsidRPr="002B341F">
        <w:rPr>
          <w:rFonts w:asciiTheme="minorBidi" w:eastAsia="DengXian" w:hAnsiTheme="minorBidi" w:cstheme="minorBidi" w:hint="eastAsia"/>
          <w:lang w:eastAsia="zh-CN"/>
        </w:rPr>
        <w:t>本，内容互相补充。</w:t>
      </w:r>
    </w:p>
    <w:p w14:paraId="06CF9AC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手册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1 </w:t>
      </w:r>
      <w:r w:rsidRPr="002B341F">
        <w:rPr>
          <w:rFonts w:asciiTheme="minorBidi" w:eastAsia="DengXian" w:hAnsiTheme="minorBidi" w:cstheme="minorBidi" w:hint="eastAsia"/>
          <w:lang w:eastAsia="zh-CN"/>
        </w:rPr>
        <w:t>解释了如何申请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</w:p>
    <w:p w14:paraId="6570B4E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手册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2 </w:t>
      </w:r>
      <w:r w:rsidRPr="002B341F">
        <w:rPr>
          <w:rFonts w:asciiTheme="minorBidi" w:eastAsia="DengXian" w:hAnsiTheme="minorBidi" w:cstheme="minorBidi" w:hint="eastAsia"/>
          <w:lang w:eastAsia="zh-CN"/>
        </w:rPr>
        <w:t>解释了如何制定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计划。</w:t>
      </w:r>
    </w:p>
    <w:p w14:paraId="2FD8029E" w14:textId="77777777" w:rsidR="00A73A7B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手册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3 </w:t>
      </w:r>
      <w:r w:rsidRPr="002B341F">
        <w:rPr>
          <w:rFonts w:asciiTheme="minorBidi" w:eastAsia="DengXian" w:hAnsiTheme="minorBidi" w:cstheme="minorBidi" w:hint="eastAsia"/>
          <w:lang w:eastAsia="zh-CN"/>
        </w:rPr>
        <w:t>解释了如何使用您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计划。</w:t>
      </w:r>
    </w:p>
    <w:p w14:paraId="0CE929F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本是手册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3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</w:p>
    <w:p w14:paraId="67FA9B0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你不必一次读完这本手册。</w:t>
      </w:r>
    </w:p>
    <w:p w14:paraId="141B2AC6" w14:textId="77777777" w:rsidR="00F0586B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x-none"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按照自己的节奏慢慢阅读。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7144BABA" w14:textId="77777777" w:rsidR="00146C50" w:rsidRPr="002B341F" w:rsidRDefault="00D32A28" w:rsidP="002B341F">
      <w:pPr>
        <w:pStyle w:val="TOCHeading"/>
        <w:spacing w:line="312" w:lineRule="auto"/>
        <w:rPr>
          <w:rFonts w:asciiTheme="minorBidi" w:eastAsia="DengXian" w:hAnsiTheme="minorBidi" w:cstheme="minorBidi"/>
          <w:noProof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文件内容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2B341F">
        <w:rPr>
          <w:rFonts w:asciiTheme="minorBidi" w:eastAsia="DengXian" w:hAnsiTheme="minorBidi" w:cstheme="minorBidi" w:hint="eastAsia"/>
          <w:lang w:eastAsia="zh-CN"/>
        </w:rPr>
        <w:fldChar w:fldCharType="begin"/>
      </w:r>
      <w:r w:rsidR="00CB4611" w:rsidRPr="002B341F">
        <w:rPr>
          <w:rFonts w:asciiTheme="minorBidi" w:eastAsia="DengXian" w:hAnsiTheme="minorBidi" w:cstheme="minorBidi" w:hint="eastAsia"/>
          <w:lang w:eastAsia="zh-CN"/>
        </w:rPr>
        <w:instrText xml:space="preserve"> TOC \h \z \t "Heading 2,1" </w:instrText>
      </w:r>
      <w:r w:rsidR="00CB4611" w:rsidRPr="002B341F">
        <w:rPr>
          <w:rFonts w:asciiTheme="minorBidi" w:eastAsia="DengXian" w:hAnsiTheme="minorBidi" w:cstheme="minorBidi" w:hint="eastAsia"/>
          <w:lang w:eastAsia="zh-CN"/>
        </w:rPr>
        <w:fldChar w:fldCharType="separate"/>
      </w:r>
    </w:p>
    <w:p w14:paraId="6E17873D" w14:textId="3D65A2FD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02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如</w:t>
        </w:r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何启动您的</w:t>
        </w:r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 xml:space="preserve"> NDIS </w:t>
        </w:r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计划？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F _Toc256000002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3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17AC2746" w14:textId="742C3F3A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03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您可以如何查看您的计划？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F _Toc256000003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6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2CAE9993" w14:textId="2CA0FBA2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05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了解您的援助服务预算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REF _Toc256000005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12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41466469" w14:textId="3D0EAB25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06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您可以如何管理您的资金？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F _Toc256000006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15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4486D8FA" w14:textId="40AFE17C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07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使用您的计划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F _Toc256000007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16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043EB794" w14:textId="4ECA88FD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08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服务提供者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F _Toc256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000008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19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75156A8D" w14:textId="68874A2F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09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开始接受援助服务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F _Toc256000009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28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51A58F7E" w14:textId="7FF57CC4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10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请确保您的计划是适合您的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F _Toc256000010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32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577EC0BE" w14:textId="4D6AC11B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11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重新评估您的计划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F _Toc256000011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34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34B52F69" w14:textId="46F09EE8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12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更多信息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F _Toc256000012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39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25E8A8B0" w14:textId="302C85CB" w:rsidR="00EA5472" w:rsidRPr="002B341F" w:rsidRDefault="00D32A28" w:rsidP="002B341F">
      <w:pPr>
        <w:pStyle w:val="TOC1"/>
        <w:spacing w:line="312" w:lineRule="auto"/>
        <w:rPr>
          <w:rFonts w:asciiTheme="minorBidi" w:eastAsia="DengXian" w:hAnsiTheme="minorBidi" w:cstheme="minorBidi"/>
          <w:noProof/>
          <w:sz w:val="22"/>
          <w:lang w:eastAsia="zh-CN"/>
        </w:rPr>
      </w:pPr>
      <w:hyperlink w:anchor="_Toc256000013" w:history="1">
        <w:r w:rsidRPr="002B341F">
          <w:rPr>
            <w:rStyle w:val="Hyperlink"/>
            <w:rFonts w:asciiTheme="minorBidi" w:eastAsia="DengXian" w:hAnsiTheme="minorBidi" w:cstheme="minorBidi" w:hint="eastAsia"/>
            <w:noProof/>
            <w:lang w:eastAsia="zh-CN"/>
          </w:rPr>
          <w:t>词汇表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tab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begin"/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instrText xml:space="preserve"> PAGEREF _Toc256000013 \h </w:instrTex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separate"/>
        </w:r>
        <w:r w:rsidR="009A7826">
          <w:rPr>
            <w:rFonts w:asciiTheme="minorBidi" w:eastAsia="DengXian" w:hAnsiTheme="minorBidi" w:cstheme="minorBidi"/>
            <w:noProof/>
            <w:lang w:eastAsia="zh-CN"/>
          </w:rPr>
          <w:t>40</w:t>
        </w:r>
        <w:r w:rsidRPr="002B341F">
          <w:rPr>
            <w:rFonts w:asciiTheme="minorBidi" w:eastAsia="DengXian" w:hAnsiTheme="minorBidi" w:cstheme="minorBidi" w:hint="eastAsia"/>
            <w:noProof/>
            <w:lang w:eastAsia="zh-CN"/>
          </w:rPr>
          <w:fldChar w:fldCharType="end"/>
        </w:r>
      </w:hyperlink>
    </w:p>
    <w:p w14:paraId="252D9F2C" w14:textId="7A7FA673" w:rsidR="00F9500D" w:rsidRPr="002B341F" w:rsidRDefault="00CB4611" w:rsidP="009A61FF">
      <w:pPr>
        <w:pStyle w:val="TOC1"/>
        <w:spacing w:line="312" w:lineRule="auto"/>
        <w:rPr>
          <w:rFonts w:asciiTheme="minorBidi" w:eastAsia="DengXian" w:hAnsiTheme="minorBidi" w:cstheme="minorBidi"/>
          <w:b/>
          <w:bCs/>
          <w:color w:val="6B2976"/>
          <w:sz w:val="40"/>
          <w:szCs w:val="26"/>
          <w:lang w:val="x-none"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fldChar w:fldCharType="end"/>
      </w:r>
      <w:bookmarkStart w:id="107" w:name="_Toc6390577"/>
      <w:bookmarkStart w:id="108" w:name="_Toc12634028"/>
      <w:bookmarkEnd w:id="0"/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624027B6" w14:textId="77777777" w:rsidR="00D01D6C" w:rsidRPr="002B341F" w:rsidRDefault="00D32A28" w:rsidP="009A7826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09" w:name="_Toc256000002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如何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启动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计划？</w:t>
      </w:r>
      <w:bookmarkEnd w:id="109"/>
    </w:p>
    <w:p w14:paraId="52404AF5" w14:textId="77777777" w:rsidR="00DD7433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我们批准了您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计划之后，我们会问您是否想：</w:t>
      </w:r>
    </w:p>
    <w:p w14:paraId="07886AAE" w14:textId="77777777" w:rsidR="00DD7433" w:rsidRPr="002B341F" w:rsidRDefault="00D32A28" w:rsidP="002B341F">
      <w:pPr>
        <w:pStyle w:val="ListParagraph"/>
        <w:numPr>
          <w:ilvl w:val="0"/>
          <w:numId w:val="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参加一场会谈</w:t>
      </w:r>
    </w:p>
    <w:p w14:paraId="1771483D" w14:textId="77777777" w:rsidR="00DD7433" w:rsidRPr="002B341F" w:rsidRDefault="00D32A28" w:rsidP="002B341F">
      <w:pPr>
        <w:pStyle w:val="ListParagraph"/>
        <w:numPr>
          <w:ilvl w:val="0"/>
          <w:numId w:val="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讨论一下您的计划。</w:t>
      </w:r>
    </w:p>
    <w:p w14:paraId="6FED1A6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寻求帮助来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启动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。</w:t>
      </w:r>
    </w:p>
    <w:p w14:paraId="761A13B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也许可以从以下人士那里得到帮助：</w:t>
      </w:r>
    </w:p>
    <w:p w14:paraId="617345E5" w14:textId="77777777" w:rsidR="00DD7433" w:rsidRPr="002B341F" w:rsidRDefault="00D32A28" w:rsidP="002B341F">
      <w:pPr>
        <w:pStyle w:val="ListParagraph"/>
        <w:numPr>
          <w:ilvl w:val="0"/>
          <w:numId w:val="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童年早期干预合作伙伴</w:t>
      </w:r>
    </w:p>
    <w:p w14:paraId="1E4D4A1F" w14:textId="77777777" w:rsidR="00DD7433" w:rsidRPr="002B341F" w:rsidRDefault="00D32A28" w:rsidP="002B341F">
      <w:pPr>
        <w:pStyle w:val="ListParagraph"/>
        <w:numPr>
          <w:ilvl w:val="0"/>
          <w:numId w:val="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当地协调员</w:t>
      </w:r>
    </w:p>
    <w:p w14:paraId="16213845" w14:textId="77777777" w:rsidR="00DD7433" w:rsidRPr="002B341F" w:rsidRDefault="00D32A28" w:rsidP="002B341F">
      <w:pPr>
        <w:pStyle w:val="ListParagraph"/>
        <w:numPr>
          <w:ilvl w:val="0"/>
          <w:numId w:val="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NDIA </w:t>
      </w:r>
      <w:r w:rsidRPr="002B341F">
        <w:rPr>
          <w:rFonts w:asciiTheme="minorBidi" w:eastAsia="DengXian" w:hAnsiTheme="minorBidi" w:hint="eastAsia"/>
          <w:lang w:eastAsia="zh-CN"/>
        </w:rPr>
        <w:t>计划员。</w:t>
      </w:r>
    </w:p>
    <w:p w14:paraId="13785A9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在《手册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2</w:t>
      </w:r>
      <w:r w:rsidRPr="002B341F">
        <w:rPr>
          <w:rFonts w:asciiTheme="minorBidi" w:eastAsia="DengXian" w:hAnsiTheme="minorBidi" w:cstheme="minorBidi" w:hint="eastAsia"/>
          <w:lang w:eastAsia="zh-CN"/>
        </w:rPr>
        <w:t>——制定您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计划》中说明了这两类工作人员的职责</w:t>
      </w:r>
    </w:p>
    <w:p w14:paraId="0B388DE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或者您也可以从以下人士那里得到帮助：</w:t>
      </w:r>
    </w:p>
    <w:p w14:paraId="13A7B29A" w14:textId="77777777" w:rsidR="00DD7433" w:rsidRPr="002B341F" w:rsidRDefault="00D32A28" w:rsidP="002B341F">
      <w:pPr>
        <w:pStyle w:val="ListParagraph"/>
        <w:numPr>
          <w:ilvl w:val="0"/>
          <w:numId w:val="4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康复辅导员——负责帮助残障人士改善心理健康</w:t>
      </w:r>
    </w:p>
    <w:p w14:paraId="237B8AD3" w14:textId="77777777" w:rsidR="00DD7433" w:rsidRPr="002B341F" w:rsidRDefault="00D32A28" w:rsidP="002B341F">
      <w:pPr>
        <w:pStyle w:val="ListParagraph"/>
        <w:numPr>
          <w:ilvl w:val="0"/>
          <w:numId w:val="4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援助协调员——负责帮助您计划和使用</w:t>
      </w:r>
      <w:r w:rsidRPr="002B341F">
        <w:rPr>
          <w:rFonts w:asciiTheme="minorBidi" w:eastAsia="DengXian" w:hAnsi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hint="eastAsia"/>
          <w:lang w:eastAsia="zh-CN"/>
        </w:rPr>
        <w:t>援助服务。</w:t>
      </w:r>
    </w:p>
    <w:p w14:paraId="5589821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些人都可以帮助您了解：</w:t>
      </w:r>
    </w:p>
    <w:p w14:paraId="174F8F9C" w14:textId="77777777" w:rsidR="00DD7433" w:rsidRPr="002B341F" w:rsidRDefault="00D32A28" w:rsidP="002B341F">
      <w:pPr>
        <w:pStyle w:val="ListParagraph"/>
        <w:numPr>
          <w:ilvl w:val="0"/>
          <w:numId w:val="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的计划</w:t>
      </w:r>
    </w:p>
    <w:p w14:paraId="62450772" w14:textId="77777777" w:rsidR="0098649D" w:rsidRPr="002B341F" w:rsidRDefault="00D32A28" w:rsidP="002B341F">
      <w:pPr>
        <w:pStyle w:val="ListParagraph"/>
        <w:numPr>
          <w:ilvl w:val="0"/>
          <w:numId w:val="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可以使用哪些援助。</w:t>
      </w:r>
    </w:p>
    <w:p w14:paraId="0D3B8DF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他们也可以帮助您：</w:t>
      </w:r>
    </w:p>
    <w:p w14:paraId="40C1DF46" w14:textId="77777777" w:rsidR="00DD7433" w:rsidRPr="002B341F" w:rsidRDefault="00D32A28" w:rsidP="002B341F">
      <w:pPr>
        <w:pStyle w:val="ListParagraph"/>
        <w:numPr>
          <w:ilvl w:val="0"/>
          <w:numId w:val="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找到可以满足您需求的援助服务</w:t>
      </w:r>
    </w:p>
    <w:p w14:paraId="689F5027" w14:textId="77777777" w:rsidR="00DD7433" w:rsidRPr="002B341F" w:rsidRDefault="00D32A28" w:rsidP="002B341F">
      <w:pPr>
        <w:pStyle w:val="ListParagraph"/>
        <w:numPr>
          <w:ilvl w:val="0"/>
          <w:numId w:val="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学习如何预约援助服务</w:t>
      </w:r>
    </w:p>
    <w:p w14:paraId="42D2CC33" w14:textId="77777777" w:rsidR="0043164A" w:rsidRPr="002B341F" w:rsidRDefault="00D32A28" w:rsidP="002B341F">
      <w:pPr>
        <w:pStyle w:val="ListParagraph"/>
        <w:numPr>
          <w:ilvl w:val="0"/>
          <w:numId w:val="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帮助您与社区建立联系。</w:t>
      </w:r>
    </w:p>
    <w:p w14:paraId="6D94481E" w14:textId="77777777" w:rsidR="002B341F" w:rsidRDefault="002B3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DengXian" w:hAnsiTheme="minorBidi" w:cstheme="minorBidi"/>
          <w:lang w:eastAsia="zh-CN"/>
        </w:rPr>
      </w:pPr>
      <w:r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2BF086D0" w14:textId="0282C38A" w:rsidR="00DD7433" w:rsidRPr="002B341F" w:rsidRDefault="00D32A28" w:rsidP="002B341F">
      <w:pPr>
        <w:spacing w:before="48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而且他们可以帮助您使用：</w:t>
      </w:r>
    </w:p>
    <w:p w14:paraId="45709B93" w14:textId="77777777" w:rsidR="00DD7433" w:rsidRPr="002B341F" w:rsidRDefault="00D32A28" w:rsidP="002B341F">
      <w:pPr>
        <w:pStyle w:val="ListParagraph"/>
        <w:numPr>
          <w:ilvl w:val="0"/>
          <w:numId w:val="5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spellStart"/>
      <w:r w:rsidRPr="002B341F">
        <w:rPr>
          <w:rFonts w:asciiTheme="minorBidi" w:eastAsia="DengXian" w:hAnsi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hint="eastAsia"/>
          <w:lang w:eastAsia="zh-CN"/>
        </w:rPr>
        <w:t>门户</w:t>
      </w:r>
    </w:p>
    <w:p w14:paraId="0C0D3138" w14:textId="77777777" w:rsidR="00DD7433" w:rsidRPr="002B341F" w:rsidRDefault="00D32A28" w:rsidP="002B341F">
      <w:pPr>
        <w:pStyle w:val="ListParagraph"/>
        <w:numPr>
          <w:ilvl w:val="0"/>
          <w:numId w:val="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my NDIS </w:t>
      </w:r>
      <w:r w:rsidRPr="002B341F">
        <w:rPr>
          <w:rFonts w:asciiTheme="minorBidi" w:eastAsia="DengXian" w:hAnsiTheme="minorBidi" w:hint="eastAsia"/>
          <w:lang w:eastAsia="zh-CN"/>
        </w:rPr>
        <w:t>应用程序。</w:t>
      </w:r>
    </w:p>
    <w:p w14:paraId="7125EA83" w14:textId="77777777" w:rsidR="00A73A7B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些工作人员也可以回答任何关于您计划的问题。</w:t>
      </w:r>
    </w:p>
    <w:p w14:paraId="56A29422" w14:textId="77777777" w:rsidR="00A73A7B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3619AF99" w14:textId="6C9F8F93" w:rsidR="00773235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sz w:val="28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您的童年早期干预合作伙伴、当地协调员或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A </w:t>
      </w:r>
      <w:r w:rsidRPr="002B341F">
        <w:rPr>
          <w:rFonts w:asciiTheme="minorBidi" w:eastAsia="DengXian" w:hAnsiTheme="minorBidi" w:cstheme="minorBidi" w:hint="eastAsia"/>
          <w:lang w:eastAsia="zh-CN"/>
        </w:rPr>
        <w:t>计划员的联系</w:t>
      </w:r>
      <w:r w:rsidR="002B341F">
        <w:rPr>
          <w:rFonts w:asciiTheme="minorBidi" w:eastAsia="DengXian" w:hAnsiTheme="minorBidi" w:cstheme="minorBidi" w:hint="eastAsia"/>
          <w:lang w:eastAsia="zh-CN"/>
        </w:rPr>
        <w:br/>
      </w:r>
      <w:r w:rsidRPr="002B341F">
        <w:rPr>
          <w:rFonts w:asciiTheme="minorBidi" w:eastAsia="DengXian" w:hAnsiTheme="minorBidi" w:cstheme="minorBidi" w:hint="eastAsia"/>
          <w:lang w:eastAsia="zh-CN"/>
        </w:rPr>
        <w:t>方式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EA5472" w:rsidRPr="002B341F" w14:paraId="4F2B80B7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27252DB" w14:textId="77777777" w:rsidR="00AD3704" w:rsidRPr="002B341F" w:rsidRDefault="00D32A28" w:rsidP="002B341F">
            <w:pPr>
              <w:pStyle w:val="captions"/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  <w:r w:rsidRPr="002B341F">
              <w:rPr>
                <w:rFonts w:asciiTheme="minorBidi" w:eastAsia="DengXian" w:hAnsiTheme="minorBidi" w:cstheme="minorBidi" w:hint="eastAsia"/>
                <w:lang w:eastAsia="zh-CN"/>
              </w:rPr>
              <w:t>姓名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6E15FF8" w14:textId="77777777" w:rsidR="00AD3704" w:rsidRPr="002B341F" w:rsidRDefault="00AD3704" w:rsidP="002B341F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  <w:tr w:rsidR="00EA5472" w:rsidRPr="002B341F" w14:paraId="3CB09570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52F5BB3B" w14:textId="77777777" w:rsidR="00AD3704" w:rsidRPr="002B341F" w:rsidRDefault="00D32A28" w:rsidP="002B341F">
            <w:pPr>
              <w:pStyle w:val="captions"/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  <w:r w:rsidRPr="002B341F">
              <w:rPr>
                <w:rFonts w:asciiTheme="minorBidi" w:eastAsia="DengXian" w:hAnsiTheme="minorBidi" w:cstheme="minorBidi" w:hint="eastAsia"/>
                <w:lang w:eastAsia="zh-CN"/>
              </w:rPr>
              <w:t>电话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81C9C9A" w14:textId="77777777" w:rsidR="00AD3704" w:rsidRPr="002B341F" w:rsidRDefault="00AD3704" w:rsidP="002B341F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  <w:tr w:rsidR="00EA5472" w:rsidRPr="002B341F" w14:paraId="6B2618C3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5D61CD31" w14:textId="77777777" w:rsidR="00AD3704" w:rsidRPr="002B341F" w:rsidRDefault="00D32A28" w:rsidP="002B341F">
            <w:pPr>
              <w:pStyle w:val="captions"/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  <w:r w:rsidRPr="002B341F">
              <w:rPr>
                <w:rFonts w:asciiTheme="minorBidi" w:eastAsia="DengXian" w:hAnsiTheme="minorBidi" w:cstheme="minorBidi" w:hint="eastAsia"/>
                <w:lang w:eastAsia="zh-CN"/>
              </w:rPr>
              <w:t>电子邮箱地址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09B309" w14:textId="77777777" w:rsidR="00AD3704" w:rsidRPr="002B341F" w:rsidRDefault="00AD3704" w:rsidP="002B341F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  <w:tr w:rsidR="00EA5472" w:rsidRPr="002B341F" w14:paraId="44C1B3C9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2F90EF65" w14:textId="77777777" w:rsidR="00AD3704" w:rsidRPr="002B341F" w:rsidRDefault="00D32A28" w:rsidP="002B341F">
            <w:pPr>
              <w:pStyle w:val="captions"/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  <w:r w:rsidRPr="002B341F">
              <w:rPr>
                <w:rFonts w:asciiTheme="minorBidi" w:eastAsia="DengXian" w:hAnsiTheme="minorBidi" w:cstheme="minorBidi" w:hint="eastAsia"/>
                <w:lang w:eastAsia="zh-CN"/>
              </w:rPr>
              <w:t>办公室地址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63CC796" w14:textId="77777777" w:rsidR="00AD3704" w:rsidRPr="002B341F" w:rsidRDefault="00AD3704" w:rsidP="002B341F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561B0E3E" w14:textId="77777777" w:rsidR="00F2785A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b/>
          <w:bCs/>
          <w:sz w:val="32"/>
          <w:szCs w:val="26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66FE53C3" w14:textId="77777777" w:rsidR="00F2785A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10" w:name="_Toc256000003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您可以如何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查看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？</w:t>
      </w:r>
      <w:bookmarkEnd w:id="110"/>
    </w:p>
    <w:p w14:paraId="45E0479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我们同意您计划的所有内容后，我们会向您发送该计划。</w:t>
      </w:r>
    </w:p>
    <w:p w14:paraId="482841D4" w14:textId="6D0788FD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会在</w:t>
      </w:r>
      <w:r w:rsidRPr="002B341F">
        <w:rPr>
          <w:rFonts w:asciiTheme="minorBidi" w:eastAsia="DengXian" w:hAnsiTheme="minorBidi" w:cstheme="minorBidi" w:hint="eastAsia"/>
          <w:lang w:eastAsia="zh-CN"/>
        </w:rPr>
        <w:t>7</w:t>
      </w:r>
      <w:r w:rsidRPr="002B341F">
        <w:rPr>
          <w:rFonts w:asciiTheme="minorBidi" w:eastAsia="DengXian" w:hAnsiTheme="minorBidi" w:cstheme="minorBidi" w:hint="eastAsia"/>
          <w:lang w:eastAsia="zh-CN"/>
        </w:rPr>
        <w:t>天内发送。</w:t>
      </w:r>
    </w:p>
    <w:p w14:paraId="4B723C2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也会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询问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希望以哪种形式收到计划文件。</w:t>
      </w:r>
    </w:p>
    <w:p w14:paraId="787A91B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比如说，是信件还是电子邮件。</w:t>
      </w:r>
    </w:p>
    <w:p w14:paraId="1134E26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也可以通过以下途径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查看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：</w:t>
      </w:r>
    </w:p>
    <w:p w14:paraId="34DDBFC4" w14:textId="77777777" w:rsidR="00DD7433" w:rsidRPr="002B341F" w:rsidRDefault="00D32A28" w:rsidP="002B341F">
      <w:pPr>
        <w:pStyle w:val="ListParagraph"/>
        <w:numPr>
          <w:ilvl w:val="0"/>
          <w:numId w:val="47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spellStart"/>
      <w:r w:rsidRPr="002B341F">
        <w:rPr>
          <w:rFonts w:asciiTheme="minorBidi" w:eastAsia="DengXian" w:hAnsi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hint="eastAsia"/>
          <w:lang w:eastAsia="zh-CN"/>
        </w:rPr>
        <w:t>门户</w:t>
      </w:r>
    </w:p>
    <w:p w14:paraId="3A1286D7" w14:textId="77777777" w:rsidR="00DD7433" w:rsidRPr="002B341F" w:rsidRDefault="00D32A28" w:rsidP="002B341F">
      <w:pPr>
        <w:pStyle w:val="ListParagraph"/>
        <w:numPr>
          <w:ilvl w:val="0"/>
          <w:numId w:val="4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my NDIS </w:t>
      </w:r>
      <w:r w:rsidRPr="002B341F">
        <w:rPr>
          <w:rFonts w:asciiTheme="minorBidi" w:eastAsia="DengXian" w:hAnsiTheme="minorBidi" w:hint="eastAsia"/>
          <w:lang w:eastAsia="zh-CN"/>
        </w:rPr>
        <w:t>应用程序。</w:t>
      </w:r>
    </w:p>
    <w:p w14:paraId="73CBA844" w14:textId="77777777" w:rsidR="00F2785A" w:rsidRPr="002B341F" w:rsidRDefault="00D32A28" w:rsidP="002B341F">
      <w:pPr>
        <w:pStyle w:val="Heading3"/>
        <w:spacing w:before="260" w:line="312" w:lineRule="auto"/>
        <w:rPr>
          <w:rFonts w:asciiTheme="minorBidi" w:eastAsia="DengXian" w:hAnsiTheme="minorBidi" w:cstheme="minorBidi"/>
          <w:lang w:eastAsia="zh-CN"/>
        </w:rPr>
      </w:pP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门户</w:t>
      </w:r>
    </w:p>
    <w:p w14:paraId="6703217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门户可以在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Gov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网站上找到。</w:t>
      </w:r>
    </w:p>
    <w:p w14:paraId="7E273694" w14:textId="77777777" w:rsidR="00AD3704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在《手册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2</w:t>
      </w:r>
      <w:r w:rsidRPr="002B341F">
        <w:rPr>
          <w:rFonts w:asciiTheme="minorBidi" w:eastAsia="DengXian" w:hAnsiTheme="minorBidi" w:cstheme="minorBidi" w:hint="eastAsia"/>
          <w:lang w:eastAsia="zh-CN"/>
        </w:rPr>
        <w:t>——制定您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计划》中说明了如何将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与您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Gov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账号绑定。</w:t>
      </w:r>
    </w:p>
    <w:p w14:paraId="4165CAF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第一次使用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时，我们会向您发送激活码。</w:t>
      </w:r>
    </w:p>
    <w:p w14:paraId="79295C9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激活码可以帮助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您创建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账号。</w:t>
      </w:r>
    </w:p>
    <w:p w14:paraId="42D229C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门户，您可以查看：</w:t>
      </w:r>
    </w:p>
    <w:p w14:paraId="1398B8BE" w14:textId="77777777" w:rsidR="00DD7433" w:rsidRPr="002B341F" w:rsidRDefault="00D32A28" w:rsidP="002B341F">
      <w:pPr>
        <w:pStyle w:val="ListParagraph"/>
        <w:numPr>
          <w:ilvl w:val="0"/>
          <w:numId w:val="6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现有的计划</w:t>
      </w:r>
    </w:p>
    <w:p w14:paraId="64F40C84" w14:textId="77777777" w:rsidR="00DD7433" w:rsidRPr="002B341F" w:rsidRDefault="00D32A28" w:rsidP="002B341F">
      <w:pPr>
        <w:pStyle w:val="ListParagraph"/>
        <w:numPr>
          <w:ilvl w:val="0"/>
          <w:numId w:val="6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以前的计划。</w:t>
      </w:r>
    </w:p>
    <w:p w14:paraId="0191065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门户，您可以查看：</w:t>
      </w:r>
    </w:p>
    <w:p w14:paraId="33ACD7AD" w14:textId="77777777" w:rsidR="00DD7433" w:rsidRPr="002B341F" w:rsidRDefault="00D32A28" w:rsidP="002B341F">
      <w:pPr>
        <w:pStyle w:val="ListParagraph"/>
        <w:numPr>
          <w:ilvl w:val="0"/>
          <w:numId w:val="4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的联系资料</w:t>
      </w:r>
    </w:p>
    <w:p w14:paraId="08DAD7CD" w14:textId="77777777" w:rsidR="00DD7433" w:rsidRPr="002B341F" w:rsidRDefault="00D32A28" w:rsidP="002B341F">
      <w:pPr>
        <w:pStyle w:val="ListParagraph"/>
        <w:numPr>
          <w:ilvl w:val="0"/>
          <w:numId w:val="4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来自</w:t>
      </w:r>
      <w:r w:rsidRPr="002B341F">
        <w:rPr>
          <w:rFonts w:asciiTheme="minorBidi" w:eastAsia="DengXian" w:hAnsi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hint="eastAsia"/>
          <w:lang w:eastAsia="zh-CN"/>
        </w:rPr>
        <w:t>的消息。</w:t>
      </w:r>
    </w:p>
    <w:p w14:paraId="4E958B2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而且您可以：</w:t>
      </w:r>
    </w:p>
    <w:p w14:paraId="5A0952A4" w14:textId="77777777" w:rsidR="00DD7433" w:rsidRPr="002B341F" w:rsidRDefault="00D32A28" w:rsidP="002B341F">
      <w:pPr>
        <w:pStyle w:val="ListParagraph"/>
        <w:numPr>
          <w:ilvl w:val="0"/>
          <w:numId w:val="48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gramStart"/>
      <w:r w:rsidRPr="002B341F">
        <w:rPr>
          <w:rFonts w:asciiTheme="minorBidi" w:eastAsia="DengXian" w:hAnsiTheme="minorBidi" w:hint="eastAsia"/>
          <w:lang w:eastAsia="zh-CN"/>
        </w:rPr>
        <w:t>管理您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的服务预约</w:t>
      </w:r>
    </w:p>
    <w:p w14:paraId="32B44787" w14:textId="77777777" w:rsidR="00FB5B0C" w:rsidRPr="002B341F" w:rsidRDefault="00D32A28" w:rsidP="002B341F">
      <w:pPr>
        <w:pStyle w:val="ListParagraph"/>
        <w:numPr>
          <w:ilvl w:val="0"/>
          <w:numId w:val="48"/>
        </w:numPr>
        <w:spacing w:line="312" w:lineRule="auto"/>
        <w:rPr>
          <w:rFonts w:asciiTheme="minorBidi" w:eastAsia="DengXian" w:hAnsiTheme="minorBidi"/>
          <w:b/>
          <w:bCs/>
          <w:sz w:val="32"/>
          <w:szCs w:val="26"/>
          <w:lang w:eastAsia="zh-CN"/>
        </w:rPr>
      </w:pPr>
      <w:proofErr w:type="gramStart"/>
      <w:r w:rsidRPr="002B341F">
        <w:rPr>
          <w:rFonts w:asciiTheme="minorBidi" w:eastAsia="DengXian" w:hAnsiTheme="minorBidi" w:hint="eastAsia"/>
          <w:lang w:eastAsia="zh-CN"/>
        </w:rPr>
        <w:t>查看您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所有的付款记录。</w:t>
      </w:r>
      <w:r w:rsidRPr="002B341F">
        <w:rPr>
          <w:rFonts w:asciiTheme="minorBidi" w:eastAsia="DengXian" w:hAnsiTheme="minorBidi" w:hint="eastAsia"/>
          <w:lang w:eastAsia="zh-CN"/>
        </w:rPr>
        <w:br w:type="page"/>
      </w:r>
    </w:p>
    <w:p w14:paraId="4928D9BD" w14:textId="77777777" w:rsidR="00F2785A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 xml:space="preserve">my NDIS </w:t>
      </w:r>
      <w:r w:rsidRPr="002B341F">
        <w:rPr>
          <w:rFonts w:asciiTheme="minorBidi" w:eastAsia="DengXian" w:hAnsiTheme="minorBidi" w:cstheme="minorBidi" w:hint="eastAsia"/>
          <w:lang w:eastAsia="zh-CN"/>
        </w:rPr>
        <w:t>应用程序</w:t>
      </w:r>
    </w:p>
    <w:p w14:paraId="3F35FD6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在以下平台下载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my NDIS </w:t>
      </w:r>
      <w:r w:rsidRPr="002B341F">
        <w:rPr>
          <w:rFonts w:asciiTheme="minorBidi" w:eastAsia="DengXian" w:hAnsiTheme="minorBidi" w:cstheme="minorBidi" w:hint="eastAsia"/>
          <w:lang w:eastAsia="zh-CN"/>
        </w:rPr>
        <w:t>应用程序：</w:t>
      </w:r>
    </w:p>
    <w:p w14:paraId="1546444A" w14:textId="77777777" w:rsidR="00DD7433" w:rsidRPr="002B341F" w:rsidRDefault="00D32A28" w:rsidP="002B341F">
      <w:pPr>
        <w:pStyle w:val="ListParagraph"/>
        <w:numPr>
          <w:ilvl w:val="0"/>
          <w:numId w:val="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Google Play</w:t>
      </w:r>
      <w:r w:rsidRPr="002B341F">
        <w:rPr>
          <w:rFonts w:asciiTheme="minorBidi" w:eastAsia="DengXian" w:hAnsiTheme="minorBidi" w:hint="eastAsia"/>
          <w:lang w:eastAsia="zh-CN"/>
        </w:rPr>
        <w:t>（</w:t>
      </w:r>
      <w:proofErr w:type="gramStart"/>
      <w:r w:rsidRPr="002B341F">
        <w:rPr>
          <w:rFonts w:asciiTheme="minorBidi" w:eastAsia="DengXian" w:hAnsiTheme="minorBidi" w:hint="eastAsia"/>
          <w:lang w:eastAsia="zh-CN"/>
        </w:rPr>
        <w:t>谷歌应用程序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商店）</w:t>
      </w:r>
    </w:p>
    <w:p w14:paraId="43B67A63" w14:textId="77777777" w:rsidR="00DD7433" w:rsidRPr="002B341F" w:rsidRDefault="00D32A28" w:rsidP="002B341F">
      <w:pPr>
        <w:pStyle w:val="ListParagraph"/>
        <w:numPr>
          <w:ilvl w:val="0"/>
          <w:numId w:val="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Apple App store</w:t>
      </w:r>
      <w:r w:rsidRPr="002B341F">
        <w:rPr>
          <w:rFonts w:asciiTheme="minorBidi" w:eastAsia="DengXian" w:hAnsiTheme="minorBidi" w:hint="eastAsia"/>
          <w:lang w:eastAsia="zh-CN"/>
        </w:rPr>
        <w:t>（苹果应用程序商店）。</w:t>
      </w:r>
    </w:p>
    <w:p w14:paraId="4A8207F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通过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my NDIS </w:t>
      </w:r>
      <w:r w:rsidRPr="002B341F">
        <w:rPr>
          <w:rFonts w:asciiTheme="minorBidi" w:eastAsia="DengXian" w:hAnsiTheme="minorBidi" w:cstheme="minorBidi" w:hint="eastAsia"/>
          <w:lang w:eastAsia="zh-CN"/>
        </w:rPr>
        <w:t>应用程序，您可以：</w:t>
      </w:r>
    </w:p>
    <w:p w14:paraId="7977C2E6" w14:textId="77777777" w:rsidR="00DD7433" w:rsidRPr="002B341F" w:rsidRDefault="00D32A28" w:rsidP="002B341F">
      <w:pPr>
        <w:pStyle w:val="ListParagraph"/>
        <w:numPr>
          <w:ilvl w:val="0"/>
          <w:numId w:val="7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gramStart"/>
      <w:r w:rsidRPr="002B341F">
        <w:rPr>
          <w:rFonts w:asciiTheme="minorBidi" w:eastAsia="DengXian" w:hAnsiTheme="minorBidi" w:hint="eastAsia"/>
          <w:lang w:eastAsia="zh-CN"/>
        </w:rPr>
        <w:t>查看您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的个人信息和计划信息</w:t>
      </w:r>
    </w:p>
    <w:p w14:paraId="027CF8A8" w14:textId="77777777" w:rsidR="00DD7433" w:rsidRPr="002B341F" w:rsidRDefault="00D32A28" w:rsidP="002B341F">
      <w:pPr>
        <w:pStyle w:val="ListParagraph"/>
        <w:numPr>
          <w:ilvl w:val="0"/>
          <w:numId w:val="7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gramStart"/>
      <w:r w:rsidRPr="002B341F">
        <w:rPr>
          <w:rFonts w:asciiTheme="minorBidi" w:eastAsia="DengXian" w:hAnsiTheme="minorBidi" w:hint="eastAsia"/>
          <w:lang w:eastAsia="zh-CN"/>
        </w:rPr>
        <w:t>查看您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计划中的</w:t>
      </w:r>
      <w:r w:rsidRPr="002B341F">
        <w:rPr>
          <w:rStyle w:val="Strong"/>
          <w:rFonts w:asciiTheme="minorBidi" w:eastAsia="DengXian" w:hAnsiTheme="minorBidi" w:hint="eastAsia"/>
          <w:lang w:eastAsia="zh-CN"/>
        </w:rPr>
        <w:t>资金</w:t>
      </w:r>
    </w:p>
    <w:p w14:paraId="0F5BE554" w14:textId="77777777" w:rsidR="00DD7433" w:rsidRPr="002B341F" w:rsidRDefault="00D32A28" w:rsidP="002B341F">
      <w:pPr>
        <w:pStyle w:val="ListParagraph"/>
        <w:numPr>
          <w:ilvl w:val="0"/>
          <w:numId w:val="8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gramStart"/>
      <w:r w:rsidRPr="002B341F">
        <w:rPr>
          <w:rFonts w:asciiTheme="minorBidi" w:eastAsia="DengXian" w:hAnsiTheme="minorBidi" w:hint="eastAsia"/>
          <w:lang w:eastAsia="zh-CN"/>
        </w:rPr>
        <w:t>管理您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的费用支付。</w:t>
      </w:r>
    </w:p>
    <w:p w14:paraId="53798602" w14:textId="77777777" w:rsidR="00AD3704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资金是指政府的拨款，用来支付援助服务的费用。</w:t>
      </w: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7816D7EF" w14:textId="084FD0D6" w:rsidR="00D90F90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val="en-AU" w:eastAsia="zh-CN"/>
        </w:rPr>
      </w:pPr>
      <w:bookmarkStart w:id="111" w:name="_Toc256000004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童年早期干预合作伙伴</w:t>
      </w:r>
      <w:bookmarkEnd w:id="111"/>
      <w:r w:rsidR="002B341F" w:rsidRPr="002B341F">
        <w:rPr>
          <w:rFonts w:asciiTheme="minorBidi" w:eastAsia="DengXian" w:hAnsiTheme="minorBidi" w:cstheme="minorBidi" w:hint="eastAsia"/>
          <w:lang w:eastAsia="zh-CN"/>
        </w:rPr>
        <w:t>（</w:t>
      </w:r>
      <w:r w:rsidR="002B341F" w:rsidRPr="002B341F">
        <w:rPr>
          <w:rFonts w:asciiTheme="minorBidi" w:eastAsia="DengXian" w:hAnsiTheme="minorBidi" w:cstheme="minorBidi" w:hint="eastAsia"/>
          <w:lang w:eastAsia="zh-CN"/>
        </w:rPr>
        <w:t>Early childhood</w:t>
      </w:r>
      <w:r w:rsidR="002B341F">
        <w:rPr>
          <w:rFonts w:asciiTheme="minorBidi" w:eastAsia="DengXian" w:hAnsiTheme="minorBidi" w:cstheme="minorBidi" w:hint="eastAsia"/>
          <w:lang w:eastAsia="zh-CN"/>
        </w:rPr>
        <w:br/>
      </w:r>
      <w:r w:rsidR="002B341F" w:rsidRPr="002B341F">
        <w:rPr>
          <w:rFonts w:asciiTheme="minorBidi" w:eastAsia="DengXian" w:hAnsiTheme="minorBidi" w:cstheme="minorBidi" w:hint="eastAsia"/>
          <w:lang w:eastAsia="zh-CN"/>
        </w:rPr>
        <w:t>partners</w:t>
      </w:r>
      <w:r w:rsidR="002B341F">
        <w:rPr>
          <w:rFonts w:asciiTheme="minorBidi" w:eastAsia="DengXian" w:hAnsiTheme="minorBidi" w:cstheme="minorBidi" w:hint="eastAsia"/>
          <w:lang w:eastAsia="zh-CN"/>
        </w:rPr>
        <w:t>）</w:t>
      </w:r>
    </w:p>
    <w:p w14:paraId="1F66EA8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计划中的信息基于您计划制定会谈中讨论的内容。</w:t>
      </w:r>
    </w:p>
    <w:p w14:paraId="4A401CE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计划会有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5 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个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部分。</w:t>
      </w:r>
    </w:p>
    <w:p w14:paraId="18A0A36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1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有关您的信息</w:t>
      </w:r>
    </w:p>
    <w:p w14:paraId="65AA759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一部分包含以下信息：</w:t>
      </w:r>
    </w:p>
    <w:p w14:paraId="576D4E3C" w14:textId="77777777" w:rsidR="00DD7433" w:rsidRPr="002B341F" w:rsidRDefault="00D32A28" w:rsidP="002B341F">
      <w:pPr>
        <w:pStyle w:val="ListParagraph"/>
        <w:numPr>
          <w:ilvl w:val="0"/>
          <w:numId w:val="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的残障</w:t>
      </w:r>
    </w:p>
    <w:p w14:paraId="175F38BA" w14:textId="77777777" w:rsidR="00DD7433" w:rsidRPr="002B341F" w:rsidRDefault="00D32A28" w:rsidP="002B341F">
      <w:pPr>
        <w:pStyle w:val="ListParagraph"/>
        <w:numPr>
          <w:ilvl w:val="0"/>
          <w:numId w:val="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的日常活动</w:t>
      </w:r>
    </w:p>
    <w:p w14:paraId="3B1004BF" w14:textId="77777777" w:rsidR="00DD7433" w:rsidRPr="002B341F" w:rsidRDefault="00D32A28" w:rsidP="002B341F">
      <w:pPr>
        <w:pStyle w:val="ListParagraph"/>
        <w:numPr>
          <w:ilvl w:val="0"/>
          <w:numId w:val="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住在哪里，和谁一起住</w:t>
      </w:r>
    </w:p>
    <w:p w14:paraId="7092F0AB" w14:textId="77777777" w:rsidR="00DD7433" w:rsidRPr="002B341F" w:rsidRDefault="00D32A28" w:rsidP="002B341F">
      <w:pPr>
        <w:pStyle w:val="ListParagraph"/>
        <w:numPr>
          <w:ilvl w:val="0"/>
          <w:numId w:val="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目前依靠谁的帮助。</w:t>
      </w:r>
    </w:p>
    <w:p w14:paraId="5027D5C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3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家人和朋友</w:t>
      </w:r>
    </w:p>
    <w:p w14:paraId="2341A863" w14:textId="77777777" w:rsidR="00AD3704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一部分列出了您的家人和朋友如何帮助您向您的目标努力。</w:t>
      </w:r>
    </w:p>
    <w:p w14:paraId="28E5971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3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服务和社区团体</w:t>
      </w:r>
    </w:p>
    <w:p w14:paraId="0AE1040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一部分有社区和政府提供服务的相关信息。</w:t>
      </w:r>
    </w:p>
    <w:p w14:paraId="7564316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4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您的目标</w:t>
      </w:r>
    </w:p>
    <w:p w14:paraId="1FC7DA0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一部分包括您想要努力实现的目标。</w:t>
      </w:r>
    </w:p>
    <w:p w14:paraId="51039BB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5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获资助的援助</w:t>
      </w:r>
    </w:p>
    <w:p w14:paraId="1279107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一部分说明了您有多少资金。</w:t>
      </w:r>
    </w:p>
    <w:p w14:paraId="4979C1C1" w14:textId="77777777" w:rsidR="00F05D47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sz w:val="32"/>
          <w:szCs w:val="26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5F0AF41C" w14:textId="77777777" w:rsidR="008A28DA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您的计划里还有哪些其他信息？</w:t>
      </w:r>
    </w:p>
    <w:p w14:paraId="4243BEB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计划中的有些援助可能是“指定援助”。</w:t>
      </w:r>
    </w:p>
    <w:p w14:paraId="3BF79B6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意味着您的资金必须用来支付此类援助。</w:t>
      </w:r>
    </w:p>
    <w:p w14:paraId="251208C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计划中的有些援助可能是“已预付款援助”。</w:t>
      </w:r>
    </w:p>
    <w:p w14:paraId="3FE86B6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意味着政府已经支付了此类服务的费用，</w:t>
      </w:r>
    </w:p>
    <w:p w14:paraId="526D1A7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因此您无需用您的资金再进行支付。</w:t>
      </w:r>
    </w:p>
    <w:p w14:paraId="3E9D557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计划中的有些援助可能“需要报价”。</w:t>
      </w:r>
    </w:p>
    <w:p w14:paraId="34E3C6D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意味着您在使用这些援助之前，必须向我们提供更多信息。</w:t>
      </w:r>
    </w:p>
    <w:p w14:paraId="214EEF9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英语是您的第二语言，您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可以让口译员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帮助您获得您计划中的援助。</w:t>
      </w:r>
    </w:p>
    <w:p w14:paraId="6C49EEAF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无需支付口译员的费用。</w:t>
      </w:r>
    </w:p>
    <w:p w14:paraId="6B569B5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口译员是一位：</w:t>
      </w:r>
    </w:p>
    <w:p w14:paraId="74917A6B" w14:textId="77777777" w:rsidR="00DD7433" w:rsidRPr="002B341F" w:rsidRDefault="00D32A28" w:rsidP="002B341F">
      <w:pPr>
        <w:pStyle w:val="ListParagraph"/>
        <w:numPr>
          <w:ilvl w:val="0"/>
          <w:numId w:val="10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会说中文</w:t>
      </w:r>
    </w:p>
    <w:p w14:paraId="0C124ECA" w14:textId="77777777" w:rsidR="00DD7433" w:rsidRPr="002B341F" w:rsidRDefault="00D32A28" w:rsidP="002B341F">
      <w:pPr>
        <w:pStyle w:val="ListParagraph"/>
        <w:numPr>
          <w:ilvl w:val="0"/>
          <w:numId w:val="10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能帮助您理解别人在说什么的人。</w:t>
      </w:r>
    </w:p>
    <w:p w14:paraId="35654EDC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您由于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残障而需要口译员的帮助，您可以用您的资金来支付口译员的费用。</w:t>
      </w:r>
    </w:p>
    <w:p w14:paraId="0A8F1F99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比如说，您的残障影响了您的听力。</w:t>
      </w:r>
    </w:p>
    <w:p w14:paraId="2FBBE39C" w14:textId="77777777" w:rsidR="00AD3704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sz w:val="32"/>
          <w:szCs w:val="26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5617A5E5" w14:textId="77777777" w:rsidR="003454C2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如果您想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更改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计划中的一些内容怎么办？</w:t>
      </w:r>
    </w:p>
    <w:p w14:paraId="6444344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在任何时候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更改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计划中的目标。</w:t>
      </w:r>
    </w:p>
    <w:p w14:paraId="279786A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也可以更改有关您的信息。</w:t>
      </w:r>
    </w:p>
    <w:p w14:paraId="7B167BB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比如说，在您搬家后，您可以更改地址。</w:t>
      </w:r>
    </w:p>
    <w:p w14:paraId="2895897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要求我们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更改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：</w:t>
      </w:r>
    </w:p>
    <w:p w14:paraId="0BC6FCCA" w14:textId="77777777" w:rsidR="00DD7433" w:rsidRPr="002B341F" w:rsidRDefault="00D32A28" w:rsidP="002B341F">
      <w:pPr>
        <w:pStyle w:val="ListParagraph"/>
        <w:numPr>
          <w:ilvl w:val="0"/>
          <w:numId w:val="11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目标</w:t>
      </w:r>
    </w:p>
    <w:p w14:paraId="6BDC7618" w14:textId="77777777" w:rsidR="00DD7433" w:rsidRPr="002B341F" w:rsidRDefault="00D32A28" w:rsidP="002B341F">
      <w:pPr>
        <w:pStyle w:val="ListParagraph"/>
        <w:numPr>
          <w:ilvl w:val="0"/>
          <w:numId w:val="11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信息。</w:t>
      </w:r>
    </w:p>
    <w:p w14:paraId="03AB771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当您要求更改后，我们会向您发送一份新计划。</w:t>
      </w:r>
    </w:p>
    <w:p w14:paraId="6403CD3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让以下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人士帮助您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更改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：</w:t>
      </w:r>
    </w:p>
    <w:p w14:paraId="00E4DBD4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童年早期干预合作伙伴</w:t>
      </w:r>
    </w:p>
    <w:p w14:paraId="66D1F881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当地协调员</w:t>
      </w:r>
    </w:p>
    <w:p w14:paraId="20375850" w14:textId="77777777" w:rsidR="00DD7433" w:rsidRPr="002B341F" w:rsidRDefault="00D32A28" w:rsidP="002B341F">
      <w:pPr>
        <w:pStyle w:val="ListParagraph"/>
        <w:numPr>
          <w:ilvl w:val="0"/>
          <w:numId w:val="4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NDIA </w:t>
      </w:r>
      <w:r w:rsidRPr="002B341F">
        <w:rPr>
          <w:rFonts w:asciiTheme="minorBidi" w:eastAsia="DengXian" w:hAnsiTheme="minorBidi" w:hint="eastAsia"/>
          <w:lang w:eastAsia="zh-CN"/>
        </w:rPr>
        <w:t>计划员。</w:t>
      </w:r>
    </w:p>
    <w:p w14:paraId="0643C624" w14:textId="77777777" w:rsidR="00AD3704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如何联系我们？</w:t>
      </w:r>
    </w:p>
    <w:p w14:paraId="7114F4B8" w14:textId="77777777" w:rsidR="00AD3704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访问我们的网站</w:t>
      </w:r>
      <w:r>
        <w:fldChar w:fldCharType="begin"/>
      </w:r>
      <w:r>
        <w:instrText xml:space="preserve"> HYPERLINK "http://www.ndis.gov.au" </w:instrText>
      </w:r>
      <w:r>
        <w:fldChar w:fldCharType="separate"/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www.ndis.gov.au</w:t>
      </w:r>
      <w:r>
        <w:rPr>
          <w:rStyle w:val="Hyperlink"/>
          <w:rFonts w:asciiTheme="minorBidi" w:eastAsia="DengXian" w:hAnsiTheme="minorBidi" w:cstheme="minorBidi"/>
          <w:lang w:eastAsia="zh-CN"/>
        </w:rPr>
        <w:fldChar w:fldCharType="end"/>
      </w:r>
    </w:p>
    <w:p w14:paraId="4BFD2609" w14:textId="77777777" w:rsidR="003B5DD9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或者致电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1800 800 110</w:t>
      </w:r>
    </w:p>
    <w:p w14:paraId="49A91663" w14:textId="77777777" w:rsidR="00AD3704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sz w:val="32"/>
          <w:szCs w:val="26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76CCBC1D" w14:textId="77777777" w:rsidR="003454C2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如果您不同意您计划的内容怎么办？</w:t>
      </w:r>
    </w:p>
    <w:p w14:paraId="275990CF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对您的计划不满意，您应该告诉您的：</w:t>
      </w:r>
    </w:p>
    <w:p w14:paraId="32151ACF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童年早期干预合作伙伴</w:t>
      </w:r>
    </w:p>
    <w:p w14:paraId="6EB24738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当地协调员</w:t>
      </w:r>
    </w:p>
    <w:p w14:paraId="48632F3F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NDIA </w:t>
      </w:r>
      <w:r w:rsidRPr="002B341F">
        <w:rPr>
          <w:rFonts w:asciiTheme="minorBidi" w:eastAsia="DengXian" w:hAnsiTheme="minorBidi" w:hint="eastAsia"/>
          <w:lang w:eastAsia="zh-CN"/>
        </w:rPr>
        <w:t>计划员。</w:t>
      </w:r>
    </w:p>
    <w:p w14:paraId="2018602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他们可以向您说明：</w:t>
      </w:r>
    </w:p>
    <w:p w14:paraId="622C761A" w14:textId="77777777" w:rsidR="00DD7433" w:rsidRPr="002B341F" w:rsidRDefault="00D32A28" w:rsidP="002B341F">
      <w:pPr>
        <w:pStyle w:val="ListParagraph"/>
        <w:numPr>
          <w:ilvl w:val="0"/>
          <w:numId w:val="1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我们的决定</w:t>
      </w:r>
    </w:p>
    <w:p w14:paraId="5EBBB26A" w14:textId="77777777" w:rsidR="00DD7433" w:rsidRPr="002B341F" w:rsidRDefault="00D32A28" w:rsidP="002B341F">
      <w:pPr>
        <w:pStyle w:val="ListParagraph"/>
        <w:numPr>
          <w:ilvl w:val="0"/>
          <w:numId w:val="1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可以如何使用您的资金。</w:t>
      </w:r>
    </w:p>
    <w:p w14:paraId="61B866B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他们也可以帮助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您解决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任何问题。</w:t>
      </w:r>
    </w:p>
    <w:p w14:paraId="7A49955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仍然不同意我们的决定，您可以要求我们进行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内部复审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</w:p>
    <w:p w14:paraId="73F3AF3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内部复审时，我们会查看一下您的计划，看看：</w:t>
      </w:r>
    </w:p>
    <w:p w14:paraId="66955480" w14:textId="77777777" w:rsidR="00DD7433" w:rsidRPr="002B341F" w:rsidRDefault="00D32A28" w:rsidP="002B341F">
      <w:pPr>
        <w:pStyle w:val="ListParagraph"/>
        <w:numPr>
          <w:ilvl w:val="0"/>
          <w:numId w:val="14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哪些方面做的不错</w:t>
      </w:r>
    </w:p>
    <w:p w14:paraId="09D7A106" w14:textId="77777777" w:rsidR="00DD7433" w:rsidRPr="002B341F" w:rsidRDefault="00D32A28" w:rsidP="002B341F">
      <w:pPr>
        <w:pStyle w:val="ListParagraph"/>
        <w:numPr>
          <w:ilvl w:val="0"/>
          <w:numId w:val="14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哪些方面可以改进。</w:t>
      </w:r>
    </w:p>
    <w:p w14:paraId="3049139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收到计划之后，您有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3 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个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月的时间来要求我们复审决定。</w:t>
      </w:r>
    </w:p>
    <w:p w14:paraId="7E81220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复审过程中您可以继续使用您的计划。</w:t>
      </w:r>
    </w:p>
    <w:p w14:paraId="3B02694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在我们复审了所做的决定后您仍然不满意，您可以联系</w:t>
      </w:r>
      <w:bookmarkStart w:id="112" w:name="_Hlk107231899"/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行政上诉仲裁庭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Administrative Appeals Tribunal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，简称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 xml:space="preserve"> AAT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  <w:bookmarkEnd w:id="112"/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</w:p>
    <w:p w14:paraId="668D149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 xml:space="preserve">AAT </w:t>
      </w:r>
      <w:r w:rsidRPr="002B341F">
        <w:rPr>
          <w:rFonts w:asciiTheme="minorBidi" w:eastAsia="DengXian" w:hAnsiTheme="minorBidi" w:cstheme="minorBidi" w:hint="eastAsia"/>
          <w:lang w:eastAsia="zh-CN"/>
        </w:rPr>
        <w:t>可以复审政府的决定。</w:t>
      </w:r>
    </w:p>
    <w:p w14:paraId="4D5AE7B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致电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AAT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  <w:r w:rsidRPr="002B341F">
        <w:rPr>
          <w:rFonts w:asciiTheme="minorBidi" w:eastAsia="DengXian" w:hAnsiTheme="minorBidi" w:cstheme="minorBidi" w:hint="eastAsia"/>
          <w:lang w:eastAsia="zh-CN"/>
        </w:rPr>
        <w:br/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1800 228 333</w:t>
      </w:r>
    </w:p>
    <w:p w14:paraId="3378975F" w14:textId="77777777" w:rsidR="00D10F12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b/>
          <w:iCs/>
          <w:color w:val="6B2976"/>
          <w:sz w:val="32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访问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AAT </w:t>
      </w:r>
      <w:r w:rsidRPr="002B341F">
        <w:rPr>
          <w:rFonts w:asciiTheme="minorBidi" w:eastAsia="DengXian" w:hAnsiTheme="minorBidi" w:cstheme="minorBidi" w:hint="eastAsia"/>
          <w:lang w:eastAsia="zh-CN"/>
        </w:rPr>
        <w:t>的网站。</w:t>
      </w:r>
      <w:r w:rsidRPr="002B341F">
        <w:rPr>
          <w:rFonts w:asciiTheme="minorBidi" w:eastAsia="DengXian" w:hAnsiTheme="minorBidi" w:cstheme="minorBidi" w:hint="eastAsia"/>
          <w:lang w:eastAsia="zh-CN"/>
        </w:rPr>
        <w:br/>
      </w:r>
      <w:r>
        <w:fldChar w:fldCharType="begin"/>
      </w:r>
      <w:r>
        <w:rPr>
          <w:lang w:eastAsia="zh-CN"/>
        </w:rPr>
        <w:instrText xml:space="preserve"> HYPERLINK "http://www.aat.gov.au/" </w:instrText>
      </w:r>
      <w:r>
        <w:fldChar w:fldCharType="separate"/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www.aat.gov.au</w:t>
      </w:r>
      <w:r>
        <w:rPr>
          <w:rStyle w:val="Hyperlink"/>
          <w:rFonts w:asciiTheme="minorBidi" w:eastAsia="DengXian" w:hAnsiTheme="minorBidi" w:cstheme="minorBidi"/>
          <w:lang w:eastAsia="zh-CN"/>
        </w:rPr>
        <w:fldChar w:fldCharType="end"/>
      </w: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3453F852" w14:textId="77777777" w:rsidR="00D90F90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13" w:name="_Toc256000005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了解您的援助服务预算</w:t>
      </w:r>
      <w:bookmarkEnd w:id="113"/>
    </w:p>
    <w:p w14:paraId="146A2F5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会将资金分类，用来支付不同类型的援助服务。</w:t>
      </w:r>
    </w:p>
    <w:p w14:paraId="48A6F65F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将此称为您的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援助预算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</w:p>
    <w:p w14:paraId="4846653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一共有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3 </w:t>
      </w:r>
      <w:r w:rsidRPr="002B341F">
        <w:rPr>
          <w:rFonts w:asciiTheme="minorBidi" w:eastAsia="DengXian" w:hAnsiTheme="minorBidi" w:cstheme="minorBidi" w:hint="eastAsia"/>
          <w:lang w:eastAsia="zh-CN"/>
        </w:rPr>
        <w:t>种类型的援助服务预算：</w:t>
      </w:r>
    </w:p>
    <w:p w14:paraId="4FA5CC7E" w14:textId="77777777" w:rsidR="00DD7433" w:rsidRPr="002B341F" w:rsidRDefault="00D32A28" w:rsidP="002B341F">
      <w:pPr>
        <w:pStyle w:val="ListParagraph"/>
        <w:numPr>
          <w:ilvl w:val="0"/>
          <w:numId w:val="1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核心援助</w:t>
      </w:r>
    </w:p>
    <w:p w14:paraId="26A2CBA0" w14:textId="77777777" w:rsidR="00DD7433" w:rsidRPr="002B341F" w:rsidRDefault="00D32A28" w:rsidP="002B341F">
      <w:pPr>
        <w:pStyle w:val="ListParagraph"/>
        <w:numPr>
          <w:ilvl w:val="0"/>
          <w:numId w:val="1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资本援助</w:t>
      </w:r>
    </w:p>
    <w:p w14:paraId="4E6A8866" w14:textId="77777777" w:rsidR="00DD7433" w:rsidRPr="002B341F" w:rsidRDefault="00D32A28" w:rsidP="002B341F">
      <w:pPr>
        <w:pStyle w:val="ListParagraph"/>
        <w:numPr>
          <w:ilvl w:val="0"/>
          <w:numId w:val="1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能力培养援助。</w:t>
      </w:r>
    </w:p>
    <w:p w14:paraId="67FF91A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会在接下来的几页说明每一项援助服务预算。</w:t>
      </w:r>
    </w:p>
    <w:p w14:paraId="5282F939" w14:textId="77777777" w:rsidR="00773FE7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核心援助预算</w:t>
      </w:r>
    </w:p>
    <w:p w14:paraId="059FE5D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核心援助服务预算帮助您进行日常活动。</w:t>
      </w:r>
    </w:p>
    <w:p w14:paraId="62410C5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此预算中共有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4 </w:t>
      </w:r>
      <w:r w:rsidRPr="002B341F">
        <w:rPr>
          <w:rFonts w:asciiTheme="minorBidi" w:eastAsia="DengXian" w:hAnsiTheme="minorBidi" w:cstheme="minorBidi" w:hint="eastAsia"/>
          <w:lang w:eastAsia="zh-CN"/>
        </w:rPr>
        <w:t>种援助：</w:t>
      </w:r>
    </w:p>
    <w:p w14:paraId="74828DD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1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日常生活协助</w:t>
      </w:r>
    </w:p>
    <w:p w14:paraId="4F893C9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用来为您的日常生活提供帮助，例如帮您打扫卫生。</w:t>
      </w:r>
    </w:p>
    <w:p w14:paraId="5EE6368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时侯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这被称为“日常活动”。</w:t>
      </w:r>
    </w:p>
    <w:p w14:paraId="40C6084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2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消耗品</w:t>
      </w:r>
    </w:p>
    <w:p w14:paraId="0838204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用于您每天需要用到的物品，例如帮助您进食的设备。</w:t>
      </w:r>
    </w:p>
    <w:p w14:paraId="6C3A014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3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社交和社区参与协助</w:t>
      </w:r>
    </w:p>
    <w:p w14:paraId="084FEC5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用于支付他人的服务来帮助您参加活动。</w:t>
      </w:r>
    </w:p>
    <w:p w14:paraId="7D29AC13" w14:textId="77777777" w:rsidR="0098649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时候这被称为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“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社交、社区和公民参与“。</w:t>
      </w:r>
    </w:p>
    <w:p w14:paraId="42BB4E2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4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交通</w:t>
      </w:r>
    </w:p>
    <w:p w14:paraId="26B16AA9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帮助您前往不同的地方，来帮助您向您的目标努力。</w:t>
      </w:r>
    </w:p>
    <w:p w14:paraId="7F5595FB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比如说帮助送您去上班。</w:t>
      </w:r>
    </w:p>
    <w:p w14:paraId="1167AE0E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每个人都有不同的方式使用这笔资金。</w:t>
      </w:r>
    </w:p>
    <w:p w14:paraId="518D09E7" w14:textId="77777777" w:rsidR="00BF65D2" w:rsidRPr="002B341F" w:rsidRDefault="00D32A28" w:rsidP="002B341F">
      <w:pPr>
        <w:pStyle w:val="Heading3"/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资本援助预算</w:t>
      </w:r>
    </w:p>
    <w:p w14:paraId="2AC1D350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资本援助预算用于更为昂贵的</w:t>
      </w:r>
      <w:bookmarkStart w:id="114" w:name="_Hlk108008937"/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辅助科技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  <w:bookmarkEnd w:id="114"/>
    </w:p>
    <w:p w14:paraId="68D46938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辅助科技可以：</w:t>
      </w:r>
    </w:p>
    <w:p w14:paraId="37D57C49" w14:textId="77777777" w:rsidR="00DD7433" w:rsidRPr="002B341F" w:rsidRDefault="00D32A28" w:rsidP="002B341F">
      <w:pPr>
        <w:pStyle w:val="ListParagraph"/>
        <w:numPr>
          <w:ilvl w:val="0"/>
          <w:numId w:val="17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使做事情更容易</w:t>
      </w:r>
    </w:p>
    <w:p w14:paraId="140DC86D" w14:textId="77777777" w:rsidR="00DD7433" w:rsidRPr="002B341F" w:rsidRDefault="00D32A28" w:rsidP="002B341F">
      <w:pPr>
        <w:pStyle w:val="ListParagraph"/>
        <w:numPr>
          <w:ilvl w:val="0"/>
          <w:numId w:val="17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确保您的安全。</w:t>
      </w:r>
    </w:p>
    <w:p w14:paraId="6FCEB125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辅助科技可以是：</w:t>
      </w:r>
    </w:p>
    <w:p w14:paraId="676ED771" w14:textId="77777777" w:rsidR="00DD7433" w:rsidRPr="002B341F" w:rsidRDefault="00D32A28" w:rsidP="002B341F">
      <w:pPr>
        <w:pStyle w:val="ListParagraph"/>
        <w:numPr>
          <w:ilvl w:val="0"/>
          <w:numId w:val="18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辅助设备或器械</w:t>
      </w:r>
    </w:p>
    <w:p w14:paraId="224C05C2" w14:textId="77777777" w:rsidR="00DD7433" w:rsidRPr="002B341F" w:rsidRDefault="00D32A28" w:rsidP="002B341F">
      <w:pPr>
        <w:pStyle w:val="ListParagraph"/>
        <w:numPr>
          <w:ilvl w:val="0"/>
          <w:numId w:val="18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可以使用的系统。</w:t>
      </w:r>
    </w:p>
    <w:p w14:paraId="5985B90B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此预算内有两种援助类别：</w:t>
      </w:r>
    </w:p>
    <w:p w14:paraId="7A18C577" w14:textId="77777777" w:rsidR="00DD7433" w:rsidRPr="002B341F" w:rsidRDefault="00D32A28" w:rsidP="002B341F">
      <w:pPr>
        <w:pStyle w:val="ListParagraph"/>
        <w:numPr>
          <w:ilvl w:val="0"/>
          <w:numId w:val="54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color w:val="6B2976"/>
          <w:lang w:eastAsia="zh-CN"/>
        </w:rPr>
        <w:t>辅助科技（</w:t>
      </w:r>
      <w:r w:rsidRPr="002B341F">
        <w:rPr>
          <w:rFonts w:asciiTheme="minorBidi" w:eastAsia="DengXian" w:hAnsiTheme="minorBidi" w:hint="eastAsia"/>
          <w:color w:val="6B2976"/>
          <w:lang w:eastAsia="zh-CN"/>
        </w:rPr>
        <w:t>Assistive technology</w:t>
      </w:r>
      <w:r w:rsidRPr="002B341F">
        <w:rPr>
          <w:rFonts w:asciiTheme="minorBidi" w:eastAsia="DengXian" w:hAnsiTheme="minorBidi" w:hint="eastAsia"/>
          <w:color w:val="6B2976"/>
          <w:lang w:eastAsia="zh-CN"/>
        </w:rPr>
        <w:t>）</w:t>
      </w:r>
      <w:r w:rsidRPr="002B341F">
        <w:rPr>
          <w:rFonts w:asciiTheme="minorBidi" w:eastAsia="DengXian" w:hAnsiTheme="minorBidi" w:hint="eastAsia"/>
          <w:color w:val="6B2976"/>
          <w:lang w:eastAsia="zh-CN"/>
        </w:rPr>
        <w:br/>
      </w:r>
      <w:r w:rsidRPr="002B341F">
        <w:rPr>
          <w:rFonts w:asciiTheme="minorBidi" w:eastAsia="DengXian" w:hAnsiTheme="minorBidi" w:hint="eastAsia"/>
          <w:lang w:eastAsia="zh-CN"/>
        </w:rPr>
        <w:t>该项资金用于帮助您的行动和交流。</w:t>
      </w:r>
    </w:p>
    <w:p w14:paraId="235C6AB5" w14:textId="77777777" w:rsidR="00DD7433" w:rsidRPr="002B341F" w:rsidRDefault="00D32A28" w:rsidP="002B341F">
      <w:pPr>
        <w:pStyle w:val="ListParagraph"/>
        <w:numPr>
          <w:ilvl w:val="0"/>
          <w:numId w:val="54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color w:val="6B2976"/>
          <w:lang w:eastAsia="zh-CN"/>
        </w:rPr>
        <w:t>住宅改造</w:t>
      </w:r>
      <w:r w:rsidRPr="002B341F">
        <w:rPr>
          <w:rFonts w:asciiTheme="minorBidi" w:eastAsia="DengXian" w:hAnsiTheme="minorBidi" w:hint="eastAsia"/>
          <w:color w:val="6B2976"/>
          <w:lang w:eastAsia="zh-CN"/>
        </w:rPr>
        <w:br/>
      </w:r>
      <w:r w:rsidRPr="002B341F">
        <w:rPr>
          <w:rFonts w:asciiTheme="minorBidi" w:eastAsia="DengXian" w:hAnsiTheme="minorBidi" w:hint="eastAsia"/>
          <w:lang w:eastAsia="zh-CN"/>
        </w:rPr>
        <w:t>该项资金用于</w:t>
      </w:r>
      <w:proofErr w:type="gramStart"/>
      <w:r w:rsidRPr="002B341F">
        <w:rPr>
          <w:rFonts w:asciiTheme="minorBidi" w:eastAsia="DengXian" w:hAnsiTheme="minorBidi" w:hint="eastAsia"/>
          <w:lang w:eastAsia="zh-CN"/>
        </w:rPr>
        <w:t>改造您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的住宅。</w:t>
      </w:r>
    </w:p>
    <w:p w14:paraId="2B765AA0" w14:textId="77777777" w:rsidR="00BF65D2" w:rsidRPr="002B341F" w:rsidRDefault="00D32A28" w:rsidP="002B341F">
      <w:pPr>
        <w:pStyle w:val="Heading3"/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能力培养援助预算</w:t>
      </w:r>
    </w:p>
    <w:p w14:paraId="767F80CA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能力培养预算帮助您向着您的目标努力。</w:t>
      </w:r>
    </w:p>
    <w:p w14:paraId="147CCF54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预算可以帮助您：</w:t>
      </w:r>
    </w:p>
    <w:p w14:paraId="132A8C6E" w14:textId="77777777" w:rsidR="00DD7433" w:rsidRPr="002B341F" w:rsidRDefault="00D32A28" w:rsidP="002B341F">
      <w:pPr>
        <w:pStyle w:val="ListParagraph"/>
        <w:numPr>
          <w:ilvl w:val="0"/>
          <w:numId w:val="19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生活自理</w:t>
      </w:r>
    </w:p>
    <w:p w14:paraId="625A134D" w14:textId="77777777" w:rsidR="00DD7433" w:rsidRPr="002B341F" w:rsidRDefault="00D32A28" w:rsidP="002B341F">
      <w:pPr>
        <w:pStyle w:val="ListParagraph"/>
        <w:numPr>
          <w:ilvl w:val="0"/>
          <w:numId w:val="19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学习新技能。</w:t>
      </w:r>
    </w:p>
    <w:p w14:paraId="34A36BC8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预算共有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9 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个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类别。</w:t>
      </w:r>
    </w:p>
    <w:p w14:paraId="7C6AA654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1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援助服务协调</w:t>
      </w:r>
    </w:p>
    <w:p w14:paraId="227BDA15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用于支付一位援助协调员的费用来帮助您使用您的计划。</w:t>
      </w:r>
    </w:p>
    <w:p w14:paraId="046A0AF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2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改善生活安排</w:t>
      </w:r>
    </w:p>
    <w:p w14:paraId="73331CBC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支付帮助您找到并居住在一个适合您的住宅的费用。</w:t>
      </w:r>
    </w:p>
    <w:p w14:paraId="0AE2604C" w14:textId="63629F81" w:rsidR="0043164A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时候这被称为“家居生活能力培养（</w:t>
      </w:r>
      <w:r w:rsidRPr="002B341F">
        <w:rPr>
          <w:rFonts w:asciiTheme="minorBidi" w:eastAsia="DengXian" w:hAnsiTheme="minorBidi" w:cstheme="minorBidi" w:hint="eastAsia"/>
          <w:lang w:eastAsia="zh-CN"/>
        </w:rPr>
        <w:t>CB home living</w:t>
      </w:r>
      <w:r w:rsidRPr="002B341F">
        <w:rPr>
          <w:rFonts w:asciiTheme="minorBidi" w:eastAsia="DengXian" w:hAnsiTheme="minorBidi" w:cstheme="minorBidi" w:hint="eastAsia"/>
          <w:lang w:eastAsia="zh-CN"/>
        </w:rPr>
        <w:t>）</w:t>
      </w:r>
      <w:r w:rsidR="002B341F">
        <w:rPr>
          <w:rFonts w:asciiTheme="minorBidi" w:eastAsia="DengXian" w:hAnsiTheme="minorBidi" w:cstheme="minorBidi" w:hint="eastAsia"/>
          <w:lang w:eastAsia="zh-CN"/>
        </w:rPr>
        <w:t>”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</w:p>
    <w:p w14:paraId="45CAD4BF" w14:textId="77777777" w:rsidR="002B341F" w:rsidRDefault="002B3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DengXian" w:hAnsiTheme="minorBidi" w:cstheme="minorBidi"/>
          <w:color w:val="6B2976"/>
          <w:lang w:eastAsia="zh-CN"/>
        </w:rPr>
      </w:pPr>
      <w:r>
        <w:rPr>
          <w:rFonts w:asciiTheme="minorBidi" w:eastAsia="DengXian" w:hAnsiTheme="minorBidi" w:cstheme="minorBidi" w:hint="eastAsia"/>
          <w:color w:val="6B2976"/>
          <w:lang w:eastAsia="zh-CN"/>
        </w:rPr>
        <w:br w:type="page"/>
      </w:r>
    </w:p>
    <w:p w14:paraId="2994EACC" w14:textId="790B6912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lastRenderedPageBreak/>
        <w:t>3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增加社交和社区参与</w:t>
      </w:r>
    </w:p>
    <w:p w14:paraId="51006DDF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支付服务来帮助您：</w:t>
      </w:r>
    </w:p>
    <w:p w14:paraId="1883F515" w14:textId="77777777" w:rsidR="00DD7433" w:rsidRPr="002B341F" w:rsidRDefault="00D32A28" w:rsidP="002B341F">
      <w:pPr>
        <w:pStyle w:val="ListParagraph"/>
        <w:numPr>
          <w:ilvl w:val="0"/>
          <w:numId w:val="44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学习新技能</w:t>
      </w:r>
    </w:p>
    <w:p w14:paraId="195DDDC7" w14:textId="77777777" w:rsidR="00DD7433" w:rsidRPr="002B341F" w:rsidRDefault="00D32A28" w:rsidP="002B341F">
      <w:pPr>
        <w:pStyle w:val="ListParagraph"/>
        <w:numPr>
          <w:ilvl w:val="0"/>
          <w:numId w:val="44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参与社区生活。</w:t>
      </w:r>
    </w:p>
    <w:p w14:paraId="4111E925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时候这被称为“社交、社区和公民参与能力培养（</w:t>
      </w:r>
      <w:r w:rsidRPr="002B341F">
        <w:rPr>
          <w:rFonts w:asciiTheme="minorBidi" w:eastAsia="DengXian" w:hAnsiTheme="minorBidi" w:cstheme="minorBidi" w:hint="eastAsia"/>
          <w:lang w:eastAsia="zh-CN"/>
        </w:rPr>
        <w:t>CB social community and civic participation</w:t>
      </w:r>
      <w:r w:rsidRPr="002B341F">
        <w:rPr>
          <w:rFonts w:asciiTheme="minorBidi" w:eastAsia="DengXian" w:hAnsiTheme="minorBidi" w:cstheme="minorBidi" w:hint="eastAsia"/>
          <w:lang w:eastAsia="zh-CN"/>
        </w:rPr>
        <w:t>）”。</w:t>
      </w:r>
    </w:p>
    <w:p w14:paraId="6729FFB7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4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找到并维持工作</w:t>
      </w:r>
    </w:p>
    <w:p w14:paraId="5143F010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用来支付帮助您找到并维持工作的服务。</w:t>
      </w:r>
    </w:p>
    <w:p w14:paraId="365D74D3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时侯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这被称为“就业能力培养（</w:t>
      </w:r>
      <w:r w:rsidRPr="002B341F">
        <w:rPr>
          <w:rFonts w:asciiTheme="minorBidi" w:eastAsia="DengXian" w:hAnsiTheme="minorBidi" w:cstheme="minorBidi" w:hint="eastAsia"/>
          <w:lang w:eastAsia="zh-CN"/>
        </w:rPr>
        <w:t>CB employment</w:t>
      </w:r>
      <w:r w:rsidRPr="002B341F">
        <w:rPr>
          <w:rFonts w:asciiTheme="minorBidi" w:eastAsia="DengXian" w:hAnsiTheme="minorBidi" w:cstheme="minorBidi" w:hint="eastAsia"/>
          <w:lang w:eastAsia="zh-CN"/>
        </w:rPr>
        <w:t>）”。</w:t>
      </w:r>
    </w:p>
    <w:p w14:paraId="3A57826B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5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改善人际关系</w:t>
      </w:r>
    </w:p>
    <w:p w14:paraId="4A330C73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帮助您培养积极向上的行为。</w:t>
      </w:r>
    </w:p>
    <w:p w14:paraId="23717FDB" w14:textId="77777777" w:rsidR="0098649D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noProof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时候这被称为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“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人际关系能力培养（</w:t>
      </w:r>
      <w:r w:rsidRPr="002B341F">
        <w:rPr>
          <w:rFonts w:asciiTheme="minorBidi" w:eastAsia="DengXian" w:hAnsiTheme="minorBidi" w:cstheme="minorBidi" w:hint="eastAsia"/>
          <w:lang w:eastAsia="zh-CN"/>
        </w:rPr>
        <w:t>CB relationships</w:t>
      </w:r>
      <w:r w:rsidRPr="002B341F">
        <w:rPr>
          <w:rFonts w:asciiTheme="minorBidi" w:eastAsia="DengXian" w:hAnsiTheme="minorBidi" w:cstheme="minorBidi" w:hint="eastAsia"/>
          <w:lang w:eastAsia="zh-CN"/>
        </w:rPr>
        <w:t>）“。</w:t>
      </w:r>
    </w:p>
    <w:p w14:paraId="5442B37F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6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改善身心健康</w:t>
      </w:r>
    </w:p>
    <w:p w14:paraId="1DECFF28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帮助您学习如何过健康的生活。</w:t>
      </w:r>
    </w:p>
    <w:p w14:paraId="28056A37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时候这被称为“身心健康能力培养（</w:t>
      </w:r>
      <w:r w:rsidRPr="002B341F">
        <w:rPr>
          <w:rFonts w:asciiTheme="minorBidi" w:eastAsia="DengXian" w:hAnsiTheme="minorBidi" w:cstheme="minorBidi" w:hint="eastAsia"/>
          <w:lang w:eastAsia="zh-CN"/>
        </w:rPr>
        <w:t>CB health and wellbeing</w:t>
      </w:r>
      <w:r w:rsidRPr="002B341F">
        <w:rPr>
          <w:rFonts w:asciiTheme="minorBidi" w:eastAsia="DengXian" w:hAnsiTheme="minorBidi" w:cstheme="minorBidi" w:hint="eastAsia"/>
          <w:lang w:eastAsia="zh-CN"/>
        </w:rPr>
        <w:t>）”。</w:t>
      </w:r>
    </w:p>
    <w:p w14:paraId="72C87ACC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7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改善学习能力</w:t>
      </w:r>
    </w:p>
    <w:p w14:paraId="101BD481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为您从中学升学到大学或技术学校提供帮助。</w:t>
      </w:r>
    </w:p>
    <w:p w14:paraId="16B41E06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时候这被称为“终身学习能力培养（</w:t>
      </w:r>
      <w:r w:rsidRPr="002B341F">
        <w:rPr>
          <w:rFonts w:asciiTheme="minorBidi" w:eastAsia="DengXian" w:hAnsiTheme="minorBidi" w:cstheme="minorBidi" w:hint="eastAsia"/>
          <w:lang w:eastAsia="zh-CN"/>
        </w:rPr>
        <w:t>CB lifelong learning</w:t>
      </w:r>
      <w:r w:rsidRPr="002B341F">
        <w:rPr>
          <w:rFonts w:asciiTheme="minorBidi" w:eastAsia="DengXian" w:hAnsiTheme="minorBidi" w:cstheme="minorBidi" w:hint="eastAsia"/>
          <w:lang w:eastAsia="zh-CN"/>
        </w:rPr>
        <w:t>）”。</w:t>
      </w:r>
    </w:p>
    <w:p w14:paraId="16F098C2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8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改善生活选择</w:t>
      </w:r>
    </w:p>
    <w:p w14:paraId="27211661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支付计划经理来帮助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您管理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计划中的资金。</w:t>
      </w:r>
    </w:p>
    <w:p w14:paraId="3B646127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时候这被称为“选择和管控能力培养（</w:t>
      </w:r>
      <w:r w:rsidRPr="002B341F">
        <w:rPr>
          <w:rFonts w:asciiTheme="minorBidi" w:eastAsia="DengXian" w:hAnsiTheme="minorBidi" w:cstheme="minorBidi" w:hint="eastAsia"/>
          <w:lang w:eastAsia="zh-CN"/>
        </w:rPr>
        <w:t>CB choice and control</w:t>
      </w:r>
      <w:r w:rsidRPr="002B341F">
        <w:rPr>
          <w:rFonts w:asciiTheme="minorBidi" w:eastAsia="DengXian" w:hAnsiTheme="minorBidi" w:cstheme="minorBidi" w:hint="eastAsia"/>
          <w:lang w:eastAsia="zh-CN"/>
        </w:rPr>
        <w:t>）”。</w:t>
      </w:r>
    </w:p>
    <w:p w14:paraId="14EFEDD0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color w:val="6B2976"/>
          <w:lang w:eastAsia="zh-CN"/>
        </w:rPr>
      </w:pP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9</w:t>
      </w:r>
      <w:r w:rsidRPr="002B341F">
        <w:rPr>
          <w:rFonts w:asciiTheme="minorBidi" w:eastAsia="DengXian" w:hAnsiTheme="minorBidi" w:cstheme="minorBidi" w:hint="eastAsia"/>
          <w:color w:val="6B2976"/>
          <w:lang w:eastAsia="zh-CN"/>
        </w:rPr>
        <w:t>，改善日常生活</w:t>
      </w:r>
    </w:p>
    <w:p w14:paraId="5382F377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项资金帮助您：</w:t>
      </w:r>
    </w:p>
    <w:p w14:paraId="61C31131" w14:textId="77777777" w:rsidR="00DD7433" w:rsidRPr="002B341F" w:rsidRDefault="00D32A28" w:rsidP="002B341F">
      <w:pPr>
        <w:pStyle w:val="ListParagraph"/>
        <w:numPr>
          <w:ilvl w:val="0"/>
          <w:numId w:val="45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增强自理能力</w:t>
      </w:r>
    </w:p>
    <w:p w14:paraId="13777366" w14:textId="77777777" w:rsidR="00DD7433" w:rsidRPr="002B341F" w:rsidRDefault="00D32A28" w:rsidP="002B341F">
      <w:pPr>
        <w:pStyle w:val="ListParagraph"/>
        <w:numPr>
          <w:ilvl w:val="0"/>
          <w:numId w:val="45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参与社区生活。</w:t>
      </w:r>
    </w:p>
    <w:p w14:paraId="6892C76D" w14:textId="77777777" w:rsidR="00AD3704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时候这被称为“日常活动能力培养（</w:t>
      </w:r>
      <w:r w:rsidRPr="002B341F">
        <w:rPr>
          <w:rFonts w:asciiTheme="minorBidi" w:eastAsia="DengXian" w:hAnsiTheme="minorBidi" w:cstheme="minorBidi" w:hint="eastAsia"/>
          <w:lang w:eastAsia="zh-CN"/>
        </w:rPr>
        <w:t>CB daily activity</w:t>
      </w:r>
      <w:r w:rsidRPr="002B341F">
        <w:rPr>
          <w:rFonts w:asciiTheme="minorBidi" w:eastAsia="DengXian" w:hAnsiTheme="minorBidi" w:cstheme="minorBidi" w:hint="eastAsia"/>
          <w:lang w:eastAsia="zh-CN"/>
        </w:rPr>
        <w:t>）”。</w:t>
      </w:r>
    </w:p>
    <w:p w14:paraId="61F9835A" w14:textId="77777777" w:rsidR="00786B51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  <w:bookmarkStart w:id="115" w:name="_Toc256000006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您可以如何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管理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资金？</w:t>
      </w:r>
      <w:bookmarkEnd w:id="115"/>
    </w:p>
    <w:p w14:paraId="3C30FCF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计划会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解释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将如何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管理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资金。</w:t>
      </w:r>
    </w:p>
    <w:p w14:paraId="3E6597C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计划中会列出您会：</w:t>
      </w:r>
    </w:p>
    <w:p w14:paraId="5A7D67EA" w14:textId="77777777" w:rsidR="00DD7433" w:rsidRPr="002B341F" w:rsidRDefault="00D32A28" w:rsidP="002B341F">
      <w:pPr>
        <w:pStyle w:val="ListParagraph"/>
        <w:numPr>
          <w:ilvl w:val="0"/>
          <w:numId w:val="1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自行管理——由您自己来</w:t>
      </w:r>
      <w:proofErr w:type="gramStart"/>
      <w:r w:rsidRPr="002B341F">
        <w:rPr>
          <w:rFonts w:asciiTheme="minorBidi" w:eastAsia="DengXian" w:hAnsiTheme="minorBidi" w:hint="eastAsia"/>
          <w:lang w:eastAsia="zh-CN"/>
        </w:rPr>
        <w:t>管理您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的计划</w:t>
      </w:r>
    </w:p>
    <w:p w14:paraId="1808710C" w14:textId="77777777" w:rsidR="00DD7433" w:rsidRPr="002B341F" w:rsidRDefault="00D32A28" w:rsidP="002B341F">
      <w:pPr>
        <w:pStyle w:val="ListParagraph"/>
        <w:numPr>
          <w:ilvl w:val="0"/>
          <w:numId w:val="1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通过计划经理管理——您雇用他人来帮您管理资金</w:t>
      </w:r>
    </w:p>
    <w:p w14:paraId="16E5A890" w14:textId="77777777" w:rsidR="00DD7433" w:rsidRPr="002B341F" w:rsidRDefault="00D32A28" w:rsidP="002B341F">
      <w:pPr>
        <w:pStyle w:val="ListParagraph"/>
        <w:numPr>
          <w:ilvl w:val="0"/>
          <w:numId w:val="1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让</w:t>
      </w:r>
      <w:r w:rsidRPr="002B341F">
        <w:rPr>
          <w:rFonts w:asciiTheme="minorBidi" w:eastAsia="DengXian" w:hAnsiTheme="minorBidi" w:hint="eastAsia"/>
          <w:lang w:eastAsia="zh-CN"/>
        </w:rPr>
        <w:t xml:space="preserve"> NDIA </w:t>
      </w:r>
      <w:proofErr w:type="gramStart"/>
      <w:r w:rsidRPr="002B341F">
        <w:rPr>
          <w:rFonts w:asciiTheme="minorBidi" w:eastAsia="DengXian" w:hAnsiTheme="minorBidi" w:hint="eastAsia"/>
          <w:lang w:eastAsia="zh-CN"/>
        </w:rPr>
        <w:t>管理您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的资金。</w:t>
      </w:r>
    </w:p>
    <w:p w14:paraId="03804F9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也可能已经选择了以多种方式管理。</w:t>
      </w:r>
    </w:p>
    <w:p w14:paraId="6C792A7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比如说，您可能自行管理一部分资金，其他部分由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A </w:t>
      </w:r>
      <w:r w:rsidRPr="002B341F">
        <w:rPr>
          <w:rFonts w:asciiTheme="minorBidi" w:eastAsia="DengXian" w:hAnsiTheme="minorBidi" w:cstheme="minorBidi" w:hint="eastAsia"/>
          <w:lang w:eastAsia="zh-CN"/>
        </w:rPr>
        <w:t>来管理。</w:t>
      </w:r>
    </w:p>
    <w:p w14:paraId="7F5E16C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在《手册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2 </w:t>
      </w:r>
      <w:r w:rsidRPr="002B341F">
        <w:rPr>
          <w:rFonts w:asciiTheme="minorBidi" w:eastAsia="DengXian" w:hAnsiTheme="minorBidi" w:cstheme="minorBidi" w:hint="eastAsia"/>
          <w:lang w:eastAsia="zh-CN"/>
        </w:rPr>
        <w:t>——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制定您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计划》里说明了各种管理方式的不同之处。</w:t>
      </w:r>
    </w:p>
    <w:p w14:paraId="579DAA1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仍然可以选择并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掌控您的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计划，即使您的资金由：</w:t>
      </w:r>
    </w:p>
    <w:p w14:paraId="5692F252" w14:textId="77777777" w:rsidR="00DD7433" w:rsidRPr="002B341F" w:rsidRDefault="00D32A28" w:rsidP="002B341F">
      <w:pPr>
        <w:pStyle w:val="ListParagraph"/>
        <w:numPr>
          <w:ilvl w:val="0"/>
          <w:numId w:val="20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计划经理管理</w:t>
      </w:r>
    </w:p>
    <w:p w14:paraId="5E6715F2" w14:textId="77777777" w:rsidR="00DD7433" w:rsidRPr="002B341F" w:rsidRDefault="00D32A28" w:rsidP="002B341F">
      <w:pPr>
        <w:pStyle w:val="ListParagraph"/>
        <w:numPr>
          <w:ilvl w:val="0"/>
          <w:numId w:val="50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NDIA </w:t>
      </w:r>
      <w:r w:rsidRPr="002B341F">
        <w:rPr>
          <w:rFonts w:asciiTheme="minorBidi" w:eastAsia="DengXian" w:hAnsiTheme="minorBidi" w:hint="eastAsia"/>
          <w:lang w:eastAsia="zh-CN"/>
        </w:rPr>
        <w:t>管理。</w:t>
      </w:r>
    </w:p>
    <w:p w14:paraId="33C1BCC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希望更改资金管理方式，您可以和以下人士沟通：</w:t>
      </w:r>
    </w:p>
    <w:p w14:paraId="2A750726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童年早期干预合作伙伴</w:t>
      </w:r>
    </w:p>
    <w:p w14:paraId="66A00E40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当地协调员</w:t>
      </w:r>
    </w:p>
    <w:p w14:paraId="254F981A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NDIA </w:t>
      </w:r>
      <w:r w:rsidRPr="002B341F">
        <w:rPr>
          <w:rFonts w:asciiTheme="minorBidi" w:eastAsia="DengXian" w:hAnsiTheme="minorBidi" w:hint="eastAsia"/>
          <w:lang w:eastAsia="zh-CN"/>
        </w:rPr>
        <w:t>计划员。</w:t>
      </w:r>
    </w:p>
    <w:p w14:paraId="798AD1AB" w14:textId="77777777" w:rsidR="00786B51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sz w:val="40"/>
          <w:szCs w:val="26"/>
          <w:lang w:val="x-none"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5D9A7E1D" w14:textId="77777777" w:rsidR="00D01D6C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16" w:name="_Toc256000007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使用您的计划</w:t>
      </w:r>
      <w:bookmarkEnd w:id="116"/>
    </w:p>
    <w:p w14:paraId="0AE4F515" w14:textId="77777777" w:rsidR="00B341E3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将您的资金用在哪里？</w:t>
      </w:r>
    </w:p>
    <w:p w14:paraId="0C9AD23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当您在决定资金用途时，您必须确保遵守我们的规定。</w:t>
      </w:r>
    </w:p>
    <w:p w14:paraId="2A803D1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下面列出了一些问题，</w:t>
      </w:r>
    </w:p>
    <w:p w14:paraId="14B34C8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可以帮助您决定将您的资</w:t>
      </w:r>
      <w:r w:rsidRPr="002B341F">
        <w:rPr>
          <w:rFonts w:asciiTheme="minorBidi" w:eastAsia="DengXian" w:hAnsiTheme="minorBidi" w:cstheme="minorBidi" w:hint="eastAsia"/>
          <w:lang w:eastAsia="zh-CN"/>
        </w:rPr>
        <w:t>金用在哪里。</w:t>
      </w:r>
    </w:p>
    <w:p w14:paraId="3D8CB0D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每个问题可以选择回答“是”或“否”。</w:t>
      </w:r>
    </w:p>
    <w:p w14:paraId="5968E5FF" w14:textId="77777777" w:rsidR="00D96920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问题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1</w:t>
      </w:r>
    </w:p>
    <w:p w14:paraId="284C42D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些援助可以帮助您向着计划中的目标努力吗？</w:t>
      </w:r>
    </w:p>
    <w:p w14:paraId="10AC74AB" w14:textId="77777777" w:rsidR="00DD7433" w:rsidRPr="002B341F" w:rsidRDefault="00D32A28" w:rsidP="002B341F">
      <w:pPr>
        <w:pStyle w:val="ListParagraph"/>
        <w:spacing w:line="312" w:lineRule="auto"/>
        <w:ind w:left="0"/>
        <w:rPr>
          <w:rFonts w:asciiTheme="minorBidi" w:eastAsia="DengXian" w:hAnsiTheme="minorBidi"/>
          <w:lang w:eastAsia="zh-CN"/>
        </w:rPr>
      </w:pPr>
      <w:sdt>
        <w:sdtPr>
          <w:rPr>
            <w:rFonts w:asciiTheme="minorBidi" w:eastAsia="DengXian" w:hAnsiTheme="minorBidi" w:hint="eastAsia"/>
            <w:lang w:eastAsia="zh-CN"/>
          </w:rPr>
          <w:id w:val="159885700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r w:rsidRPr="002B341F">
        <w:rPr>
          <w:rFonts w:asciiTheme="minorBidi" w:eastAsia="DengXian" w:hAnsiTheme="minorBidi" w:hint="eastAsia"/>
          <w:lang w:eastAsia="zh-CN"/>
        </w:rPr>
        <w:t>是</w:t>
      </w:r>
    </w:p>
    <w:p w14:paraId="430479B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210755796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否</w:t>
      </w:r>
      <w:proofErr w:type="gramEnd"/>
    </w:p>
    <w:p w14:paraId="1DBD76A3" w14:textId="77777777" w:rsidR="00E57687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17" w:name="_Hlk41659372"/>
      <w:r w:rsidRPr="002B341F">
        <w:rPr>
          <w:rFonts w:asciiTheme="minorBidi" w:eastAsia="DengXian" w:hAnsiTheme="minorBidi" w:cstheme="minorBidi" w:hint="eastAsia"/>
          <w:lang w:eastAsia="zh-CN"/>
        </w:rPr>
        <w:t>问题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2</w:t>
      </w:r>
    </w:p>
    <w:p w14:paraId="087CFDF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些援助是否物有所值？</w:t>
      </w:r>
    </w:p>
    <w:p w14:paraId="3E26DF4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123941651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r w:rsidRPr="002B341F">
        <w:rPr>
          <w:rFonts w:asciiTheme="minorBidi" w:eastAsia="DengXian" w:hAnsiTheme="minorBidi" w:cstheme="minorBidi" w:hint="eastAsia"/>
          <w:lang w:eastAsia="zh-CN"/>
        </w:rPr>
        <w:t>是</w:t>
      </w:r>
    </w:p>
    <w:p w14:paraId="74500FF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175206319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否</w:t>
      </w:r>
      <w:proofErr w:type="gramEnd"/>
    </w:p>
    <w:p w14:paraId="3E805B08" w14:textId="77777777" w:rsidR="00A57F07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问题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3</w:t>
      </w:r>
    </w:p>
    <w:p w14:paraId="5D310AA9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预算是否能够支付援助的费用？</w:t>
      </w:r>
    </w:p>
    <w:p w14:paraId="3D72DD8C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86053876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r w:rsidRPr="002B341F">
        <w:rPr>
          <w:rFonts w:asciiTheme="minorBidi" w:eastAsia="DengXian" w:hAnsiTheme="minorBidi" w:cstheme="minorBidi" w:hint="eastAsia"/>
          <w:lang w:eastAsia="zh-CN"/>
        </w:rPr>
        <w:t>是</w:t>
      </w:r>
    </w:p>
    <w:p w14:paraId="7AAA09C4" w14:textId="77777777" w:rsidR="0098649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88011817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proofErr w:type="gramStart"/>
      <w:r w:rsidR="00DD7433" w:rsidRPr="002B341F">
        <w:rPr>
          <w:rFonts w:asciiTheme="minorBidi" w:eastAsia="DengXian" w:hAnsiTheme="minorBidi" w:cstheme="minorBidi" w:hint="eastAsia"/>
          <w:lang w:eastAsia="zh-CN"/>
        </w:rPr>
        <w:t>否</w:t>
      </w:r>
      <w:proofErr w:type="gramEnd"/>
    </w:p>
    <w:p w14:paraId="68459019" w14:textId="77777777" w:rsidR="0043164A" w:rsidRPr="002B341F" w:rsidRDefault="00D32A28" w:rsidP="002B3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312" w:lineRule="auto"/>
        <w:rPr>
          <w:rFonts w:asciiTheme="minorBidi" w:eastAsia="DengXian" w:hAnsiTheme="minorBidi" w:cstheme="minorBidi"/>
          <w:b/>
          <w:iCs/>
          <w:color w:val="6B2976"/>
          <w:szCs w:val="20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4FB5FE80" w14:textId="77777777" w:rsidR="00B83F6C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问题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4</w:t>
      </w:r>
    </w:p>
    <w:p w14:paraId="13F1522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些援助会不会帮助到您生活的不同方面？</w:t>
      </w:r>
    </w:p>
    <w:p w14:paraId="2BE9CAAF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比如说，这些援助是否可以：</w:t>
      </w:r>
    </w:p>
    <w:p w14:paraId="4311629B" w14:textId="77777777" w:rsidR="00DD7433" w:rsidRPr="002B341F" w:rsidRDefault="00D32A28" w:rsidP="002B341F">
      <w:pPr>
        <w:pStyle w:val="ListParagraph"/>
        <w:numPr>
          <w:ilvl w:val="0"/>
          <w:numId w:val="21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帮助您找到并维持一份工作</w:t>
      </w:r>
    </w:p>
    <w:p w14:paraId="0D00B5A5" w14:textId="77777777" w:rsidR="00DD7433" w:rsidRPr="002B341F" w:rsidRDefault="00D32A28" w:rsidP="002B341F">
      <w:pPr>
        <w:pStyle w:val="ListParagraph"/>
        <w:numPr>
          <w:ilvl w:val="0"/>
          <w:numId w:val="21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在您上学时帮助您</w:t>
      </w:r>
    </w:p>
    <w:p w14:paraId="6F452C8B" w14:textId="77777777" w:rsidR="00DD7433" w:rsidRPr="002B341F" w:rsidRDefault="00D32A28" w:rsidP="002B341F">
      <w:pPr>
        <w:pStyle w:val="ListParagraph"/>
        <w:numPr>
          <w:ilvl w:val="0"/>
          <w:numId w:val="21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帮助您与社区保持联系，包括您的家人和朋友。</w:t>
      </w:r>
    </w:p>
    <w:p w14:paraId="4BCAB3C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49603877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r w:rsidRPr="002B341F">
        <w:rPr>
          <w:rFonts w:asciiTheme="minorBidi" w:eastAsia="DengXian" w:hAnsiTheme="minorBidi" w:cstheme="minorBidi" w:hint="eastAsia"/>
          <w:lang w:eastAsia="zh-CN"/>
        </w:rPr>
        <w:t>是</w:t>
      </w:r>
    </w:p>
    <w:p w14:paraId="3A5FA6B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102589512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否</w:t>
      </w:r>
      <w:proofErr w:type="gramEnd"/>
    </w:p>
    <w:p w14:paraId="028AC67F" w14:textId="77777777" w:rsidR="00B83F6C" w:rsidRPr="002B341F" w:rsidRDefault="00D32A28" w:rsidP="002B341F">
      <w:pPr>
        <w:pStyle w:val="Heading4"/>
        <w:spacing w:before="120" w:after="12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问题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5</w:t>
      </w:r>
    </w:p>
    <w:p w14:paraId="20EDA2B9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些援助是否可以由政府，而不是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支付？</w:t>
      </w:r>
    </w:p>
    <w:p w14:paraId="5788499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比如说，您是否可以从以下机构获取援助服务：</w:t>
      </w:r>
    </w:p>
    <w:p w14:paraId="227CAB35" w14:textId="77777777" w:rsidR="00DD7433" w:rsidRPr="002B341F" w:rsidRDefault="00D32A28" w:rsidP="002B341F">
      <w:pPr>
        <w:pStyle w:val="ListParagraph"/>
        <w:numPr>
          <w:ilvl w:val="0"/>
          <w:numId w:val="2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医疗服务机构，例如医院或牙医</w:t>
      </w:r>
    </w:p>
    <w:p w14:paraId="23C0D950" w14:textId="77777777" w:rsidR="00DD7433" w:rsidRPr="002B341F" w:rsidRDefault="00D32A28" w:rsidP="002B341F">
      <w:pPr>
        <w:pStyle w:val="ListParagraph"/>
        <w:numPr>
          <w:ilvl w:val="0"/>
          <w:numId w:val="2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教育机构，例如大学</w:t>
      </w:r>
    </w:p>
    <w:p w14:paraId="385D895C" w14:textId="77777777" w:rsidR="00DD7433" w:rsidRPr="002B341F" w:rsidRDefault="00D32A28" w:rsidP="002B341F">
      <w:pPr>
        <w:pStyle w:val="ListParagraph"/>
        <w:numPr>
          <w:ilvl w:val="0"/>
          <w:numId w:val="2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住房服务机构</w:t>
      </w:r>
    </w:p>
    <w:p w14:paraId="776B6A35" w14:textId="77777777" w:rsidR="00DD7433" w:rsidRPr="002B341F" w:rsidRDefault="00D32A28" w:rsidP="002B341F">
      <w:pPr>
        <w:pStyle w:val="ListParagraph"/>
        <w:numPr>
          <w:ilvl w:val="0"/>
          <w:numId w:val="2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公共交通。</w:t>
      </w:r>
    </w:p>
    <w:p w14:paraId="6ED660A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182476712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r w:rsidRPr="002B341F">
        <w:rPr>
          <w:rFonts w:asciiTheme="minorBidi" w:eastAsia="DengXian" w:hAnsiTheme="minorBidi" w:cstheme="minorBidi" w:hint="eastAsia"/>
          <w:lang w:eastAsia="zh-CN"/>
        </w:rPr>
        <w:t>是</w:t>
      </w:r>
    </w:p>
    <w:p w14:paraId="3146A1A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34394043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否</w:t>
      </w:r>
      <w:proofErr w:type="gramEnd"/>
    </w:p>
    <w:p w14:paraId="39AEC4C8" w14:textId="77777777" w:rsidR="002B341F" w:rsidRDefault="002B3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DengXian" w:hAnsiTheme="minorBidi" w:cstheme="minorBidi"/>
          <w:b/>
          <w:iCs/>
          <w:color w:val="6B2976"/>
          <w:szCs w:val="20"/>
          <w:lang w:eastAsia="zh-CN"/>
        </w:rPr>
      </w:pPr>
      <w:r>
        <w:rPr>
          <w:rFonts w:asciiTheme="minorBidi" w:eastAsia="DengXian" w:hAnsiTheme="minorBidi" w:cstheme="minorBidi"/>
          <w:lang w:eastAsia="zh-CN"/>
        </w:rPr>
        <w:br w:type="page"/>
      </w:r>
    </w:p>
    <w:p w14:paraId="7DB3C241" w14:textId="2D087CF6" w:rsidR="0009107B" w:rsidRPr="002B341F" w:rsidRDefault="00D32A28" w:rsidP="002B341F">
      <w:pPr>
        <w:pStyle w:val="Heading4"/>
        <w:spacing w:before="120" w:after="12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问题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6</w:t>
      </w:r>
    </w:p>
    <w:p w14:paraId="743021DC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些援助可以帮助您参与社区活动吗？</w:t>
      </w:r>
    </w:p>
    <w:p w14:paraId="758FE4A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包括：</w:t>
      </w:r>
    </w:p>
    <w:p w14:paraId="2C433AD3" w14:textId="77777777" w:rsidR="00DD7433" w:rsidRPr="002B341F" w:rsidRDefault="00D32A28" w:rsidP="002B341F">
      <w:pPr>
        <w:pStyle w:val="ListParagraph"/>
        <w:numPr>
          <w:ilvl w:val="0"/>
          <w:numId w:val="2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与朋友共处</w:t>
      </w:r>
    </w:p>
    <w:p w14:paraId="2A348300" w14:textId="77777777" w:rsidR="00DD7433" w:rsidRPr="002B341F" w:rsidRDefault="00D32A28" w:rsidP="002B341F">
      <w:pPr>
        <w:pStyle w:val="ListParagraph"/>
        <w:numPr>
          <w:ilvl w:val="0"/>
          <w:numId w:val="2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找到并维持一份工作。</w:t>
      </w:r>
    </w:p>
    <w:p w14:paraId="3B92626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213956115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r w:rsidRPr="002B341F">
        <w:rPr>
          <w:rFonts w:asciiTheme="minorBidi" w:eastAsia="DengXian" w:hAnsiTheme="minorBidi" w:cstheme="minorBidi" w:hint="eastAsia"/>
          <w:lang w:eastAsia="zh-CN"/>
        </w:rPr>
        <w:t>是</w:t>
      </w:r>
    </w:p>
    <w:p w14:paraId="79D4F2BC" w14:textId="00BFF737" w:rsidR="00F07745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b/>
          <w:iCs/>
          <w:color w:val="6B2976"/>
          <w:szCs w:val="20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175017437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proofErr w:type="gramStart"/>
      <w:r w:rsidR="00DD7433" w:rsidRPr="002B341F">
        <w:rPr>
          <w:rFonts w:asciiTheme="minorBidi" w:eastAsia="DengXian" w:hAnsiTheme="minorBidi" w:cstheme="minorBidi" w:hint="eastAsia"/>
          <w:lang w:eastAsia="zh-CN"/>
        </w:rPr>
        <w:t>否</w:t>
      </w:r>
      <w:proofErr w:type="gramEnd"/>
    </w:p>
    <w:p w14:paraId="79710BC8" w14:textId="77777777" w:rsidR="00742F47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问题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7</w:t>
      </w:r>
    </w:p>
    <w:p w14:paraId="00DDF0A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些援助安全吗？</w:t>
      </w:r>
    </w:p>
    <w:p w14:paraId="5D66911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156627028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r w:rsidRPr="002B341F">
        <w:rPr>
          <w:rFonts w:asciiTheme="minorBidi" w:eastAsia="DengXian" w:hAnsiTheme="minorBidi" w:cstheme="minorBidi" w:hint="eastAsia"/>
          <w:lang w:eastAsia="zh-CN"/>
        </w:rPr>
        <w:t>是</w:t>
      </w:r>
    </w:p>
    <w:p w14:paraId="42D8BEF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sdt>
        <w:sdtPr>
          <w:rPr>
            <w:rFonts w:asciiTheme="minorBidi" w:eastAsia="DengXian" w:hAnsiTheme="minorBidi" w:cstheme="minorBidi" w:hint="eastAsia"/>
            <w:lang w:eastAsia="zh-CN"/>
          </w:rPr>
          <w:id w:val="183338583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B341F">
            <w:rPr>
              <w:rFonts w:ascii="Segoe UI Symbol" w:eastAsia="DengXian" w:hAnsi="Segoe UI Symbol" w:cs="Segoe UI Symbol" w:hint="eastAsia"/>
              <w:lang w:eastAsia="zh-CN"/>
            </w:rPr>
            <w:t>☐</w:t>
          </w:r>
        </w:sdtContent>
      </w:sdt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否</w:t>
      </w:r>
      <w:proofErr w:type="gramEnd"/>
    </w:p>
    <w:p w14:paraId="102354CA" w14:textId="77777777" w:rsidR="00742F47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应该如何理解您的答案？</w:t>
      </w:r>
    </w:p>
    <w:p w14:paraId="3678864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所有的问题您都回答“是”，那么您的援助服务：</w:t>
      </w:r>
    </w:p>
    <w:p w14:paraId="48C5054C" w14:textId="77777777" w:rsidR="00DD7433" w:rsidRPr="002B341F" w:rsidRDefault="00D32A28" w:rsidP="002B341F">
      <w:pPr>
        <w:pStyle w:val="ListParagraph"/>
        <w:numPr>
          <w:ilvl w:val="0"/>
          <w:numId w:val="24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对您来说是很好的选择</w:t>
      </w:r>
    </w:p>
    <w:p w14:paraId="49691FD5" w14:textId="77777777" w:rsidR="00DD7433" w:rsidRPr="002B341F" w:rsidRDefault="00D32A28" w:rsidP="002B341F">
      <w:pPr>
        <w:pStyle w:val="ListParagraph"/>
        <w:numPr>
          <w:ilvl w:val="0"/>
          <w:numId w:val="24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对您的资金来讲是物有所值的。</w:t>
      </w:r>
    </w:p>
    <w:p w14:paraId="60F7057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但是如果有任何一个问题您回答了“否”，您可能需要考虑一下其他援助。</w:t>
      </w:r>
    </w:p>
    <w:p w14:paraId="7F98C2CC" w14:textId="77777777" w:rsidR="007C7B05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sz w:val="40"/>
          <w:szCs w:val="26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22760AE4" w14:textId="77777777" w:rsidR="00C41EEB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18" w:name="_Toc256000008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服务提供者</w:t>
      </w:r>
      <w:bookmarkEnd w:id="118"/>
    </w:p>
    <w:p w14:paraId="258C8D32" w14:textId="77777777" w:rsidR="00B341E3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什么是服务提供者？</w:t>
      </w:r>
    </w:p>
    <w:p w14:paraId="1C116BC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服务提供者</w:t>
      </w:r>
      <w:r w:rsidRPr="002B341F">
        <w:rPr>
          <w:rFonts w:asciiTheme="minorBidi" w:eastAsia="DengXian" w:hAnsiTheme="minorBidi" w:cstheme="minorBidi" w:hint="eastAsia"/>
          <w:lang w:eastAsia="zh-CN"/>
        </w:rPr>
        <w:t>通过提供服务来为他人提供援助。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</w:p>
    <w:p w14:paraId="6360054F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提供者可以是：</w:t>
      </w:r>
    </w:p>
    <w:p w14:paraId="75B88FFF" w14:textId="77777777" w:rsidR="00DD7433" w:rsidRPr="002B341F" w:rsidRDefault="00D32A28" w:rsidP="002B341F">
      <w:pPr>
        <w:pStyle w:val="ListParagraph"/>
        <w:numPr>
          <w:ilvl w:val="0"/>
          <w:numId w:val="2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某个组织</w:t>
      </w:r>
    </w:p>
    <w:p w14:paraId="447923D8" w14:textId="77777777" w:rsidR="00DD7433" w:rsidRPr="002B341F" w:rsidRDefault="00D32A28" w:rsidP="002B341F">
      <w:pPr>
        <w:pStyle w:val="ListParagraph"/>
        <w:numPr>
          <w:ilvl w:val="0"/>
          <w:numId w:val="2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某个人。</w:t>
      </w:r>
    </w:p>
    <w:p w14:paraId="7660F93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每个服务提供者都有所不同。</w:t>
      </w:r>
    </w:p>
    <w:p w14:paraId="0144EA4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因此，找到一个可以满足您需求的服务提供者很重要。</w:t>
      </w:r>
    </w:p>
    <w:p w14:paraId="4BDD5E9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19" w:name="_Hlk108008953"/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 xml:space="preserve">NDIS 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质量保障委员会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NDIS Quality and Safeguard Commission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，简称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委员会）</w:t>
      </w:r>
      <w:bookmarkEnd w:id="119"/>
      <w:r w:rsidRPr="002B341F">
        <w:rPr>
          <w:rFonts w:asciiTheme="minorBidi" w:eastAsia="DengXian" w:hAnsiTheme="minorBidi" w:cstheme="minorBidi" w:hint="eastAsia"/>
          <w:lang w:eastAsia="zh-CN"/>
        </w:rPr>
        <w:t>会确保参与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的残障人士：</w:t>
      </w:r>
    </w:p>
    <w:p w14:paraId="0683BAA8" w14:textId="77777777" w:rsidR="00DD7433" w:rsidRPr="002B341F" w:rsidRDefault="00D32A28" w:rsidP="002B341F">
      <w:pPr>
        <w:pStyle w:val="ListParagraph"/>
        <w:numPr>
          <w:ilvl w:val="0"/>
          <w:numId w:val="2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是安全的</w:t>
      </w:r>
    </w:p>
    <w:p w14:paraId="069C6327" w14:textId="77777777" w:rsidR="00DD7433" w:rsidRPr="002B341F" w:rsidRDefault="00D32A28" w:rsidP="002B341F">
      <w:pPr>
        <w:pStyle w:val="ListParagraph"/>
        <w:numPr>
          <w:ilvl w:val="0"/>
          <w:numId w:val="2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可以获得良好的服务。</w:t>
      </w:r>
    </w:p>
    <w:p w14:paraId="38947169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些服务提供者被列入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委员会管理的名单里。</w:t>
      </w:r>
    </w:p>
    <w:p w14:paraId="31CFA35C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称他们为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注册服务提供者</w:t>
      </w:r>
      <w:r w:rsidRPr="002B341F">
        <w:rPr>
          <w:rFonts w:asciiTheme="minorBidi" w:eastAsia="DengXian" w:hAnsiTheme="minorBidi" w:cstheme="minorBidi" w:hint="eastAsia"/>
          <w:lang w:eastAsia="zh-CN"/>
        </w:rPr>
        <w:t>。</w:t>
      </w:r>
    </w:p>
    <w:p w14:paraId="05BACE9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注册服务提供者必须遵守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委员会的规定，来提供符合以下标准的援助服务：</w:t>
      </w:r>
    </w:p>
    <w:p w14:paraId="6A93A22F" w14:textId="77777777" w:rsidR="00DD7433" w:rsidRPr="002B341F" w:rsidRDefault="00D32A28" w:rsidP="002B341F">
      <w:pPr>
        <w:pStyle w:val="ListParagraph"/>
        <w:numPr>
          <w:ilvl w:val="0"/>
          <w:numId w:val="26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安全的</w:t>
      </w:r>
    </w:p>
    <w:p w14:paraId="3CC1DB89" w14:textId="77777777" w:rsidR="00DD7433" w:rsidRPr="002B341F" w:rsidRDefault="00D32A28" w:rsidP="002B341F">
      <w:pPr>
        <w:pStyle w:val="ListParagraph"/>
        <w:numPr>
          <w:ilvl w:val="0"/>
          <w:numId w:val="26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良好的。</w:t>
      </w:r>
    </w:p>
    <w:p w14:paraId="740FF74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些服务提供者不在这个名单里。</w:t>
      </w:r>
    </w:p>
    <w:p w14:paraId="238E36D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称他们为未注册服务提供者。</w:t>
      </w:r>
    </w:p>
    <w:p w14:paraId="21DA73B4" w14:textId="77777777" w:rsidR="00156C39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sz w:val="32"/>
          <w:szCs w:val="26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54959090" w14:textId="77777777" w:rsidR="00B341E3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您可以如何找到服务提供者？</w:t>
      </w:r>
    </w:p>
    <w:p w14:paraId="08D7CBC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一旦决定了您需要的服务，您可以了解一下：</w:t>
      </w:r>
    </w:p>
    <w:p w14:paraId="59B1D84D" w14:textId="77777777" w:rsidR="00DD7433" w:rsidRPr="002B341F" w:rsidRDefault="00D32A28" w:rsidP="002B341F">
      <w:pPr>
        <w:pStyle w:val="ListParagraph"/>
        <w:numPr>
          <w:ilvl w:val="0"/>
          <w:numId w:val="2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附近的服务提供者</w:t>
      </w:r>
    </w:p>
    <w:p w14:paraId="16C3EC99" w14:textId="77777777" w:rsidR="00DD7433" w:rsidRPr="002B341F" w:rsidRDefault="00D32A28" w:rsidP="002B341F">
      <w:pPr>
        <w:pStyle w:val="ListParagraph"/>
        <w:numPr>
          <w:ilvl w:val="0"/>
          <w:numId w:val="2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适合您的服务提供者。</w:t>
      </w:r>
    </w:p>
    <w:p w14:paraId="75586F4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通过以下渠道找到服务提供者：</w:t>
      </w:r>
    </w:p>
    <w:p w14:paraId="5CB15AB2" w14:textId="77777777" w:rsidR="00DD7433" w:rsidRPr="002B341F" w:rsidRDefault="00D32A28" w:rsidP="002B341F">
      <w:pPr>
        <w:pStyle w:val="ListParagraph"/>
        <w:numPr>
          <w:ilvl w:val="0"/>
          <w:numId w:val="28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spellStart"/>
      <w:r w:rsidRPr="002B341F">
        <w:rPr>
          <w:rFonts w:asciiTheme="minorBidi" w:eastAsia="DengXian" w:hAnsi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hint="eastAsia"/>
          <w:lang w:eastAsia="zh-CN"/>
        </w:rPr>
        <w:t>门户</w:t>
      </w:r>
    </w:p>
    <w:p w14:paraId="1AF13429" w14:textId="77777777" w:rsidR="00DD7433" w:rsidRPr="002B341F" w:rsidRDefault="00D32A28" w:rsidP="002B341F">
      <w:pPr>
        <w:pStyle w:val="ListParagraph"/>
        <w:numPr>
          <w:ilvl w:val="0"/>
          <w:numId w:val="28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我们网站上的服务提供者搜索器（</w:t>
      </w:r>
      <w:r w:rsidRPr="002B341F">
        <w:rPr>
          <w:rFonts w:asciiTheme="minorBidi" w:eastAsia="DengXian" w:hAnsiTheme="minorBidi" w:hint="eastAsia"/>
          <w:lang w:eastAsia="zh-CN"/>
        </w:rPr>
        <w:t>Provider Finder</w:t>
      </w:r>
      <w:r w:rsidRPr="002B341F">
        <w:rPr>
          <w:rFonts w:asciiTheme="minorBidi" w:eastAsia="DengXian" w:hAnsiTheme="minorBidi" w:hint="eastAsia"/>
          <w:lang w:eastAsia="zh-CN"/>
        </w:rPr>
        <w:t>）。</w:t>
      </w:r>
      <w:r>
        <w:fldChar w:fldCharType="begin"/>
      </w:r>
      <w:r>
        <w:instrText xml:space="preserve"> HYPERLINK "http://www.ndis.gov.au/participants/working-providers/find-registered-provider/provider-finder" </w:instrText>
      </w:r>
      <w:r>
        <w:fldChar w:fldCharType="separate"/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www.ndis.gov.au/participants/working-providers/find-registered-provider/provider-finder</w:t>
      </w:r>
      <w:r>
        <w:rPr>
          <w:rStyle w:val="Hyperlink"/>
          <w:rFonts w:asciiTheme="minorBidi" w:eastAsia="DengXian" w:hAnsiTheme="minorBidi" w:cstheme="minorBidi"/>
          <w:lang w:eastAsia="zh-CN"/>
        </w:rPr>
        <w:fldChar w:fldCharType="end"/>
      </w:r>
    </w:p>
    <w:p w14:paraId="326AC60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无法找到您附近的服务提供者，您可以和以下人员沟通：</w:t>
      </w:r>
    </w:p>
    <w:p w14:paraId="453C2980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童年早期干预合作伙伴</w:t>
      </w:r>
    </w:p>
    <w:p w14:paraId="3010F25C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当地协调员</w:t>
      </w:r>
    </w:p>
    <w:p w14:paraId="152E8B9E" w14:textId="77777777" w:rsidR="00DD7433" w:rsidRPr="002B341F" w:rsidRDefault="00D32A28" w:rsidP="002B341F">
      <w:pPr>
        <w:pStyle w:val="ListParagraph"/>
        <w:numPr>
          <w:ilvl w:val="0"/>
          <w:numId w:val="1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NDIA </w:t>
      </w:r>
      <w:r w:rsidRPr="002B341F">
        <w:rPr>
          <w:rFonts w:asciiTheme="minorBidi" w:eastAsia="DengXian" w:hAnsiTheme="minorBidi" w:hint="eastAsia"/>
          <w:lang w:eastAsia="zh-CN"/>
        </w:rPr>
        <w:t>计划员。</w:t>
      </w:r>
    </w:p>
    <w:p w14:paraId="35AED7DC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通过电话或线上获得一些帮助。</w:t>
      </w:r>
    </w:p>
    <w:p w14:paraId="0F9BD3E3" w14:textId="77777777" w:rsidR="00AD3704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比如说，您可以通过视频会议获得一些帮助。</w:t>
      </w:r>
    </w:p>
    <w:p w14:paraId="681C7172" w14:textId="77777777" w:rsidR="00AD3704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26391548" w14:textId="77777777" w:rsidR="00B341E3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20" w:name="_Toc12634029"/>
      <w:bookmarkStart w:id="121" w:name="_Toc12636487"/>
      <w:bookmarkEnd w:id="117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您应该如何选择合适的服务提供者？</w:t>
      </w:r>
    </w:p>
    <w:p w14:paraId="76F2301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能在参与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之前就已经接受过一些服务提供者的服务。</w:t>
      </w:r>
    </w:p>
    <w:p w14:paraId="442BC06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选择再次与他们合作。</w:t>
      </w:r>
    </w:p>
    <w:p w14:paraId="5D8094A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但如果您的资金是由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A </w:t>
      </w:r>
      <w:r w:rsidRPr="002B341F">
        <w:rPr>
          <w:rFonts w:asciiTheme="minorBidi" w:eastAsia="DengXian" w:hAnsiTheme="minorBidi" w:cstheme="minorBidi" w:hint="eastAsia"/>
          <w:lang w:eastAsia="zh-CN"/>
        </w:rPr>
        <w:t>管理的，您必须使用注册服务提供者。</w:t>
      </w:r>
    </w:p>
    <w:p w14:paraId="28D443E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或者您也可以选择和新的服务提供者合作。</w:t>
      </w:r>
    </w:p>
    <w:p w14:paraId="723CEDD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当您考虑是否接受一个服务提供者的服务时，您可以问他们一些问题。</w:t>
      </w:r>
    </w:p>
    <w:p w14:paraId="267C7E6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你是注册服务提供者吗？</w:t>
      </w:r>
    </w:p>
    <w:p w14:paraId="1109616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你可以怎样帮助我向我的目标努力？</w:t>
      </w:r>
    </w:p>
    <w:p w14:paraId="2FEB54B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你的服务费用是多少？</w:t>
      </w:r>
    </w:p>
    <w:p w14:paraId="721C9F5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能不能指定为我提供服务的员工？</w:t>
      </w:r>
    </w:p>
    <w:p w14:paraId="4F1A417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能不能在我方便的时候为我提供服务？</w:t>
      </w:r>
    </w:p>
    <w:p w14:paraId="3D4E898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有问题我该怎样跟你们联系？</w:t>
      </w:r>
    </w:p>
    <w:p w14:paraId="08FE362B" w14:textId="77777777" w:rsidR="00797EBA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b/>
          <w:bCs/>
          <w:sz w:val="32"/>
          <w:szCs w:val="26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1B70BF5A" w14:textId="6643E0F9" w:rsidR="00B341E3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分享您的计划</w:t>
      </w:r>
    </w:p>
    <w:p w14:paraId="4F69AE3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只要您愿意，您可以让他人知道您计划的内容。</w:t>
      </w:r>
    </w:p>
    <w:p w14:paraId="244D81F9" w14:textId="77777777" w:rsidR="00B5640E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必须获得您的许可，才能分享：</w:t>
      </w:r>
    </w:p>
    <w:p w14:paraId="4C7FE8F3" w14:textId="77777777" w:rsidR="00DD7433" w:rsidRPr="002B341F" w:rsidRDefault="00D32A28" w:rsidP="002B341F">
      <w:pPr>
        <w:pStyle w:val="ListParagraph"/>
        <w:numPr>
          <w:ilvl w:val="0"/>
          <w:numId w:val="50"/>
        </w:numPr>
        <w:spacing w:line="312" w:lineRule="auto"/>
        <w:rPr>
          <w:rFonts w:asciiTheme="minorBidi" w:eastAsia="DengXian" w:hAnsiTheme="minorBidi"/>
          <w:color w:val="6B2976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计划的所有内容</w:t>
      </w:r>
    </w:p>
    <w:p w14:paraId="621894A8" w14:textId="77777777" w:rsidR="00DD7433" w:rsidRPr="002B341F" w:rsidRDefault="00D32A28" w:rsidP="002B341F">
      <w:pPr>
        <w:pStyle w:val="ListParagraph"/>
        <w:numPr>
          <w:ilvl w:val="0"/>
          <w:numId w:val="50"/>
        </w:numPr>
        <w:spacing w:line="312" w:lineRule="auto"/>
        <w:rPr>
          <w:rFonts w:asciiTheme="minorBidi" w:eastAsia="DengXian" w:hAnsiTheme="minorBidi"/>
          <w:color w:val="6B2976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计划的部分内容。</w:t>
      </w:r>
    </w:p>
    <w:p w14:paraId="640BDDD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向我们传达同意就意味着您说我们可以做哪些事。</w:t>
      </w:r>
    </w:p>
    <w:p w14:paraId="3649DDF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通过以下渠道给予我们许可：</w:t>
      </w:r>
    </w:p>
    <w:p w14:paraId="4AD51F4D" w14:textId="77777777" w:rsidR="00DD7433" w:rsidRPr="002B341F" w:rsidRDefault="00D32A28" w:rsidP="002B341F">
      <w:pPr>
        <w:pStyle w:val="ListParagraph"/>
        <w:numPr>
          <w:ilvl w:val="0"/>
          <w:numId w:val="29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spellStart"/>
      <w:r w:rsidRPr="002B341F">
        <w:rPr>
          <w:rFonts w:asciiTheme="minorBidi" w:eastAsia="DengXian" w:hAnsi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hint="eastAsia"/>
          <w:lang w:eastAsia="zh-CN"/>
        </w:rPr>
        <w:t>门户</w:t>
      </w:r>
    </w:p>
    <w:p w14:paraId="6D1EAD41" w14:textId="77777777" w:rsidR="00713548" w:rsidRPr="002B341F" w:rsidRDefault="00D32A28" w:rsidP="002B341F">
      <w:pPr>
        <w:pStyle w:val="ListParagraph"/>
        <w:numPr>
          <w:ilvl w:val="0"/>
          <w:numId w:val="2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NDIA </w:t>
      </w:r>
      <w:r w:rsidRPr="002B341F">
        <w:rPr>
          <w:rFonts w:asciiTheme="minorBidi" w:eastAsia="DengXian" w:hAnsiTheme="minorBidi" w:hint="eastAsia"/>
          <w:lang w:eastAsia="zh-CN"/>
        </w:rPr>
        <w:t>办公室。</w:t>
      </w:r>
    </w:p>
    <w:p w14:paraId="4CE9801D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34E4A8C9" w14:textId="77777777" w:rsidR="00C54A86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为您找到合适的服务提供者</w:t>
      </w:r>
    </w:p>
    <w:p w14:paraId="432BEF1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您接触不同的服务提供者时，您可以记下来您可能希望与谁合作。</w:t>
      </w:r>
    </w:p>
    <w:p w14:paraId="0780883F" w14:textId="77777777" w:rsidR="00F15953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提供者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1</w:t>
      </w:r>
    </w:p>
    <w:p w14:paraId="68F79D8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目标是什么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323223DB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62DFD6" w14:textId="77777777" w:rsidR="0098649D" w:rsidRPr="002B341F" w:rsidRDefault="0098649D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48966000" w14:textId="77777777" w:rsidR="0098649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需要什么样的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79D9E075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BEDB8DD" w14:textId="77777777" w:rsidR="0098649D" w:rsidRPr="002B341F" w:rsidRDefault="0098649D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3684D11B" w14:textId="77777777" w:rsidR="0098649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什么样的服务机构适合为你提供这项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3B63986E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056C22A" w14:textId="77777777" w:rsidR="0098649D" w:rsidRPr="002B341F" w:rsidRDefault="0098649D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76DB7F43" w14:textId="77777777" w:rsidR="0098649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用哪一个服务机构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7B7DFD0A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AE1C3B" w14:textId="77777777" w:rsidR="0098649D" w:rsidRPr="002B341F" w:rsidRDefault="0098649D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2B616145" w14:textId="77777777" w:rsidR="00F15953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服务提供者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2</w:t>
      </w:r>
    </w:p>
    <w:p w14:paraId="51DD58A0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目标是什么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48CEA71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39DD3AF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3AECA78C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需要什么样的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0E4EDB5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E47450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0242180A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什么样的服务机构适合为你提供这项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05A1B4C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CA0F347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279FFEF2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用哪一个服务机构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00B9343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004518C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5C14D8FA" w14:textId="77777777" w:rsidR="005741B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szCs w:val="20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26D4D51A" w14:textId="77777777" w:rsidR="00F15953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服务提供者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3</w:t>
      </w:r>
    </w:p>
    <w:p w14:paraId="4E000310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目标是什么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2FF579D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18254A0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774FB605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需要什么样的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4849F11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806CF42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57B3D314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什么样的服务机构适合为你提供这项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5936787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8B59589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19B95DCE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用哪一个服务机构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639D5D46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7506E1E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27102152" w14:textId="77777777" w:rsidR="005741B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szCs w:val="20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30DB06EE" w14:textId="77777777" w:rsidR="00F15953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服务提供者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4</w:t>
      </w:r>
    </w:p>
    <w:p w14:paraId="5DA59E84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目标是什么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016631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5BF27CA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487A2993" w14:textId="77777777" w:rsidR="00713548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需要什么样的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52939E7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199C127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0432A535" w14:textId="77777777" w:rsidR="00713548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什么样的服务机构适合为你提供这项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4A44D33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5F8864C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4D68F639" w14:textId="77777777" w:rsidR="00713548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用哪一个服务机构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6BF77B5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EBAB67B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10441067" w14:textId="77777777" w:rsidR="005741B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szCs w:val="20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1E35F7B1" w14:textId="77777777" w:rsidR="00F15953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服务提供者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5</w:t>
      </w:r>
    </w:p>
    <w:p w14:paraId="176C0497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目标是什么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54D0EF0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5F8CCAE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6E6F9645" w14:textId="77777777" w:rsidR="00713548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需要什么样的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669ADAA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9E4B905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5DC2C002" w14:textId="77777777" w:rsidR="00713548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什么样的服务机构适合为你提供这项援助服务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0CD0A55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4D054A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3B6338E5" w14:textId="77777777" w:rsidR="00713548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用哪一个服务机构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EA5472" w:rsidRPr="002B341F" w14:paraId="2319CF5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88A7790" w14:textId="77777777" w:rsidR="00713548" w:rsidRPr="002B341F" w:rsidRDefault="00713548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30350CE3" w14:textId="77777777" w:rsidR="005741B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sz w:val="40"/>
          <w:szCs w:val="26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7E3C1BBB" w14:textId="77777777" w:rsidR="009B07C3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22" w:name="_Toc256000009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开始接受援助服务</w:t>
      </w:r>
      <w:bookmarkEnd w:id="122"/>
    </w:p>
    <w:p w14:paraId="6300C8C5" w14:textId="77777777" w:rsidR="004D6D06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收费</w:t>
      </w:r>
    </w:p>
    <w:p w14:paraId="302326E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规定了服务提供者的收费上限。</w:t>
      </w:r>
    </w:p>
    <w:p w14:paraId="4F973C2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提供者可以收取低于上限的费用，但不能超过上限。</w:t>
      </w:r>
    </w:p>
    <w:p w14:paraId="77EADF9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设定的收费上限可以帮助您获得物有所值的援助服务。</w:t>
      </w:r>
    </w:p>
    <w:p w14:paraId="089135CC" w14:textId="77777777" w:rsidR="004D6D06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协议</w:t>
      </w:r>
    </w:p>
    <w:p w14:paraId="45C9899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23" w:name="_Hlk108009170"/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服务协议</w:t>
      </w:r>
      <w:bookmarkEnd w:id="123"/>
      <w:r w:rsidRPr="002B341F">
        <w:rPr>
          <w:rFonts w:asciiTheme="minorBidi" w:eastAsia="DengXian" w:hAnsiTheme="minorBidi" w:cstheme="minorBidi" w:hint="eastAsia"/>
          <w:lang w:eastAsia="zh-CN"/>
        </w:rPr>
        <w:t>是一份您和您的服务提供者之间的书面计划。</w:t>
      </w:r>
    </w:p>
    <w:p w14:paraId="5FAFF4F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它会说明：</w:t>
      </w:r>
    </w:p>
    <w:p w14:paraId="7C568245" w14:textId="77777777" w:rsidR="00DD7433" w:rsidRPr="002B341F" w:rsidRDefault="00D32A28" w:rsidP="002B341F">
      <w:pPr>
        <w:pStyle w:val="ListParagraph"/>
        <w:numPr>
          <w:ilvl w:val="0"/>
          <w:numId w:val="30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会使用的援助服务</w:t>
      </w:r>
    </w:p>
    <w:p w14:paraId="1DD094A5" w14:textId="77777777" w:rsidR="00DD7433" w:rsidRPr="002B341F" w:rsidRDefault="00D32A28" w:rsidP="002B341F">
      <w:pPr>
        <w:pStyle w:val="ListParagraph"/>
        <w:numPr>
          <w:ilvl w:val="0"/>
          <w:numId w:val="30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的服务提供者会如何为您提供这些援助</w:t>
      </w:r>
    </w:p>
    <w:p w14:paraId="65E32FEB" w14:textId="77777777" w:rsidR="00DD7433" w:rsidRPr="002B341F" w:rsidRDefault="00D32A28" w:rsidP="002B341F">
      <w:pPr>
        <w:pStyle w:val="ListParagraph"/>
        <w:numPr>
          <w:ilvl w:val="0"/>
          <w:numId w:val="30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这些援助服务的费用。</w:t>
      </w:r>
    </w:p>
    <w:p w14:paraId="57B22A2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协议帮助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您确保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获得您已支付费用的服务。</w:t>
      </w:r>
    </w:p>
    <w:p w14:paraId="6907131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保存一份服务协议的副本很重要。</w:t>
      </w:r>
    </w:p>
    <w:p w14:paraId="4F7386A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当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您制定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一份服务协议时，您可以寻求家人或朋友的帮助。</w:t>
      </w:r>
    </w:p>
    <w:p w14:paraId="1E00E0A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服务提供者应该向您解释服务协议。</w:t>
      </w:r>
    </w:p>
    <w:p w14:paraId="22B80EF0" w14:textId="77777777" w:rsidR="0043164A" w:rsidRPr="002B341F" w:rsidRDefault="00D32A28" w:rsidP="002B341F">
      <w:pPr>
        <w:spacing w:before="6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的网站上有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易读版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服务协议信息。</w:t>
      </w:r>
      <w:r w:rsidRPr="002B341F">
        <w:rPr>
          <w:rFonts w:asciiTheme="minorBidi" w:eastAsia="DengXian" w:hAnsiTheme="minorBidi" w:cstheme="minorBidi" w:hint="eastAsia"/>
          <w:lang w:eastAsia="zh-CN"/>
        </w:rPr>
        <w:br/>
      </w:r>
      <w:r>
        <w:fldChar w:fldCharType="begin"/>
      </w:r>
      <w:r>
        <w:rPr>
          <w:lang w:eastAsia="zh-CN"/>
        </w:rPr>
        <w:instrText xml:space="preserve"> HYPERLINK "http://www.ndis.gov.au/providers/working-provider/connecting-participants/service-agreements" </w:instrText>
      </w:r>
      <w:r>
        <w:fldChar w:fldCharType="separate"/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www.ndis.gov.a</w:t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u/providers/working-provider/connecting-participants/service-agreements</w:t>
      </w:r>
      <w:r>
        <w:rPr>
          <w:rStyle w:val="Hyperlink"/>
          <w:rFonts w:asciiTheme="minorBidi" w:eastAsia="DengXian" w:hAnsiTheme="minorBidi" w:cstheme="minorBidi"/>
          <w:lang w:eastAsia="zh-CN"/>
        </w:rPr>
        <w:fldChar w:fldCharType="end"/>
      </w: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0A21C89C" w14:textId="77777777" w:rsidR="004D6D06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服务预约</w:t>
      </w:r>
    </w:p>
    <w:p w14:paraId="4D19BDB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一旦做出以下决定，您需要与服务提供者设立</w:t>
      </w:r>
      <w:bookmarkStart w:id="124" w:name="_Hlk108009176"/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服务预约</w:t>
      </w:r>
      <w:bookmarkEnd w:id="124"/>
      <w:r w:rsidRPr="002B341F">
        <w:rPr>
          <w:rFonts w:asciiTheme="minorBidi" w:eastAsia="DengXian" w:hAnsiTheme="minorBidi" w:cstheme="minorBidi" w:hint="eastAsia"/>
          <w:lang w:eastAsia="zh-CN"/>
        </w:rPr>
        <w:t>：</w:t>
      </w:r>
    </w:p>
    <w:p w14:paraId="6F902CC2" w14:textId="77777777" w:rsidR="00DD7433" w:rsidRPr="002B341F" w:rsidRDefault="00D32A28" w:rsidP="002B341F">
      <w:pPr>
        <w:pStyle w:val="ListParagraph"/>
        <w:numPr>
          <w:ilvl w:val="0"/>
          <w:numId w:val="3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决定了您所需要的援助</w:t>
      </w:r>
    </w:p>
    <w:p w14:paraId="0912046B" w14:textId="77777777" w:rsidR="00DD7433" w:rsidRPr="002B341F" w:rsidRDefault="00D32A28" w:rsidP="002B341F">
      <w:pPr>
        <w:pStyle w:val="ListParagraph"/>
        <w:numPr>
          <w:ilvl w:val="0"/>
          <w:numId w:val="3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选好了服务提供者。</w:t>
      </w:r>
    </w:p>
    <w:p w14:paraId="13402CC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预约包括：</w:t>
      </w:r>
    </w:p>
    <w:p w14:paraId="20019E37" w14:textId="77777777" w:rsidR="00DD7433" w:rsidRPr="002B341F" w:rsidRDefault="00D32A28" w:rsidP="002B341F">
      <w:pPr>
        <w:pStyle w:val="ListParagraph"/>
        <w:numPr>
          <w:ilvl w:val="0"/>
          <w:numId w:val="31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gramStart"/>
      <w:r w:rsidRPr="002B341F">
        <w:rPr>
          <w:rFonts w:asciiTheme="minorBidi" w:eastAsia="DengXian" w:hAnsiTheme="minorBidi" w:hint="eastAsia"/>
          <w:lang w:eastAsia="zh-CN"/>
        </w:rPr>
        <w:t>您所得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服务的类别</w:t>
      </w:r>
    </w:p>
    <w:p w14:paraId="791F5CFF" w14:textId="77777777" w:rsidR="00DD7433" w:rsidRPr="002B341F" w:rsidRDefault="00D32A28" w:rsidP="002B341F">
      <w:pPr>
        <w:pStyle w:val="ListParagraph"/>
        <w:numPr>
          <w:ilvl w:val="0"/>
          <w:numId w:val="31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color w:val="000000"/>
          <w:szCs w:val="28"/>
          <w:lang w:eastAsia="zh-CN"/>
        </w:rPr>
        <w:t>预约时长</w:t>
      </w:r>
    </w:p>
    <w:p w14:paraId="433FAB9B" w14:textId="77777777" w:rsidR="00DD7433" w:rsidRPr="002B341F" w:rsidRDefault="00D32A28" w:rsidP="002B341F">
      <w:pPr>
        <w:pStyle w:val="ListParagraph"/>
        <w:numPr>
          <w:ilvl w:val="0"/>
          <w:numId w:val="31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服务费用。</w:t>
      </w:r>
    </w:p>
    <w:p w14:paraId="7CA734A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只能预约注册服务提供者的服务。</w:t>
      </w:r>
    </w:p>
    <w:p w14:paraId="359B87E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预约只能包括您和服务提供者双方同意的援助。</w:t>
      </w:r>
    </w:p>
    <w:p w14:paraId="2AB909A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注册服务提供者可以在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门户创建服务预约。</w:t>
      </w:r>
    </w:p>
    <w:p w14:paraId="17B4EF2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也可以在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门户预约服务。</w:t>
      </w:r>
    </w:p>
    <w:p w14:paraId="134701E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在任何时候更改或取消服务预约。</w:t>
      </w:r>
    </w:p>
    <w:p w14:paraId="262011B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但是，您必须了解一下您的服务协议中有关取消或更改预约的条款。</w:t>
      </w:r>
    </w:p>
    <w:p w14:paraId="375498C9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比如说，他们也许需要您提前一天通知。</w:t>
      </w:r>
    </w:p>
    <w:p w14:paraId="437621CC" w14:textId="77777777" w:rsidR="00713548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会将您没有用完的资金返还到您的预算中去。</w:t>
      </w: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25FB7397" w14:textId="77777777" w:rsidR="00F053A6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支付您的服务费用</w:t>
      </w:r>
    </w:p>
    <w:p w14:paraId="3A8E319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通过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门户支付您的援助和服务。</w:t>
      </w:r>
    </w:p>
    <w:p w14:paraId="7C111723" w14:textId="77777777" w:rsidR="0050281D" w:rsidRPr="002B341F" w:rsidRDefault="00D32A28" w:rsidP="002B341F">
      <w:pPr>
        <w:pStyle w:val="Heading4"/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自行管理资金</w:t>
      </w:r>
    </w:p>
    <w:p w14:paraId="36B19D2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自行管理资金，您可以用两种方法来支付您的服务费用。</w:t>
      </w:r>
    </w:p>
    <w:p w14:paraId="56E638A1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在收到服务提供者发来的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发票</w:t>
      </w:r>
      <w:r w:rsidRPr="002B341F">
        <w:rPr>
          <w:rFonts w:asciiTheme="minorBidi" w:eastAsia="DengXian" w:hAnsiTheme="minorBidi" w:cstheme="minorBidi" w:hint="eastAsia"/>
          <w:lang w:eastAsia="zh-CN"/>
        </w:rPr>
        <w:t>后，通过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门户来提交付款申请。</w:t>
      </w:r>
    </w:p>
    <w:p w14:paraId="59176E6D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发票是一份包含以下信息的文件：</w:t>
      </w:r>
    </w:p>
    <w:p w14:paraId="72F421B0" w14:textId="77777777" w:rsidR="00DD7433" w:rsidRPr="002B341F" w:rsidRDefault="00D32A28" w:rsidP="002B341F">
      <w:pPr>
        <w:pStyle w:val="ListParagraph"/>
        <w:numPr>
          <w:ilvl w:val="0"/>
          <w:numId w:val="33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等待付款的服务清单</w:t>
      </w:r>
    </w:p>
    <w:p w14:paraId="1ABD51D4" w14:textId="77777777" w:rsidR="00DD7433" w:rsidRPr="002B341F" w:rsidRDefault="00D32A28" w:rsidP="002B341F">
      <w:pPr>
        <w:pStyle w:val="ListParagraph"/>
        <w:numPr>
          <w:ilvl w:val="0"/>
          <w:numId w:val="33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需要支付的费用。</w:t>
      </w:r>
    </w:p>
    <w:p w14:paraId="6BF8F347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也可以先自费支付这些服务费用。</w:t>
      </w:r>
    </w:p>
    <w:p w14:paraId="4899CCA6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然后通过以下渠道提出报销申请：</w:t>
      </w:r>
    </w:p>
    <w:p w14:paraId="4F4CDED6" w14:textId="77777777" w:rsidR="00DD7433" w:rsidRPr="002B341F" w:rsidRDefault="00D32A28" w:rsidP="002B341F">
      <w:pPr>
        <w:pStyle w:val="ListParagraph"/>
        <w:numPr>
          <w:ilvl w:val="0"/>
          <w:numId w:val="33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proofErr w:type="spellStart"/>
      <w:r w:rsidRPr="002B341F">
        <w:rPr>
          <w:rFonts w:asciiTheme="minorBidi" w:eastAsia="DengXian" w:hAnsi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hint="eastAsia"/>
          <w:lang w:eastAsia="zh-CN"/>
        </w:rPr>
        <w:t>门户</w:t>
      </w:r>
    </w:p>
    <w:p w14:paraId="530D8C1C" w14:textId="77777777" w:rsidR="00DD7433" w:rsidRPr="002B341F" w:rsidRDefault="00D32A28" w:rsidP="002B341F">
      <w:pPr>
        <w:pStyle w:val="ListParagraph"/>
        <w:numPr>
          <w:ilvl w:val="0"/>
          <w:numId w:val="33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my NDIS </w:t>
      </w:r>
      <w:r w:rsidRPr="002B341F">
        <w:rPr>
          <w:rFonts w:asciiTheme="minorBidi" w:eastAsia="DengXian" w:hAnsiTheme="minorBidi" w:hint="eastAsia"/>
          <w:lang w:eastAsia="zh-CN"/>
        </w:rPr>
        <w:t>应用程序。</w:t>
      </w:r>
    </w:p>
    <w:p w14:paraId="49C4FC3E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必须保存所有的付款记录。</w:t>
      </w:r>
    </w:p>
    <w:p w14:paraId="250DA9D8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包括您收到的所有发票。</w:t>
      </w:r>
    </w:p>
    <w:p w14:paraId="18399CB6" w14:textId="77777777" w:rsidR="0050281D" w:rsidRPr="002B341F" w:rsidRDefault="00D32A28" w:rsidP="002B341F">
      <w:pPr>
        <w:pStyle w:val="Heading4"/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有一位计划经理</w:t>
      </w:r>
    </w:p>
    <w:p w14:paraId="753DB267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有一位计划经理，他们会：</w:t>
      </w:r>
    </w:p>
    <w:p w14:paraId="5AF213C6" w14:textId="77777777" w:rsidR="00DD7433" w:rsidRPr="002B341F" w:rsidRDefault="00D32A28" w:rsidP="002B341F">
      <w:pPr>
        <w:pStyle w:val="ListParagraph"/>
        <w:numPr>
          <w:ilvl w:val="0"/>
          <w:numId w:val="31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支付服务费用</w:t>
      </w:r>
    </w:p>
    <w:p w14:paraId="13ED8499" w14:textId="77777777" w:rsidR="00DD7433" w:rsidRPr="002B341F" w:rsidRDefault="00D32A28" w:rsidP="002B341F">
      <w:pPr>
        <w:pStyle w:val="ListParagraph"/>
        <w:numPr>
          <w:ilvl w:val="0"/>
          <w:numId w:val="31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为您保存一份付款记录。</w:t>
      </w:r>
    </w:p>
    <w:p w14:paraId="1A04AA1E" w14:textId="77777777" w:rsidR="00713548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服务提供者必须将他们的发票发送给您的计划经理。</w:t>
      </w:r>
    </w:p>
    <w:p w14:paraId="3FFEEDC8" w14:textId="77777777" w:rsidR="002C2B2A" w:rsidRPr="002B341F" w:rsidRDefault="00D32A28" w:rsidP="002B341F">
      <w:pPr>
        <w:pStyle w:val="Heading4"/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的资金由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A </w:t>
      </w:r>
      <w:r w:rsidRPr="002B341F">
        <w:rPr>
          <w:rFonts w:asciiTheme="minorBidi" w:eastAsia="DengXian" w:hAnsiTheme="minorBidi" w:cstheme="minorBidi" w:hint="eastAsia"/>
          <w:lang w:eastAsia="zh-CN"/>
        </w:rPr>
        <w:t>管理</w:t>
      </w:r>
    </w:p>
    <w:p w14:paraId="31F4E3EE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的资金由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A </w:t>
      </w:r>
      <w:r w:rsidRPr="002B341F">
        <w:rPr>
          <w:rFonts w:asciiTheme="minorBidi" w:eastAsia="DengXian" w:hAnsiTheme="minorBidi" w:cstheme="minorBidi" w:hint="eastAsia"/>
          <w:lang w:eastAsia="zh-CN"/>
        </w:rPr>
        <w:t>管理，您的服务提供者会通过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来申请支付他们的服务费。</w:t>
      </w:r>
    </w:p>
    <w:p w14:paraId="13511559" w14:textId="77777777" w:rsidR="003D3C04" w:rsidRDefault="003D3C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DengXian" w:hAnsiTheme="minorBidi" w:cstheme="minorBidi"/>
          <w:lang w:eastAsia="zh-CN"/>
        </w:rPr>
      </w:pPr>
      <w:r>
        <w:rPr>
          <w:rFonts w:asciiTheme="minorBidi" w:eastAsia="DengXian" w:hAnsiTheme="minorBidi" w:cstheme="minorBidi"/>
          <w:lang w:eastAsia="zh-CN"/>
        </w:rPr>
        <w:br w:type="page"/>
      </w:r>
    </w:p>
    <w:p w14:paraId="1AD8E5E0" w14:textId="15D479CB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您的服务提供者会需要您提供：</w:t>
      </w:r>
    </w:p>
    <w:p w14:paraId="0DF76FA3" w14:textId="77777777" w:rsidR="00DD7433" w:rsidRPr="002B341F" w:rsidRDefault="00D32A28" w:rsidP="002B341F">
      <w:pPr>
        <w:pStyle w:val="ListParagraph"/>
        <w:numPr>
          <w:ilvl w:val="0"/>
          <w:numId w:val="34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 xml:space="preserve">NDIS </w:t>
      </w:r>
      <w:r w:rsidRPr="002B341F">
        <w:rPr>
          <w:rFonts w:asciiTheme="minorBidi" w:eastAsia="DengXian" w:hAnsiTheme="minorBidi" w:hint="eastAsia"/>
          <w:lang w:eastAsia="zh-CN"/>
        </w:rPr>
        <w:t>编号</w:t>
      </w:r>
    </w:p>
    <w:p w14:paraId="68826899" w14:textId="77777777" w:rsidR="00DD7433" w:rsidRPr="002B341F" w:rsidRDefault="00D32A28" w:rsidP="002B341F">
      <w:pPr>
        <w:pStyle w:val="ListParagraph"/>
        <w:numPr>
          <w:ilvl w:val="0"/>
          <w:numId w:val="34"/>
        </w:numPr>
        <w:spacing w:before="6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出生日期</w:t>
      </w:r>
    </w:p>
    <w:p w14:paraId="6DF3B21C" w14:textId="77777777" w:rsidR="00713548" w:rsidRPr="002B341F" w:rsidRDefault="00D32A28" w:rsidP="002B341F">
      <w:pPr>
        <w:pStyle w:val="ListParagraph"/>
        <w:numPr>
          <w:ilvl w:val="0"/>
          <w:numId w:val="34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姓氏。</w:t>
      </w:r>
      <w:r w:rsidRPr="002B341F">
        <w:rPr>
          <w:rFonts w:asciiTheme="minorBidi" w:eastAsia="DengXian" w:hAnsiTheme="minorBidi" w:hint="eastAsia"/>
          <w:lang w:eastAsia="zh-CN"/>
        </w:rPr>
        <w:br w:type="page"/>
      </w:r>
    </w:p>
    <w:p w14:paraId="3904D807" w14:textId="77777777" w:rsidR="00CC7F71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25" w:name="_Toc256000010"/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请确保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您的计划是适合您的</w:t>
      </w:r>
      <w:bookmarkEnd w:id="125"/>
    </w:p>
    <w:p w14:paraId="09E06820" w14:textId="77777777" w:rsidR="002C2B2A" w:rsidRPr="002B341F" w:rsidRDefault="00D32A28" w:rsidP="002B341F">
      <w:pPr>
        <w:pStyle w:val="Heading3"/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随时掌握您的预算情况</w:t>
      </w:r>
    </w:p>
    <w:p w14:paraId="01075677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随时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查看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还有多少资金很重要，包括查看：</w:t>
      </w:r>
    </w:p>
    <w:p w14:paraId="118CC79C" w14:textId="77777777" w:rsidR="00DD7433" w:rsidRPr="002B341F" w:rsidRDefault="00D32A28" w:rsidP="002B341F">
      <w:pPr>
        <w:pStyle w:val="ListParagraph"/>
        <w:numPr>
          <w:ilvl w:val="0"/>
          <w:numId w:val="34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已经用了多少</w:t>
      </w:r>
    </w:p>
    <w:p w14:paraId="60D25DE0" w14:textId="77777777" w:rsidR="00DD7433" w:rsidRPr="002B341F" w:rsidRDefault="00D32A28" w:rsidP="002B341F">
      <w:pPr>
        <w:pStyle w:val="ListParagraph"/>
        <w:numPr>
          <w:ilvl w:val="0"/>
          <w:numId w:val="34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还剩下多少。</w:t>
      </w:r>
    </w:p>
    <w:p w14:paraId="0168342E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也应该保存一份您所收到的援助的记录。</w:t>
      </w:r>
    </w:p>
    <w:p w14:paraId="15A683C2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自行管理资金，您必须随时掌握您的资金使用情况。</w:t>
      </w:r>
    </w:p>
    <w:p w14:paraId="3019620D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应该在您需要的时候将资金用在您需要的地方。</w:t>
      </w:r>
    </w:p>
    <w:p w14:paraId="58D35105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而且服务提供者绝不能要求对他们还没有提供的援助付款。</w:t>
      </w:r>
    </w:p>
    <w:p w14:paraId="3DD8092A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发生这种情况，您应该：</w:t>
      </w:r>
    </w:p>
    <w:p w14:paraId="23E47869" w14:textId="77777777" w:rsidR="00DD7433" w:rsidRPr="002B341F" w:rsidRDefault="00D32A28" w:rsidP="002B341F">
      <w:pPr>
        <w:pStyle w:val="ListParagraph"/>
        <w:numPr>
          <w:ilvl w:val="0"/>
          <w:numId w:val="35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proofErr w:type="gramStart"/>
      <w:r w:rsidRPr="002B341F">
        <w:rPr>
          <w:rFonts w:asciiTheme="minorBidi" w:eastAsia="DengXian" w:hAnsiTheme="minorBidi" w:hint="eastAsia"/>
          <w:lang w:eastAsia="zh-CN"/>
        </w:rPr>
        <w:t>联系您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的服务提供者</w:t>
      </w:r>
    </w:p>
    <w:p w14:paraId="0EEC1A0E" w14:textId="77777777" w:rsidR="00DD7433" w:rsidRPr="002B341F" w:rsidRDefault="00D32A28" w:rsidP="002B341F">
      <w:pPr>
        <w:pStyle w:val="ListParagraph"/>
        <w:numPr>
          <w:ilvl w:val="0"/>
          <w:numId w:val="51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尽量试着解决问题。</w:t>
      </w:r>
    </w:p>
    <w:p w14:paraId="12B0509F" w14:textId="77777777" w:rsidR="00F46544" w:rsidRPr="002B341F" w:rsidRDefault="00D32A28" w:rsidP="002B341F">
      <w:pPr>
        <w:pStyle w:val="Heading3"/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对接受的援助不满意该怎么办？</w:t>
      </w:r>
    </w:p>
    <w:p w14:paraId="1111ACD2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对收到的援助不满意，您应该与您的服务提供者沟通。</w:t>
      </w:r>
    </w:p>
    <w:p w14:paraId="6E1FAB95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让一位您信得过的人来支持您，例如一位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倡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权人——倡导残障人士权益的人。</w:t>
      </w:r>
    </w:p>
    <w:p w14:paraId="50067547" w14:textId="77777777" w:rsidR="00713548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也可以与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委员会联系来获取帮助。</w:t>
      </w:r>
    </w:p>
    <w:p w14:paraId="22CE1244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而且您可以在以下情况下更换服务提供者：</w:t>
      </w:r>
    </w:p>
    <w:p w14:paraId="569F7CA4" w14:textId="77777777" w:rsidR="00DD7433" w:rsidRPr="002B341F" w:rsidRDefault="00D32A28" w:rsidP="002B341F">
      <w:pPr>
        <w:pStyle w:val="ListParagraph"/>
        <w:numPr>
          <w:ilvl w:val="0"/>
          <w:numId w:val="36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对他们不满意</w:t>
      </w:r>
    </w:p>
    <w:p w14:paraId="3F7D736C" w14:textId="77777777" w:rsidR="00DD7433" w:rsidRPr="002B341F" w:rsidRDefault="00D32A28" w:rsidP="002B341F">
      <w:pPr>
        <w:pStyle w:val="ListParagraph"/>
        <w:numPr>
          <w:ilvl w:val="0"/>
          <w:numId w:val="36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不再需要他们</w:t>
      </w:r>
    </w:p>
    <w:p w14:paraId="4AC1D9E3" w14:textId="77777777" w:rsidR="00DD7433" w:rsidRPr="002B341F" w:rsidRDefault="00D32A28" w:rsidP="002B341F">
      <w:pPr>
        <w:pStyle w:val="ListParagraph"/>
        <w:numPr>
          <w:ilvl w:val="0"/>
          <w:numId w:val="36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想要找一个不同的服务提供者来合作。</w:t>
      </w:r>
    </w:p>
    <w:p w14:paraId="09D0C9A3" w14:textId="77777777" w:rsidR="0043164A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和您的服务提供者必须彼此同意希望终止服务的时间。</w:t>
      </w: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29D42278" w14:textId="77777777" w:rsidR="00EC24E1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如果您的生活状况有变化该怎么办？</w:t>
      </w:r>
    </w:p>
    <w:p w14:paraId="4A3B2E89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随着时间的流逝，您的生活状况可能会有改变，包括：</w:t>
      </w:r>
    </w:p>
    <w:p w14:paraId="5B75088C" w14:textId="77777777" w:rsidR="00DD7433" w:rsidRPr="002B341F" w:rsidRDefault="00D32A28" w:rsidP="002B341F">
      <w:pPr>
        <w:pStyle w:val="ListParagraph"/>
        <w:numPr>
          <w:ilvl w:val="0"/>
          <w:numId w:val="16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的残障所需的援助</w:t>
      </w:r>
    </w:p>
    <w:p w14:paraId="33D5C757" w14:textId="77777777" w:rsidR="00DD7433" w:rsidRPr="002B341F" w:rsidRDefault="00D32A28" w:rsidP="002B341F">
      <w:pPr>
        <w:pStyle w:val="ListParagraph"/>
        <w:numPr>
          <w:ilvl w:val="0"/>
          <w:numId w:val="16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的住处</w:t>
      </w:r>
    </w:p>
    <w:p w14:paraId="2B4D1E56" w14:textId="77777777" w:rsidR="00DD7433" w:rsidRPr="002B341F" w:rsidRDefault="00D32A28" w:rsidP="002B341F">
      <w:pPr>
        <w:pStyle w:val="ListParagraph"/>
        <w:numPr>
          <w:ilvl w:val="0"/>
          <w:numId w:val="16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与您同住的人</w:t>
      </w:r>
    </w:p>
    <w:p w14:paraId="489198E4" w14:textId="77777777" w:rsidR="00DD7433" w:rsidRPr="002B341F" w:rsidRDefault="00D32A28" w:rsidP="002B341F">
      <w:pPr>
        <w:pStyle w:val="ListParagraph"/>
        <w:numPr>
          <w:ilvl w:val="0"/>
          <w:numId w:val="16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您的工作。</w:t>
      </w:r>
    </w:p>
    <w:p w14:paraId="14A33FE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的生活状况有改变，请尽快告诉我们。</w:t>
      </w:r>
    </w:p>
    <w:p w14:paraId="55D6D83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的生活状况有改变，您的计划可能也需要改变，以便更好地帮助您。</w:t>
      </w:r>
    </w:p>
    <w:p w14:paraId="2E32376F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计划也有可能保持不变。</w:t>
      </w:r>
    </w:p>
    <w:p w14:paraId="57857BA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通过填写我们网站上的表格来告诉我们改变的内容。</w:t>
      </w:r>
    </w:p>
    <w:p w14:paraId="36E5D02C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hyperlink r:id="rId8" w:history="1">
        <w:r w:rsidRPr="002B341F">
          <w:rPr>
            <w:rStyle w:val="Hyperlink"/>
            <w:rFonts w:asciiTheme="minorBidi" w:eastAsia="DengXian" w:hAnsiTheme="minorBidi" w:cstheme="minorBidi" w:hint="eastAsia"/>
            <w:lang w:eastAsia="zh-CN"/>
          </w:rPr>
          <w:t>www.ndis.gov.au/participants/using-your-plan/changin</w:t>
        </w:r>
        <w:r w:rsidRPr="002B341F">
          <w:rPr>
            <w:rStyle w:val="Hyperlink"/>
            <w:rFonts w:asciiTheme="minorBidi" w:eastAsia="DengXian" w:hAnsiTheme="minorBidi" w:cstheme="minorBidi" w:hint="eastAsia"/>
            <w:lang w:eastAsia="zh-CN"/>
          </w:rPr>
          <w:t>g-your-plan/change-circumstances</w:t>
        </w:r>
      </w:hyperlink>
    </w:p>
    <w:p w14:paraId="296FF04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也可以前来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A </w:t>
      </w:r>
      <w:r w:rsidRPr="002B341F">
        <w:rPr>
          <w:rFonts w:asciiTheme="minorBidi" w:eastAsia="DengXian" w:hAnsiTheme="minorBidi" w:cstheme="minorBidi" w:hint="eastAsia"/>
          <w:lang w:eastAsia="zh-CN"/>
        </w:rPr>
        <w:t>办公室告诉我们改变的内容。</w:t>
      </w:r>
    </w:p>
    <w:p w14:paraId="46622B96" w14:textId="77777777" w:rsidR="00FB164A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sz w:val="40"/>
          <w:szCs w:val="26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另外您也可以打电话告诉我们。</w:t>
      </w: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3F2EF821" w14:textId="77777777" w:rsidR="00CC7F71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26" w:name="_Toc256000011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</w:t>
      </w:r>
      <w:bookmarkEnd w:id="126"/>
    </w:p>
    <w:p w14:paraId="07F1CD4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计划会有一个终止日期。</w:t>
      </w:r>
    </w:p>
    <w:p w14:paraId="625CD49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会在计划终止日期之前联系您，以便安排一个日期和时间来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重新</w:t>
      </w:r>
      <w:proofErr w:type="gramStart"/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评估</w:t>
      </w:r>
      <w:r w:rsidRPr="002B341F">
        <w:rPr>
          <w:rFonts w:asciiTheme="minorBidi" w:eastAsia="DengXian" w:hAnsiTheme="minorBidi" w:cstheme="minorBidi" w:hint="eastAsia"/>
          <w:lang w:eastAsia="zh-CN"/>
        </w:rPr>
        <w:t>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。</w:t>
      </w:r>
    </w:p>
    <w:p w14:paraId="1E55713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当我们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时，我们会检查一下看看哪里需要改变。</w:t>
      </w:r>
    </w:p>
    <w:p w14:paraId="4EE601B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可能通过以下方式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：</w:t>
      </w:r>
    </w:p>
    <w:p w14:paraId="68DC60B5" w14:textId="77777777" w:rsidR="00DD7433" w:rsidRPr="002B341F" w:rsidRDefault="00D32A28" w:rsidP="002B341F">
      <w:pPr>
        <w:pStyle w:val="ListParagraph"/>
        <w:numPr>
          <w:ilvl w:val="0"/>
          <w:numId w:val="38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面对面</w:t>
      </w:r>
    </w:p>
    <w:p w14:paraId="6976E56E" w14:textId="77777777" w:rsidR="00DD7433" w:rsidRPr="002B341F" w:rsidRDefault="00D32A28" w:rsidP="002B341F">
      <w:pPr>
        <w:pStyle w:val="ListParagraph"/>
        <w:numPr>
          <w:ilvl w:val="0"/>
          <w:numId w:val="38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通过电话。</w:t>
      </w:r>
    </w:p>
    <w:p w14:paraId="114C997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我们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时，您可以让他人陪同，他们可以是：</w:t>
      </w:r>
    </w:p>
    <w:p w14:paraId="42A7F7F1" w14:textId="77777777" w:rsidR="00DD7433" w:rsidRPr="002B341F" w:rsidRDefault="00D32A28" w:rsidP="002B341F">
      <w:pPr>
        <w:pStyle w:val="ListParagraph"/>
        <w:numPr>
          <w:ilvl w:val="0"/>
          <w:numId w:val="3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家人</w:t>
      </w:r>
    </w:p>
    <w:p w14:paraId="40DFBB9B" w14:textId="77777777" w:rsidR="00DD7433" w:rsidRPr="002B341F" w:rsidRDefault="00D32A28" w:rsidP="002B341F">
      <w:pPr>
        <w:pStyle w:val="ListParagraph"/>
        <w:numPr>
          <w:ilvl w:val="0"/>
          <w:numId w:val="3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朋友</w:t>
      </w:r>
    </w:p>
    <w:p w14:paraId="622D0817" w14:textId="77777777" w:rsidR="00DD7433" w:rsidRPr="002B341F" w:rsidRDefault="00D32A28" w:rsidP="002B341F">
      <w:pPr>
        <w:pStyle w:val="ListParagraph"/>
        <w:numPr>
          <w:ilvl w:val="0"/>
          <w:numId w:val="37"/>
        </w:numPr>
        <w:spacing w:line="312" w:lineRule="auto"/>
        <w:rPr>
          <w:rFonts w:asciiTheme="minorBidi" w:eastAsia="DengXian" w:hAnsiTheme="minorBidi"/>
          <w:lang w:eastAsia="zh-CN"/>
        </w:rPr>
      </w:pPr>
      <w:proofErr w:type="gramStart"/>
      <w:r w:rsidRPr="002B341F">
        <w:rPr>
          <w:rFonts w:asciiTheme="minorBidi" w:eastAsia="DengXian" w:hAnsiTheme="minorBidi" w:hint="eastAsia"/>
          <w:lang w:eastAsia="zh-CN"/>
        </w:rPr>
        <w:t>倡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权人。</w:t>
      </w:r>
    </w:p>
    <w:p w14:paraId="749C51F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当我们需要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时，请携带：</w:t>
      </w:r>
    </w:p>
    <w:p w14:paraId="2C00607F" w14:textId="77777777" w:rsidR="00DD7433" w:rsidRPr="002B341F" w:rsidRDefault="00D32A28" w:rsidP="002B341F">
      <w:pPr>
        <w:pStyle w:val="ListParagraph"/>
        <w:numPr>
          <w:ilvl w:val="0"/>
          <w:numId w:val="3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本手册</w:t>
      </w:r>
    </w:p>
    <w:p w14:paraId="2582A8CD" w14:textId="77777777" w:rsidR="00713548" w:rsidRPr="002B341F" w:rsidRDefault="00D32A28" w:rsidP="002B341F">
      <w:pPr>
        <w:pStyle w:val="ListParagraph"/>
        <w:numPr>
          <w:ilvl w:val="0"/>
          <w:numId w:val="5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有关您的援助的任何报告或信息，例如您的医生写的报告。</w:t>
      </w:r>
      <w:r w:rsidRPr="002B341F">
        <w:rPr>
          <w:rFonts w:asciiTheme="minorBidi" w:eastAsia="DengXian" w:hAnsiTheme="minorBidi" w:hint="eastAsia"/>
          <w:lang w:eastAsia="zh-CN"/>
        </w:rPr>
        <w:br w:type="page"/>
      </w:r>
    </w:p>
    <w:p w14:paraId="209290F3" w14:textId="77777777" w:rsidR="008E7943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为我们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作准备</w:t>
      </w:r>
      <w:proofErr w:type="gramEnd"/>
    </w:p>
    <w:p w14:paraId="31CF70E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时，也可以趁此机会查看一下您的援助是否可以帮助您：</w:t>
      </w:r>
    </w:p>
    <w:p w14:paraId="7E2B115A" w14:textId="77777777" w:rsidR="00DD7433" w:rsidRPr="002B341F" w:rsidRDefault="00D32A28" w:rsidP="002B341F">
      <w:pPr>
        <w:pStyle w:val="ListParagraph"/>
        <w:numPr>
          <w:ilvl w:val="0"/>
          <w:numId w:val="3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自理</w:t>
      </w:r>
    </w:p>
    <w:p w14:paraId="554595D1" w14:textId="77777777" w:rsidR="00713548" w:rsidRPr="002B341F" w:rsidRDefault="00D32A28" w:rsidP="002B341F">
      <w:pPr>
        <w:pStyle w:val="ListParagraph"/>
        <w:numPr>
          <w:ilvl w:val="0"/>
          <w:numId w:val="3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学习新技能。</w:t>
      </w:r>
    </w:p>
    <w:p w14:paraId="699150F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重要的是，您的计划必须是：</w:t>
      </w:r>
    </w:p>
    <w:p w14:paraId="06DBC5A3" w14:textId="77777777" w:rsidR="00DD7433" w:rsidRPr="002B341F" w:rsidRDefault="00D32A28" w:rsidP="002B341F">
      <w:pPr>
        <w:pStyle w:val="ListParagraph"/>
        <w:numPr>
          <w:ilvl w:val="0"/>
          <w:numId w:val="3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适合您的</w:t>
      </w:r>
    </w:p>
    <w:p w14:paraId="3839B0A4" w14:textId="77777777" w:rsidR="00DD7433" w:rsidRPr="002B341F" w:rsidRDefault="00D32A28" w:rsidP="002B341F">
      <w:pPr>
        <w:pStyle w:val="ListParagraph"/>
        <w:numPr>
          <w:ilvl w:val="0"/>
          <w:numId w:val="39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随着您生活的变化而变化的。</w:t>
      </w:r>
    </w:p>
    <w:p w14:paraId="183A66C9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会告诉您，在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时，您需要带些什么。</w:t>
      </w:r>
    </w:p>
    <w:p w14:paraId="1385F361" w14:textId="77777777" w:rsidR="00071338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我们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之前，您需要考虑什么</w:t>
      </w:r>
    </w:p>
    <w:p w14:paraId="14D69939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我们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前，您可以考虑几个问题。</w:t>
      </w:r>
    </w:p>
    <w:p w14:paraId="07C0D00A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计划中哪些方面很有用？</w:t>
      </w:r>
    </w:p>
    <w:p w14:paraId="0AF9C92E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哪些方面不太有用？</w:t>
      </w:r>
    </w:p>
    <w:p w14:paraId="2BA7B05F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援助是否帮助了您：</w:t>
      </w:r>
    </w:p>
    <w:p w14:paraId="5B25EB00" w14:textId="77777777" w:rsidR="00DD7433" w:rsidRPr="002B341F" w:rsidRDefault="00D32A28" w:rsidP="002B341F">
      <w:pPr>
        <w:pStyle w:val="ListParagraph"/>
        <w:numPr>
          <w:ilvl w:val="0"/>
          <w:numId w:val="40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自理？</w:t>
      </w:r>
    </w:p>
    <w:p w14:paraId="58B54B92" w14:textId="77777777" w:rsidR="00DD7433" w:rsidRPr="002B341F" w:rsidRDefault="00D32A28" w:rsidP="002B341F">
      <w:pPr>
        <w:pStyle w:val="ListParagraph"/>
        <w:numPr>
          <w:ilvl w:val="0"/>
          <w:numId w:val="40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学习新技能？</w:t>
      </w:r>
    </w:p>
    <w:p w14:paraId="3E210172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获得的援助是否帮助了您向着您的目标前进？</w:t>
      </w:r>
    </w:p>
    <w:p w14:paraId="1341515A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需要：</w:t>
      </w:r>
    </w:p>
    <w:p w14:paraId="4BDAA27E" w14:textId="77777777" w:rsidR="00DD7433" w:rsidRPr="002B341F" w:rsidRDefault="00D32A28" w:rsidP="002B341F">
      <w:pPr>
        <w:pStyle w:val="ListParagraph"/>
        <w:numPr>
          <w:ilvl w:val="0"/>
          <w:numId w:val="41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保留哪些目标？</w:t>
      </w:r>
    </w:p>
    <w:p w14:paraId="1D98897A" w14:textId="77777777" w:rsidR="00DD7433" w:rsidRPr="002B341F" w:rsidRDefault="00D32A28" w:rsidP="002B341F">
      <w:pPr>
        <w:pStyle w:val="ListParagraph"/>
        <w:numPr>
          <w:ilvl w:val="0"/>
          <w:numId w:val="41"/>
        </w:numPr>
        <w:spacing w:before="60" w:after="0"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改变哪些目标？</w:t>
      </w:r>
    </w:p>
    <w:p w14:paraId="7FDECEA7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在将来是否还需要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的援助？</w:t>
      </w:r>
    </w:p>
    <w:p w14:paraId="21AAEBDC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是否想要改变您的部分或全部资金的管理方式？</w:t>
      </w:r>
    </w:p>
    <w:p w14:paraId="35270EE5" w14:textId="77777777" w:rsidR="00DD7433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是否需要更多援助来帮助您自理？</w:t>
      </w:r>
    </w:p>
    <w:p w14:paraId="367334F8" w14:textId="77777777" w:rsidR="0043164A" w:rsidRPr="002B341F" w:rsidRDefault="00D32A28" w:rsidP="002B341F">
      <w:pPr>
        <w:spacing w:before="60" w:after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在家中得到的援助是否能够满足您的需求？</w:t>
      </w:r>
    </w:p>
    <w:p w14:paraId="7CC3D66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您的辅助科技是否：</w:t>
      </w:r>
    </w:p>
    <w:p w14:paraId="0004EBC3" w14:textId="77777777" w:rsidR="00DD7433" w:rsidRPr="002B341F" w:rsidRDefault="00D32A28" w:rsidP="002B341F">
      <w:pPr>
        <w:pStyle w:val="ListParagraph"/>
        <w:numPr>
          <w:ilvl w:val="0"/>
          <w:numId w:val="4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已经很旧了？</w:t>
      </w:r>
    </w:p>
    <w:p w14:paraId="57D5501C" w14:textId="77777777" w:rsidR="00DD7433" w:rsidRPr="002B341F" w:rsidRDefault="00D32A28" w:rsidP="002B341F">
      <w:pPr>
        <w:pStyle w:val="ListParagraph"/>
        <w:numPr>
          <w:ilvl w:val="0"/>
          <w:numId w:val="4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需要更换了？</w:t>
      </w:r>
    </w:p>
    <w:p w14:paraId="2D6F2BD3" w14:textId="77777777" w:rsidR="00DD7433" w:rsidRPr="002B341F" w:rsidRDefault="00D32A28" w:rsidP="002B341F">
      <w:pPr>
        <w:pStyle w:val="ListParagraph"/>
        <w:numPr>
          <w:ilvl w:val="0"/>
          <w:numId w:val="42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不再需要了？</w:t>
      </w:r>
    </w:p>
    <w:p w14:paraId="1CF10357" w14:textId="77777777" w:rsidR="004C4ACC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时可以讨论什么？</w:t>
      </w:r>
    </w:p>
    <w:p w14:paraId="6519D13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以下列出了一些问题，可以让您思考一下。</w:t>
      </w:r>
    </w:p>
    <w:p w14:paraId="2A7CC03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时，您对问题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作出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回答会对您有帮助。</w:t>
      </w:r>
    </w:p>
    <w:p w14:paraId="0EE6DA8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将回答写在预留的方框里。</w:t>
      </w:r>
    </w:p>
    <w:p w14:paraId="4959E04E" w14:textId="77777777" w:rsidR="00FF5712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需要思考的问题</w:t>
      </w:r>
    </w:p>
    <w:p w14:paraId="17FEEED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计划中哪些方面很有用？</w:t>
      </w:r>
    </w:p>
    <w:p w14:paraId="2A1CCA0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这包括您正在努力实现的任何目标。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EA5472" w:rsidRPr="002B341F" w14:paraId="60AD630D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D7E486E" w14:textId="77777777" w:rsidR="00FF5712" w:rsidRPr="002B341F" w:rsidRDefault="00FF5712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76BDC150" w14:textId="77777777" w:rsidR="00DD7433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计划中哪些方面不太有用？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EA5472" w:rsidRPr="002B341F" w14:paraId="76640037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68AE00DD" w14:textId="77777777" w:rsidR="00FF5712" w:rsidRPr="002B341F" w:rsidRDefault="00FF5712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75692754" w14:textId="77777777" w:rsidR="0043164A" w:rsidRPr="002B341F" w:rsidRDefault="00D32A28" w:rsidP="002B3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5E16AA57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您有哪些关于计划管理方式的问题？</w:t>
      </w:r>
    </w:p>
    <w:p w14:paraId="2691A9F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是否想要改变您的资金管理方式？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EA5472" w:rsidRPr="002B341F" w14:paraId="27E36ED3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D315054" w14:textId="77777777" w:rsidR="00FF5712" w:rsidRPr="002B341F" w:rsidRDefault="00FF5712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5B1F52FE" w14:textId="77777777" w:rsidR="00DD7433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是否有可以包括在下一个计划里的新目标？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EA5472" w:rsidRPr="002B341F" w14:paraId="652585EE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5BBFB8E8" w14:textId="77777777" w:rsidR="00FF5712" w:rsidRPr="002B341F" w:rsidRDefault="00FF5712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6B8FD9A5" w14:textId="77777777" w:rsidR="00DD7433" w:rsidRPr="002B341F" w:rsidRDefault="00D32A28" w:rsidP="002B341F">
      <w:pPr>
        <w:spacing w:before="240"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笔记和其他问题：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EA5472" w:rsidRPr="002B341F" w14:paraId="1BA3DCFE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089D7526" w14:textId="77777777" w:rsidR="00FF5712" w:rsidRPr="002B341F" w:rsidRDefault="00FF5712" w:rsidP="002B341F">
            <w:pPr>
              <w:spacing w:line="312" w:lineRule="auto"/>
              <w:rPr>
                <w:rFonts w:asciiTheme="minorBidi" w:eastAsia="DengXian" w:hAnsiTheme="minorBidi" w:cstheme="minorBidi"/>
                <w:lang w:eastAsia="zh-CN"/>
              </w:rPr>
            </w:pPr>
          </w:p>
        </w:tc>
      </w:tr>
    </w:tbl>
    <w:p w14:paraId="7861B9DD" w14:textId="77777777" w:rsidR="00CC7F71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val="en-US" w:eastAsia="zh-CN"/>
        </w:rPr>
      </w:pPr>
      <w:r w:rsidRPr="002B341F">
        <w:rPr>
          <w:rFonts w:asciiTheme="minorBidi" w:eastAsia="DengXian" w:hAnsiTheme="minorBidi" w:cstheme="minorBidi" w:hint="eastAsia"/>
          <w:lang w:val="en-US" w:eastAsia="zh-CN"/>
        </w:rPr>
        <w:br w:type="page"/>
      </w:r>
    </w:p>
    <w:p w14:paraId="582438F6" w14:textId="77777777" w:rsidR="0098649D" w:rsidRPr="002B341F" w:rsidRDefault="00D32A28" w:rsidP="002B341F">
      <w:pPr>
        <w:pStyle w:val="Heading4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下一步是什么？</w:t>
      </w:r>
    </w:p>
    <w:p w14:paraId="00AA21F1" w14:textId="77777777" w:rsidR="0098649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用您的计划和资金来帮助您实现您的目标。</w:t>
      </w:r>
    </w:p>
    <w:p w14:paraId="19E4D599" w14:textId="77777777" w:rsidR="0098649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登录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proofErr w:type="spellStart"/>
      <w:r w:rsidRPr="002B341F">
        <w:rPr>
          <w:rFonts w:asciiTheme="minorBidi" w:eastAsia="DengXian" w:hAnsiTheme="minorBidi" w:cstheme="minorBidi" w:hint="eastAsia"/>
          <w:lang w:eastAsia="zh-CN"/>
        </w:rPr>
        <w:t>myplace</w:t>
      </w:r>
      <w:proofErr w:type="spellEnd"/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Fonts w:asciiTheme="minorBidi" w:eastAsia="DengXian" w:hAnsiTheme="minorBidi" w:cstheme="minorBidi" w:hint="eastAsia"/>
          <w:lang w:eastAsia="zh-CN"/>
        </w:rPr>
        <w:t>门户或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应用程序来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查看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。</w:t>
      </w:r>
    </w:p>
    <w:p w14:paraId="7AE30727" w14:textId="77777777" w:rsidR="0098649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val="en-GB"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的当地协调员、童年早期干预合作伙伴或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A </w:t>
      </w:r>
      <w:r w:rsidRPr="002B341F">
        <w:rPr>
          <w:rFonts w:asciiTheme="minorBidi" w:eastAsia="DengXian" w:hAnsiTheme="minorBidi" w:cstheme="minorBidi" w:hint="eastAsia"/>
          <w:lang w:eastAsia="zh-CN"/>
        </w:rPr>
        <w:t>计划员可以帮助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您确保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计划符合您的需求。</w:t>
      </w:r>
    </w:p>
    <w:p w14:paraId="72964DD3" w14:textId="77777777" w:rsidR="00CC7F71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color w:val="6B2976"/>
          <w:sz w:val="40"/>
          <w:szCs w:val="26"/>
          <w:lang w:val="x-none"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会在需要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时与您联系。</w:t>
      </w:r>
      <w:r w:rsidRPr="002B341F">
        <w:rPr>
          <w:rFonts w:asciiTheme="minorBidi" w:eastAsia="DengXian" w:hAnsiTheme="minorBidi" w:cstheme="minorBidi" w:hint="eastAsia"/>
          <w:lang w:eastAsia="zh-CN"/>
        </w:rPr>
        <w:br w:type="page"/>
      </w:r>
    </w:p>
    <w:p w14:paraId="0B349A68" w14:textId="77777777" w:rsidR="00493D5D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27" w:name="_Toc256000012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更多信息</w:t>
      </w:r>
      <w:bookmarkEnd w:id="120"/>
      <w:bookmarkEnd w:id="121"/>
      <w:bookmarkEnd w:id="127"/>
    </w:p>
    <w:p w14:paraId="7C1439E8" w14:textId="77777777" w:rsidR="00DD7433" w:rsidRPr="002B341F" w:rsidRDefault="00D32A28" w:rsidP="002B341F">
      <w:pPr>
        <w:spacing w:line="312" w:lineRule="auto"/>
        <w:rPr>
          <w:rStyle w:val="Hyperlink"/>
          <w:rFonts w:asciiTheme="minorBidi" w:eastAsia="DengXian" w:hAnsiTheme="minorBidi" w:cstheme="minorBidi"/>
          <w:b w:val="0"/>
          <w:color w:val="auto"/>
          <w:lang w:eastAsia="zh-CN"/>
        </w:rPr>
      </w:pPr>
      <w:bookmarkStart w:id="128" w:name="_Hlk107297819"/>
      <w:r w:rsidRPr="002B341F">
        <w:rPr>
          <w:rFonts w:asciiTheme="minorBidi" w:eastAsia="DengXian" w:hAnsiTheme="minorBidi" w:cstheme="minorBidi" w:hint="eastAsia"/>
          <w:lang w:eastAsia="zh-CN"/>
        </w:rPr>
        <w:t>如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需关于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本手册的更多信息，您可以联系我们。</w:t>
      </w:r>
    </w:p>
    <w:p w14:paraId="2EFE66FA" w14:textId="77777777" w:rsidR="00DD7433" w:rsidRPr="002B341F" w:rsidRDefault="00D32A28" w:rsidP="002B341F">
      <w:pPr>
        <w:spacing w:line="312" w:lineRule="auto"/>
        <w:rPr>
          <w:rStyle w:val="Hyperlink"/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访问我们的网站。</w:t>
      </w:r>
      <w:r w:rsidRPr="002B341F">
        <w:rPr>
          <w:rFonts w:asciiTheme="minorBidi" w:eastAsia="DengXian" w:hAnsiTheme="minorBidi" w:cstheme="minorBidi" w:hint="eastAsia"/>
          <w:lang w:eastAsia="zh-CN"/>
        </w:rPr>
        <w:br/>
      </w:r>
      <w:hyperlink r:id="rId9" w:history="1">
        <w:r w:rsidRPr="002B341F">
          <w:rPr>
            <w:rStyle w:val="Hyperlink"/>
            <w:rFonts w:asciiTheme="minorBidi" w:eastAsia="DengXian" w:hAnsiTheme="minorBidi" w:cstheme="minorBidi" w:hint="eastAsia"/>
            <w:lang w:eastAsia="zh-CN"/>
          </w:rPr>
          <w:t>www.ndis.gov.au</w:t>
        </w:r>
      </w:hyperlink>
    </w:p>
    <w:p w14:paraId="70C15BA9" w14:textId="77777777" w:rsidR="00DD7433" w:rsidRPr="002B341F" w:rsidRDefault="00D32A28" w:rsidP="002B341F">
      <w:pPr>
        <w:spacing w:line="312" w:lineRule="auto"/>
        <w:rPr>
          <w:rStyle w:val="Hyperlink"/>
          <w:rFonts w:asciiTheme="minorBidi" w:eastAsia="DengXian" w:hAnsiTheme="minorBidi" w:cstheme="minorBidi"/>
          <w:b w:val="0"/>
          <w:color w:val="auto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打电话与我们联系。</w:t>
      </w:r>
      <w:r w:rsidRPr="002B341F">
        <w:rPr>
          <w:rFonts w:asciiTheme="minorBidi" w:eastAsia="DengXian" w:hAnsiTheme="minorBidi" w:cstheme="minorBidi" w:hint="eastAsia"/>
          <w:lang w:eastAsia="zh-CN"/>
        </w:rPr>
        <w:br/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1800 800 110</w:t>
      </w:r>
    </w:p>
    <w:p w14:paraId="44E6503D" w14:textId="4BF0E84F" w:rsidR="00DD7433" w:rsidRPr="002B341F" w:rsidRDefault="00D32A28" w:rsidP="002B341F">
      <w:pPr>
        <w:spacing w:line="312" w:lineRule="auto"/>
        <w:rPr>
          <w:rStyle w:val="Hyperlink"/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关注我们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Facebook </w:t>
      </w:r>
      <w:r w:rsidRPr="002B341F">
        <w:rPr>
          <w:rFonts w:asciiTheme="minorBidi" w:eastAsia="DengXian" w:hAnsiTheme="minorBidi" w:cstheme="minorBidi" w:hint="eastAsia"/>
          <w:lang w:eastAsia="zh-CN"/>
        </w:rPr>
        <w:t>账号。</w:t>
      </w:r>
      <w:r w:rsidRPr="002B341F">
        <w:rPr>
          <w:rFonts w:asciiTheme="minorBidi" w:eastAsia="DengXian" w:hAnsiTheme="minorBidi" w:cstheme="minorBidi" w:hint="eastAsia"/>
          <w:lang w:eastAsia="zh-CN"/>
        </w:rPr>
        <w:br/>
      </w:r>
      <w:hyperlink r:id="rId10" w:history="1">
        <w:r w:rsidRPr="002B341F">
          <w:rPr>
            <w:rStyle w:val="Hyperlink"/>
            <w:rFonts w:asciiTheme="minorBidi" w:eastAsia="DengXian" w:hAnsiTheme="minorBidi" w:cstheme="minorBidi" w:hint="eastAsia"/>
            <w:lang w:eastAsia="zh-CN"/>
          </w:rPr>
          <w:t>www.facebook.com/NDISAus</w:t>
        </w:r>
      </w:hyperlink>
    </w:p>
    <w:p w14:paraId="52A11916" w14:textId="77777777" w:rsidR="00DD7433" w:rsidRPr="002B341F" w:rsidRDefault="00D32A28" w:rsidP="002B341F">
      <w:pPr>
        <w:spacing w:line="312" w:lineRule="auto"/>
        <w:rPr>
          <w:rStyle w:val="Hyperlink"/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您可以关注我们的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Twitter </w:t>
      </w:r>
      <w:r w:rsidRPr="002B341F">
        <w:rPr>
          <w:rFonts w:asciiTheme="minorBidi" w:eastAsia="DengXian" w:hAnsiTheme="minorBidi" w:cstheme="minorBidi" w:hint="eastAsia"/>
          <w:lang w:eastAsia="zh-CN"/>
        </w:rPr>
        <w:t>账号。</w:t>
      </w:r>
      <w:r w:rsidRPr="002B341F">
        <w:rPr>
          <w:rFonts w:asciiTheme="minorBidi" w:eastAsia="DengXian" w:hAnsiTheme="minorBidi" w:cstheme="minorBidi" w:hint="eastAsia"/>
          <w:lang w:eastAsia="zh-CN"/>
        </w:rPr>
        <w:br/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@NDIS</w:t>
      </w:r>
    </w:p>
    <w:bookmarkEnd w:id="128"/>
    <w:p w14:paraId="094C5489" w14:textId="77777777" w:rsidR="00CD310C" w:rsidRPr="002B341F" w:rsidRDefault="00D32A28" w:rsidP="002B341F">
      <w:pPr>
        <w:pStyle w:val="Heading3"/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可以帮助您与我们交流的服务</w:t>
      </w:r>
    </w:p>
    <w:p w14:paraId="5053C2B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29" w:name="_Hlk107297799"/>
      <w:r w:rsidRPr="002B341F">
        <w:rPr>
          <w:rFonts w:asciiTheme="minorBidi" w:eastAsia="DengXian" w:hAnsiTheme="minorBidi" w:cstheme="minorBidi" w:hint="eastAsia"/>
          <w:lang w:eastAsia="zh-CN"/>
        </w:rPr>
        <w:t>您可以通过我们网页顶部的网络聊天功能与我们进行在线交流。</w:t>
      </w:r>
      <w:r w:rsidRPr="002B341F">
        <w:rPr>
          <w:rFonts w:asciiTheme="minorBidi" w:eastAsia="DengXian" w:hAnsiTheme="minorBidi" w:cstheme="minorBidi" w:hint="eastAsia"/>
          <w:lang w:eastAsia="zh-CN"/>
        </w:rPr>
        <w:br/>
        <w:t xml:space="preserve"> </w:t>
      </w:r>
      <w:hyperlink r:id="rId11" w:history="1">
        <w:r w:rsidRPr="002B341F">
          <w:rPr>
            <w:rStyle w:val="Hyperlink"/>
            <w:rFonts w:asciiTheme="minorBidi" w:eastAsia="DengXian" w:hAnsiTheme="minorBidi" w:cstheme="minorBidi" w:hint="eastAsia"/>
            <w:lang w:eastAsia="zh-CN"/>
          </w:rPr>
          <w:t>www.ndis.gov.au</w:t>
        </w:r>
      </w:hyperlink>
    </w:p>
    <w:p w14:paraId="3860DF9C" w14:textId="130F5240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说除英语之外的其他语言，您可以打电话联系口笔译服务处（</w:t>
      </w:r>
      <w:r w:rsidRPr="002B341F">
        <w:rPr>
          <w:rFonts w:asciiTheme="minorBidi" w:eastAsia="DengXian" w:hAnsiTheme="minorBidi" w:cstheme="minorBidi" w:hint="eastAsia"/>
          <w:lang w:eastAsia="zh-CN"/>
        </w:rPr>
        <w:t>TIS</w:t>
      </w:r>
      <w:r w:rsidRPr="002B341F">
        <w:rPr>
          <w:rFonts w:asciiTheme="minorBidi" w:eastAsia="DengXian" w:hAnsiTheme="minorBidi" w:cstheme="minorBidi" w:hint="eastAsia"/>
          <w:lang w:eastAsia="zh-CN"/>
        </w:rPr>
        <w:t>）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</w:t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131 450</w:t>
      </w:r>
    </w:p>
    <w:p w14:paraId="776F3F4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如果您有言语或者听力障碍，</w:t>
      </w:r>
      <w:r w:rsidRPr="002B341F">
        <w:rPr>
          <w:rFonts w:ascii="Tahoma" w:eastAsia="DengXian" w:hAnsi="Tahoma" w:cs="Tahoma" w:hint="eastAsia"/>
          <w:lang w:eastAsia="zh-CN"/>
        </w:rPr>
        <w:t> </w:t>
      </w:r>
      <w:r w:rsidRPr="002B341F">
        <w:rPr>
          <w:rFonts w:asciiTheme="minorBidi" w:eastAsia="DengXian" w:hAnsiTheme="minorBidi" w:cstheme="minorBidi" w:hint="eastAsia"/>
          <w:lang w:eastAsia="zh-CN"/>
        </w:rPr>
        <w:t>您可以致电：</w:t>
      </w:r>
    </w:p>
    <w:p w14:paraId="01DC9929" w14:textId="77777777" w:rsidR="00DD7433" w:rsidRPr="002B341F" w:rsidRDefault="00D32A28" w:rsidP="002B341F">
      <w:pPr>
        <w:pStyle w:val="ListParagraph"/>
        <w:numPr>
          <w:ilvl w:val="0"/>
          <w:numId w:val="55"/>
        </w:numPr>
        <w:spacing w:line="312" w:lineRule="auto"/>
        <w:rPr>
          <w:rStyle w:val="Hyperlink"/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TTY</w:t>
      </w:r>
      <w:r w:rsidRPr="002B341F">
        <w:rPr>
          <w:rFonts w:asciiTheme="minorBidi" w:eastAsia="DengXian" w:hAnsiTheme="minorBidi" w:hint="eastAsia"/>
          <w:lang w:eastAsia="zh-CN"/>
        </w:rPr>
        <w:br/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1800 555 677</w:t>
      </w:r>
    </w:p>
    <w:p w14:paraId="06EC7D42" w14:textId="77777777" w:rsidR="00DD7433" w:rsidRPr="002B341F" w:rsidRDefault="00D32A28" w:rsidP="002B341F">
      <w:pPr>
        <w:pStyle w:val="ListParagraph"/>
        <w:numPr>
          <w:ilvl w:val="0"/>
          <w:numId w:val="55"/>
        </w:numPr>
        <w:spacing w:line="312" w:lineRule="auto"/>
        <w:rPr>
          <w:rStyle w:val="Hyperlink"/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旁听助讲（</w:t>
      </w:r>
      <w:r w:rsidRPr="002B341F">
        <w:rPr>
          <w:rFonts w:asciiTheme="minorBidi" w:eastAsia="DengXian" w:hAnsiTheme="minorBidi" w:hint="eastAsia"/>
          <w:lang w:eastAsia="zh-CN"/>
        </w:rPr>
        <w:t>Speak and Listen</w:t>
      </w:r>
      <w:r w:rsidRPr="002B341F">
        <w:rPr>
          <w:rFonts w:asciiTheme="minorBidi" w:eastAsia="DengXian" w:hAnsiTheme="minorBidi" w:hint="eastAsia"/>
          <w:lang w:eastAsia="zh-CN"/>
        </w:rPr>
        <w:t>）</w:t>
      </w:r>
      <w:r w:rsidRPr="002B341F">
        <w:rPr>
          <w:rFonts w:asciiTheme="minorBidi" w:eastAsia="DengXian" w:hAnsiTheme="minorBidi" w:hint="eastAsia"/>
          <w:lang w:eastAsia="zh-CN"/>
        </w:rPr>
        <w:br/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1800 555 727</w:t>
      </w:r>
    </w:p>
    <w:p w14:paraId="398E0BC5" w14:textId="77777777" w:rsidR="0043164A" w:rsidRPr="002B341F" w:rsidRDefault="00D32A28" w:rsidP="002B341F">
      <w:pPr>
        <w:pStyle w:val="ListParagraph"/>
        <w:numPr>
          <w:ilvl w:val="0"/>
          <w:numId w:val="55"/>
        </w:numPr>
        <w:spacing w:line="312" w:lineRule="auto"/>
        <w:rPr>
          <w:rStyle w:val="Hyperlink"/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全国中继服务</w:t>
      </w:r>
      <w:r w:rsidRPr="002B341F">
        <w:rPr>
          <w:rFonts w:asciiTheme="minorBidi" w:eastAsia="DengXian" w:hAnsiTheme="minorBidi" w:hint="eastAsia"/>
          <w:lang w:eastAsia="zh-CN"/>
        </w:rPr>
        <w:br/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t>133 677</w:t>
      </w: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br/>
      </w:r>
      <w:hyperlink r:id="rId12" w:history="1">
        <w:r w:rsidRPr="002B341F">
          <w:rPr>
            <w:rStyle w:val="Hyperlink"/>
            <w:rFonts w:asciiTheme="minorBidi" w:eastAsia="DengXian" w:hAnsiTheme="minorBidi" w:cstheme="minorBidi" w:hint="eastAsia"/>
            <w:lang w:eastAsia="zh-CN"/>
          </w:rPr>
          <w:t>www.relayservice.gov.au</w:t>
        </w:r>
      </w:hyperlink>
    </w:p>
    <w:p w14:paraId="19665748" w14:textId="77777777" w:rsidR="0043164A" w:rsidRPr="002B341F" w:rsidRDefault="00D32A28" w:rsidP="002B3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312" w:lineRule="auto"/>
        <w:rPr>
          <w:rStyle w:val="Hyperlink"/>
          <w:rFonts w:asciiTheme="minorBidi" w:eastAsia="DengXian" w:hAnsiTheme="minorBidi" w:cstheme="minorBidi"/>
          <w:lang w:eastAsia="zh-CN"/>
        </w:rPr>
      </w:pPr>
      <w:r w:rsidRPr="002B341F">
        <w:rPr>
          <w:rStyle w:val="Hyperlink"/>
          <w:rFonts w:asciiTheme="minorBidi" w:eastAsia="DengXian" w:hAnsiTheme="minorBidi" w:cstheme="minorBidi" w:hint="eastAsia"/>
          <w:lang w:eastAsia="zh-CN"/>
        </w:rPr>
        <w:br w:type="page"/>
      </w:r>
    </w:p>
    <w:p w14:paraId="062F1DBB" w14:textId="77777777" w:rsidR="008928D5" w:rsidRPr="002B341F" w:rsidRDefault="00D32A28" w:rsidP="002B341F">
      <w:pPr>
        <w:pStyle w:val="Heading2"/>
        <w:spacing w:line="312" w:lineRule="auto"/>
        <w:rPr>
          <w:rFonts w:asciiTheme="minorBidi" w:eastAsia="DengXian" w:hAnsiTheme="minorBidi" w:cstheme="minorBidi"/>
          <w:lang w:eastAsia="zh-CN"/>
        </w:rPr>
      </w:pPr>
      <w:bookmarkStart w:id="130" w:name="_Toc256000013"/>
      <w:bookmarkEnd w:id="129"/>
      <w:r w:rsidRPr="002B341F">
        <w:rPr>
          <w:rFonts w:asciiTheme="minorBidi" w:eastAsia="DengXian" w:hAnsiTheme="minorBidi" w:cstheme="minorBidi" w:hint="eastAsia"/>
          <w:lang w:eastAsia="zh-CN"/>
        </w:rPr>
        <w:lastRenderedPageBreak/>
        <w:t>词汇表</w:t>
      </w:r>
      <w:bookmarkEnd w:id="130"/>
    </w:p>
    <w:p w14:paraId="589447BA" w14:textId="77777777" w:rsidR="0028156F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该词汇表解释了本文中</w:t>
      </w:r>
      <w:r w:rsidRPr="002B341F">
        <w:rPr>
          <w:rStyle w:val="Strong"/>
          <w:rFonts w:asciiTheme="minorBidi" w:eastAsia="DengXian" w:hAnsiTheme="minorBidi" w:cstheme="minorBidi" w:hint="eastAsia"/>
          <w:b w:val="0"/>
          <w:bCs w:val="0"/>
          <w:color w:val="000000" w:themeColor="text1"/>
          <w:lang w:eastAsia="zh-CN"/>
        </w:rPr>
        <w:t>粗体字</w:t>
      </w:r>
      <w:r w:rsidRPr="002B341F">
        <w:rPr>
          <w:rFonts w:asciiTheme="minorBidi" w:eastAsia="DengXian" w:hAnsiTheme="minorBidi" w:cstheme="minorBidi" w:hint="eastAsia"/>
          <w:lang w:eastAsia="zh-CN"/>
        </w:rPr>
        <w:t>的意思。</w:t>
      </w:r>
    </w:p>
    <w:p w14:paraId="4B909EA2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行政上诉仲裁庭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AAT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0622948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 xml:space="preserve">AAT </w:t>
      </w:r>
      <w:r w:rsidRPr="002B341F">
        <w:rPr>
          <w:rFonts w:asciiTheme="minorBidi" w:eastAsia="DengXian" w:hAnsiTheme="minorBidi" w:cstheme="minorBidi" w:hint="eastAsia"/>
          <w:lang w:eastAsia="zh-CN"/>
        </w:rPr>
        <w:t>可以复审政府的决定。</w:t>
      </w:r>
    </w:p>
    <w:p w14:paraId="77A9CE0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辅助科技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Assistive technology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4852809E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辅助科技可以：</w:t>
      </w:r>
    </w:p>
    <w:p w14:paraId="201D1AB9" w14:textId="77777777" w:rsidR="00DD7433" w:rsidRPr="002B341F" w:rsidRDefault="00D32A28" w:rsidP="002B341F">
      <w:pPr>
        <w:pStyle w:val="ListParagraph"/>
        <w:numPr>
          <w:ilvl w:val="0"/>
          <w:numId w:val="1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使做事情更容易</w:t>
      </w:r>
    </w:p>
    <w:p w14:paraId="1796DF36" w14:textId="77777777" w:rsidR="00DD7433" w:rsidRPr="002B341F" w:rsidRDefault="00D32A28" w:rsidP="002B341F">
      <w:pPr>
        <w:pStyle w:val="ListParagraph"/>
        <w:numPr>
          <w:ilvl w:val="0"/>
          <w:numId w:val="17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确保您的安全。</w:t>
      </w:r>
    </w:p>
    <w:p w14:paraId="11FDD058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辅助科技可以是：</w:t>
      </w:r>
    </w:p>
    <w:p w14:paraId="512E7C83" w14:textId="77777777" w:rsidR="00DD7433" w:rsidRPr="002B341F" w:rsidRDefault="00D32A28" w:rsidP="002B341F">
      <w:pPr>
        <w:pStyle w:val="ListParagraph"/>
        <w:numPr>
          <w:ilvl w:val="0"/>
          <w:numId w:val="18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辅助设备或器械</w:t>
      </w:r>
    </w:p>
    <w:p w14:paraId="7F6B7E6F" w14:textId="77777777" w:rsidR="00DD7433" w:rsidRPr="002B341F" w:rsidRDefault="00D32A28" w:rsidP="002B341F">
      <w:pPr>
        <w:pStyle w:val="ListParagraph"/>
        <w:numPr>
          <w:ilvl w:val="0"/>
          <w:numId w:val="18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可以使用的系统。</w:t>
      </w:r>
    </w:p>
    <w:p w14:paraId="59DE6827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同意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Consent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444E7583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向我们传达同意就意味着您说我们可以做哪些事。</w:t>
      </w:r>
    </w:p>
    <w:p w14:paraId="10FEF829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资金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Funding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20830102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资金是指政府的拨款，用来支付援助服务的费用。</w:t>
      </w:r>
    </w:p>
    <w:p w14:paraId="5CCA6179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内部复审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Internal review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5B0A3E3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在内部复审时，我们会查看一下您的计划，看看：</w:t>
      </w:r>
    </w:p>
    <w:p w14:paraId="3300B279" w14:textId="77777777" w:rsidR="00DD7433" w:rsidRPr="002B341F" w:rsidRDefault="00D32A28" w:rsidP="002B341F">
      <w:pPr>
        <w:pStyle w:val="ListParagraph"/>
        <w:numPr>
          <w:ilvl w:val="0"/>
          <w:numId w:val="14"/>
        </w:numPr>
        <w:spacing w:line="312" w:lineRule="auto"/>
        <w:rPr>
          <w:rFonts w:asciiTheme="minorBidi" w:eastAsia="DengXian" w:hAnsiTheme="minorBidi"/>
          <w:b/>
          <w:bCs/>
          <w:color w:val="6B2976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哪些方面做的不错</w:t>
      </w:r>
    </w:p>
    <w:p w14:paraId="3CCB892D" w14:textId="77777777" w:rsidR="0098649D" w:rsidRPr="002B341F" w:rsidRDefault="00D32A28" w:rsidP="002B341F">
      <w:pPr>
        <w:pStyle w:val="ListParagraph"/>
        <w:numPr>
          <w:ilvl w:val="0"/>
          <w:numId w:val="14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哪些方面可以改进。</w:t>
      </w:r>
    </w:p>
    <w:p w14:paraId="675A462E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b w:val="0"/>
          <w:bCs w:val="0"/>
          <w:color w:val="auto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口译员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Interpreter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0D4353D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口译员是一位：</w:t>
      </w:r>
    </w:p>
    <w:p w14:paraId="6AF32B20" w14:textId="77777777" w:rsidR="00DD7433" w:rsidRPr="002B341F" w:rsidRDefault="00D32A28" w:rsidP="002B341F">
      <w:pPr>
        <w:pStyle w:val="ListParagraph"/>
        <w:numPr>
          <w:ilvl w:val="0"/>
          <w:numId w:val="10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会说中文</w:t>
      </w:r>
    </w:p>
    <w:p w14:paraId="0DCA5F4B" w14:textId="77777777" w:rsidR="00DD7433" w:rsidRPr="002B341F" w:rsidRDefault="00D32A28" w:rsidP="002B341F">
      <w:pPr>
        <w:pStyle w:val="ListParagraph"/>
        <w:numPr>
          <w:ilvl w:val="0"/>
          <w:numId w:val="10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能帮助您理解别人在说什么的人。</w:t>
      </w:r>
    </w:p>
    <w:p w14:paraId="27B66CAE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lastRenderedPageBreak/>
        <w:t>发票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Invoice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1C741E0A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发票是一份包含以下信息的文件：</w:t>
      </w:r>
    </w:p>
    <w:p w14:paraId="2DB11C68" w14:textId="77777777" w:rsidR="00DD7433" w:rsidRPr="002B341F" w:rsidRDefault="00D32A28" w:rsidP="002B341F">
      <w:pPr>
        <w:pStyle w:val="ListParagraph"/>
        <w:numPr>
          <w:ilvl w:val="0"/>
          <w:numId w:val="3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等待付款的服务清单</w:t>
      </w:r>
    </w:p>
    <w:p w14:paraId="7E9B9326" w14:textId="77777777" w:rsidR="00DD7433" w:rsidRPr="002B341F" w:rsidRDefault="00D32A28" w:rsidP="002B341F">
      <w:pPr>
        <w:pStyle w:val="ListParagraph"/>
        <w:numPr>
          <w:ilvl w:val="0"/>
          <w:numId w:val="33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需要支付的费用。</w:t>
      </w:r>
    </w:p>
    <w:p w14:paraId="3169230C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 xml:space="preserve">NDIS 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质量保障委员会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NDIS Quality and Safeguard Commission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，简称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委员会）</w:t>
      </w:r>
    </w:p>
    <w:p w14:paraId="29726225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 xml:space="preserve">NDIS </w:t>
      </w:r>
      <w:r w:rsidRPr="002B341F">
        <w:rPr>
          <w:rFonts w:asciiTheme="minorBidi" w:eastAsia="DengXian" w:hAnsiTheme="minorBidi" w:cstheme="minorBidi" w:hint="eastAsia"/>
          <w:lang w:eastAsia="zh-CN"/>
        </w:rPr>
        <w:t>质量保障委员确保参与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的残障人士：</w:t>
      </w:r>
    </w:p>
    <w:p w14:paraId="242BF6AA" w14:textId="77777777" w:rsidR="00DD7433" w:rsidRPr="002B341F" w:rsidRDefault="00D32A28" w:rsidP="002B341F">
      <w:pPr>
        <w:pStyle w:val="ListParagraph"/>
        <w:numPr>
          <w:ilvl w:val="0"/>
          <w:numId w:val="2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是安全的</w:t>
      </w:r>
    </w:p>
    <w:p w14:paraId="45A2ADB3" w14:textId="77777777" w:rsidR="00DD7433" w:rsidRPr="002B341F" w:rsidRDefault="00D32A28" w:rsidP="002B341F">
      <w:pPr>
        <w:pStyle w:val="ListParagraph"/>
        <w:numPr>
          <w:ilvl w:val="0"/>
          <w:numId w:val="25"/>
        </w:numPr>
        <w:spacing w:line="312" w:lineRule="auto"/>
        <w:rPr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可以获得良好的服务。</w:t>
      </w:r>
    </w:p>
    <w:p w14:paraId="0CEE92FB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重新评估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Reassess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378970B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当我们重新</w:t>
      </w:r>
      <w:proofErr w:type="gramStart"/>
      <w:r w:rsidRPr="002B341F">
        <w:rPr>
          <w:rFonts w:asciiTheme="minorBidi" w:eastAsia="DengXian" w:hAnsiTheme="minorBidi" w:cstheme="minorBidi" w:hint="eastAsia"/>
          <w:lang w:eastAsia="zh-CN"/>
        </w:rPr>
        <w:t>评估您</w:t>
      </w:r>
      <w:proofErr w:type="gramEnd"/>
      <w:r w:rsidRPr="002B341F">
        <w:rPr>
          <w:rFonts w:asciiTheme="minorBidi" w:eastAsia="DengXian" w:hAnsiTheme="minorBidi" w:cstheme="minorBidi" w:hint="eastAsia"/>
          <w:lang w:eastAsia="zh-CN"/>
        </w:rPr>
        <w:t>的计划时，我们会检查一下看看哪里需要改变。</w:t>
      </w:r>
    </w:p>
    <w:p w14:paraId="2EB4F10C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注册服务提供者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Registered providers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6E901C6B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有些服务提供者被列入</w:t>
      </w:r>
      <w:r w:rsidRPr="002B341F">
        <w:rPr>
          <w:rFonts w:asciiTheme="minorBidi" w:eastAsia="DengXian" w:hAnsiTheme="minorBidi" w:cstheme="minorBidi" w:hint="eastAsia"/>
          <w:lang w:eastAsia="zh-CN"/>
        </w:rPr>
        <w:t xml:space="preserve"> NDIS </w:t>
      </w:r>
      <w:r w:rsidRPr="002B341F">
        <w:rPr>
          <w:rFonts w:asciiTheme="minorBidi" w:eastAsia="DengXian" w:hAnsiTheme="minorBidi" w:cstheme="minorBidi" w:hint="eastAsia"/>
          <w:lang w:eastAsia="zh-CN"/>
        </w:rPr>
        <w:t>委员会管理的名单里。</w:t>
      </w:r>
    </w:p>
    <w:p w14:paraId="299F2484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称他们为注册服务提供者。</w:t>
      </w:r>
    </w:p>
    <w:p w14:paraId="5948A84E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服务协议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Service agreement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536D95B2" w14:textId="77777777" w:rsidR="0098649D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协议是一份您和您的服务提供者之间的书面计划。</w:t>
      </w:r>
    </w:p>
    <w:p w14:paraId="2E14B3F1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服务预约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Service booking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6B47FC11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预约包括：</w:t>
      </w:r>
    </w:p>
    <w:p w14:paraId="439DF802" w14:textId="77777777" w:rsidR="00DD7433" w:rsidRPr="002B341F" w:rsidRDefault="00D32A28" w:rsidP="002B341F">
      <w:pPr>
        <w:pStyle w:val="ListParagraph"/>
        <w:numPr>
          <w:ilvl w:val="0"/>
          <w:numId w:val="46"/>
        </w:numPr>
        <w:spacing w:line="312" w:lineRule="auto"/>
        <w:rPr>
          <w:rStyle w:val="Strong"/>
          <w:rFonts w:asciiTheme="minorBidi" w:eastAsia="DengXian" w:hAnsiTheme="minorBidi"/>
          <w:b w:val="0"/>
          <w:bCs w:val="0"/>
          <w:color w:val="auto"/>
          <w:lang w:eastAsia="zh-CN"/>
        </w:rPr>
      </w:pPr>
      <w:proofErr w:type="gramStart"/>
      <w:r w:rsidRPr="002B341F">
        <w:rPr>
          <w:rFonts w:asciiTheme="minorBidi" w:eastAsia="DengXian" w:hAnsiTheme="minorBidi" w:hint="eastAsia"/>
          <w:lang w:eastAsia="zh-CN"/>
        </w:rPr>
        <w:t>您所得</w:t>
      </w:r>
      <w:proofErr w:type="gramEnd"/>
      <w:r w:rsidRPr="002B341F">
        <w:rPr>
          <w:rFonts w:asciiTheme="minorBidi" w:eastAsia="DengXian" w:hAnsiTheme="minorBidi" w:hint="eastAsia"/>
          <w:lang w:eastAsia="zh-CN"/>
        </w:rPr>
        <w:t>服务的类别</w:t>
      </w:r>
    </w:p>
    <w:p w14:paraId="1E404ADB" w14:textId="77777777" w:rsidR="00DD7433" w:rsidRPr="002B341F" w:rsidRDefault="00D32A28" w:rsidP="002B341F">
      <w:pPr>
        <w:pStyle w:val="ListParagraph"/>
        <w:numPr>
          <w:ilvl w:val="0"/>
          <w:numId w:val="46"/>
        </w:numPr>
        <w:spacing w:line="312" w:lineRule="auto"/>
        <w:rPr>
          <w:rStyle w:val="Strong"/>
          <w:rFonts w:asciiTheme="minorBidi" w:eastAsia="DengXian" w:hAnsiTheme="minorBidi"/>
          <w:b w:val="0"/>
          <w:bCs w:val="0"/>
          <w:color w:val="auto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预约时长</w:t>
      </w:r>
    </w:p>
    <w:p w14:paraId="23847D24" w14:textId="77777777" w:rsidR="00DD7433" w:rsidRPr="002B341F" w:rsidRDefault="00D32A28" w:rsidP="002B341F">
      <w:pPr>
        <w:pStyle w:val="ListParagraph"/>
        <w:numPr>
          <w:ilvl w:val="0"/>
          <w:numId w:val="53"/>
        </w:numPr>
        <w:spacing w:line="312" w:lineRule="auto"/>
        <w:rPr>
          <w:rStyle w:val="Strong"/>
          <w:rFonts w:asciiTheme="minorBidi" w:eastAsia="DengXian" w:hAnsiTheme="minorBidi"/>
          <w:lang w:eastAsia="zh-CN"/>
        </w:rPr>
      </w:pPr>
      <w:r w:rsidRPr="002B341F">
        <w:rPr>
          <w:rFonts w:asciiTheme="minorBidi" w:eastAsia="DengXian" w:hAnsiTheme="minorBidi" w:hint="eastAsia"/>
          <w:lang w:eastAsia="zh-CN"/>
        </w:rPr>
        <w:t>服务费用。</w:t>
      </w:r>
    </w:p>
    <w:p w14:paraId="2CC18FCB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服务提供者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Service provider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18B61DB0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服务提供者通过提供服务来为他人提供援助。</w:t>
      </w:r>
    </w:p>
    <w:p w14:paraId="1D9DB298" w14:textId="77777777" w:rsidR="00DD7433" w:rsidRPr="002B341F" w:rsidRDefault="00D32A28" w:rsidP="002B341F">
      <w:pPr>
        <w:spacing w:line="312" w:lineRule="auto"/>
        <w:rPr>
          <w:rStyle w:val="Strong"/>
          <w:rFonts w:asciiTheme="minorBidi" w:eastAsia="DengXian" w:hAnsiTheme="minorBidi" w:cstheme="minorBidi"/>
          <w:lang w:eastAsia="zh-CN"/>
        </w:rPr>
      </w:pP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lastRenderedPageBreak/>
        <w:t>援助预算（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Support budget</w:t>
      </w:r>
      <w:r w:rsidRPr="002B341F">
        <w:rPr>
          <w:rStyle w:val="Strong"/>
          <w:rFonts w:asciiTheme="minorBidi" w:eastAsia="DengXian" w:hAnsiTheme="minorBidi" w:cstheme="minorBidi" w:hint="eastAsia"/>
          <w:lang w:eastAsia="zh-CN"/>
        </w:rPr>
        <w:t>）</w:t>
      </w:r>
    </w:p>
    <w:p w14:paraId="45D939E6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会将资金分类，用来支付不同类型的援助服务。</w:t>
      </w:r>
    </w:p>
    <w:p w14:paraId="398F0DBD" w14:textId="77777777" w:rsidR="00DD7433" w:rsidRPr="002B341F" w:rsidRDefault="00D32A28" w:rsidP="002B341F">
      <w:pPr>
        <w:spacing w:line="312" w:lineRule="auto"/>
        <w:rPr>
          <w:rFonts w:asciiTheme="minorBidi" w:eastAsia="DengXian" w:hAnsiTheme="minorBidi" w:cstheme="minorBidi"/>
          <w:lang w:eastAsia="zh-CN"/>
        </w:rPr>
      </w:pPr>
      <w:r w:rsidRPr="002B341F">
        <w:rPr>
          <w:rFonts w:asciiTheme="minorBidi" w:eastAsia="DengXian" w:hAnsiTheme="minorBidi" w:cstheme="minorBidi" w:hint="eastAsia"/>
          <w:lang w:eastAsia="zh-CN"/>
        </w:rPr>
        <w:t>我们将此称为您的援助预算。</w:t>
      </w:r>
    </w:p>
    <w:p w14:paraId="400ED5B1" w14:textId="06A9C3F2" w:rsidR="00DD7433" w:rsidRPr="002B341F" w:rsidRDefault="00D32A28" w:rsidP="003D3C04">
      <w:pPr>
        <w:spacing w:before="11000" w:line="312" w:lineRule="auto"/>
        <w:rPr>
          <w:rFonts w:asciiTheme="minorBidi" w:eastAsia="DengXian" w:hAnsiTheme="minorBidi" w:cstheme="minorBidi"/>
          <w:sz w:val="24"/>
          <w:szCs w:val="24"/>
          <w:lang w:eastAsia="zh-CN"/>
        </w:rPr>
      </w:pPr>
      <w:r w:rsidRPr="002B341F">
        <w:rPr>
          <w:rFonts w:asciiTheme="minorBidi" w:eastAsia="DengXian" w:hAnsiTheme="minorBidi" w:cstheme="minorBidi" w:hint="eastAsia"/>
          <w:sz w:val="24"/>
          <w:szCs w:val="24"/>
          <w:lang w:eastAsia="zh-CN"/>
        </w:rPr>
        <w:t xml:space="preserve">Information Access Group </w:t>
      </w:r>
      <w:r w:rsidRPr="002B341F">
        <w:rPr>
          <w:rFonts w:asciiTheme="minorBidi" w:eastAsia="DengXian" w:hAnsiTheme="minorBidi" w:cstheme="minorBidi" w:hint="eastAsia"/>
          <w:sz w:val="24"/>
          <w:szCs w:val="24"/>
          <w:lang w:eastAsia="zh-CN"/>
        </w:rPr>
        <w:t>编写了这本仅有文字的</w:t>
      </w:r>
      <w:proofErr w:type="gramStart"/>
      <w:r w:rsidRPr="002B341F">
        <w:rPr>
          <w:rFonts w:asciiTheme="minorBidi" w:eastAsia="DengXian" w:hAnsiTheme="minorBidi" w:cstheme="minorBidi" w:hint="eastAsia"/>
          <w:sz w:val="24"/>
          <w:szCs w:val="24"/>
          <w:lang w:eastAsia="zh-CN"/>
        </w:rPr>
        <w:t>易读版</w:t>
      </w:r>
      <w:proofErr w:type="gramEnd"/>
      <w:r w:rsidRPr="002B341F">
        <w:rPr>
          <w:rFonts w:asciiTheme="minorBidi" w:eastAsia="DengXian" w:hAnsiTheme="minorBidi" w:cstheme="minorBidi" w:hint="eastAsia"/>
          <w:sz w:val="24"/>
          <w:szCs w:val="24"/>
          <w:lang w:eastAsia="zh-CN"/>
        </w:rPr>
        <w:t>文件。如需了解有关本文件的信息，</w:t>
      </w:r>
      <w:proofErr w:type="gramStart"/>
      <w:r w:rsidRPr="002B341F">
        <w:rPr>
          <w:rFonts w:asciiTheme="minorBidi" w:eastAsia="DengXian" w:hAnsiTheme="minorBidi" w:cstheme="minorBidi" w:hint="eastAsia"/>
          <w:sz w:val="24"/>
          <w:szCs w:val="24"/>
          <w:lang w:eastAsia="zh-CN"/>
        </w:rPr>
        <w:t>请访问</w:t>
      </w:r>
      <w:proofErr w:type="gramEnd"/>
      <w:hyperlink r:id="rId13" w:history="1">
        <w:r w:rsidRPr="002B341F">
          <w:rPr>
            <w:rStyle w:val="Hyperlink"/>
            <w:rFonts w:asciiTheme="minorBidi" w:eastAsia="DengXian" w:hAnsiTheme="minorBidi" w:cstheme="minorBidi" w:hint="eastAsia"/>
            <w:sz w:val="24"/>
            <w:szCs w:val="24"/>
            <w:lang w:eastAsia="zh-CN"/>
          </w:rPr>
          <w:t>www.informationaccessgroup.com</w:t>
        </w:r>
      </w:hyperlink>
      <w:r w:rsidR="003D3C04" w:rsidRPr="002B341F">
        <w:rPr>
          <w:rFonts w:asciiTheme="minorBidi" w:eastAsia="DengXian" w:hAnsiTheme="minorBidi" w:cstheme="minorBidi" w:hint="eastAsia"/>
          <w:sz w:val="24"/>
          <w:szCs w:val="24"/>
          <w:lang w:eastAsia="zh-CN"/>
        </w:rPr>
        <w:t>。</w:t>
      </w:r>
      <w:r w:rsidRPr="002B341F">
        <w:rPr>
          <w:rFonts w:asciiTheme="minorBidi" w:eastAsia="DengXian" w:hAnsiTheme="minorBidi" w:cstheme="minorBidi" w:hint="eastAsia"/>
          <w:sz w:val="24"/>
          <w:szCs w:val="24"/>
          <w:lang w:eastAsia="zh-CN"/>
        </w:rPr>
        <w:t>请说明项目编号为</w:t>
      </w:r>
      <w:r w:rsidRPr="002B341F">
        <w:rPr>
          <w:rFonts w:asciiTheme="minorBidi" w:eastAsia="DengXian" w:hAnsiTheme="minorBidi" w:cstheme="minorBidi" w:hint="eastAsia"/>
          <w:sz w:val="24"/>
          <w:szCs w:val="24"/>
          <w:lang w:eastAsia="zh-CN"/>
        </w:rPr>
        <w:t xml:space="preserve"> 4849</w:t>
      </w:r>
      <w:r w:rsidRPr="002B341F">
        <w:rPr>
          <w:rFonts w:asciiTheme="minorBidi" w:eastAsia="DengXian" w:hAnsiTheme="minorBidi" w:cstheme="minorBidi" w:hint="eastAsia"/>
          <w:sz w:val="24"/>
          <w:szCs w:val="24"/>
          <w:lang w:eastAsia="zh-CN"/>
        </w:rPr>
        <w:t>。</w:t>
      </w:r>
    </w:p>
    <w:bookmarkEnd w:id="107"/>
    <w:bookmarkEnd w:id="108"/>
    <w:p w14:paraId="1428AC76" w14:textId="34E64A9C" w:rsidR="006A3B43" w:rsidRPr="002B341F" w:rsidRDefault="009A7826" w:rsidP="009A7826">
      <w:pPr>
        <w:pStyle w:val="ProductCode"/>
        <w:spacing w:before="480" w:line="312" w:lineRule="auto"/>
        <w:rPr>
          <w:rFonts w:asciiTheme="minorBidi" w:eastAsia="DengXian" w:hAnsiTheme="minorBidi" w:cstheme="minorBidi"/>
          <w:b/>
          <w:bCs/>
          <w:color w:val="auto"/>
          <w:szCs w:val="24"/>
          <w:lang w:eastAsia="zh-CN"/>
        </w:rPr>
      </w:pPr>
      <w:r w:rsidRPr="00134C4B">
        <w:rPr>
          <w:rFonts w:ascii="Arial" w:eastAsia="Times New Roman" w:hAnsi="Arial" w:cs="Arial"/>
          <w:color w:val="222222"/>
          <w:szCs w:val="24"/>
          <w:lang w:eastAsia="zh-CN"/>
        </w:rPr>
        <w:t>DA0681 Chinese (simplified) (LOTE) Booklet: 3 Using your NDIS plan Oct 2022</w:t>
      </w:r>
    </w:p>
    <w:sectPr w:rsidR="006A3B43" w:rsidRPr="002B341F" w:rsidSect="00A5239D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69BEB" w14:textId="77777777" w:rsidR="00654832" w:rsidRDefault="00654832">
      <w:pPr>
        <w:spacing w:before="0" w:after="0" w:line="240" w:lineRule="auto"/>
      </w:pPr>
      <w:r>
        <w:separator/>
      </w:r>
    </w:p>
  </w:endnote>
  <w:endnote w:type="continuationSeparator" w:id="0">
    <w:p w14:paraId="5EE2B9B6" w14:textId="77777777" w:rsidR="00654832" w:rsidRDefault="0065483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9197988-6C66-46B3-AE89-D78B6B35F7F3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  <w:embedRegular r:id="rId2" w:subsetted="1" w:fontKey="{722DEE43-8255-4706-9962-86F8ED510B6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D2D0E719-7CB1-48BB-B5B6-97BAC6B1D3DC}"/>
    <w:embedBold r:id="rId4" w:fontKey="{85187E84-5889-400F-BEA5-2B7CE3DB7CBA}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5" w:subsetted="1" w:fontKey="{FC58575C-0EEE-436F-930B-F3EA168540E2}"/>
    <w:embedBold r:id="rId6" w:subsetted="1" w:fontKey="{5063BD9E-E5EF-45BF-9038-E274C967E897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7" w:fontKey="{CA99EB5B-B06F-43C8-8EE5-A6AF6618A9D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084D0BC5-8F69-4A84-BC7A-BD7E905710C1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6A066" w14:textId="54DE92AB" w:rsidR="00DD7433" w:rsidRPr="002B341F" w:rsidRDefault="00D32A28" w:rsidP="0043164A">
    <w:pPr>
      <w:pStyle w:val="Footer"/>
      <w:rPr>
        <w:rFonts w:eastAsia="DengXian"/>
        <w:color w:val="6B2976"/>
      </w:rPr>
    </w:pPr>
    <w:r w:rsidRPr="002B341F">
      <w:rPr>
        <w:rFonts w:ascii="SimSun" w:eastAsia="DengXian" w:hAnsi="SimSun" w:cs="SimSun"/>
        <w:color w:val="6B2976"/>
      </w:rPr>
      <w:t>第</w:t>
    </w:r>
    <w:r w:rsidRPr="002B341F">
      <w:rPr>
        <w:rFonts w:ascii="SimSun" w:eastAsia="DengXian" w:hAnsi="SimSun" w:cs="SimSun"/>
        <w:color w:val="6B2976"/>
      </w:rPr>
      <w:t xml:space="preserve"> </w:t>
    </w:r>
    <w:r w:rsidRPr="002B341F">
      <w:rPr>
        <w:rFonts w:asciiTheme="minorBidi" w:eastAsia="DengXian" w:hAnsiTheme="minorBidi" w:cstheme="minorBidi"/>
        <w:color w:val="6B2976"/>
      </w:rPr>
      <w:fldChar w:fldCharType="begin"/>
    </w:r>
    <w:r w:rsidRPr="002B341F">
      <w:rPr>
        <w:rFonts w:asciiTheme="minorBidi" w:eastAsia="DengXian" w:hAnsiTheme="minorBidi" w:cstheme="minorBidi"/>
        <w:color w:val="6B2976"/>
      </w:rPr>
      <w:instrText xml:space="preserve"> PAGE   \* MERGEFORMAT </w:instrText>
    </w:r>
    <w:r w:rsidRPr="002B341F">
      <w:rPr>
        <w:rFonts w:asciiTheme="minorBidi" w:eastAsia="DengXian" w:hAnsiTheme="minorBidi" w:cstheme="minorBidi"/>
        <w:color w:val="6B2976"/>
      </w:rPr>
      <w:fldChar w:fldCharType="separate"/>
    </w:r>
    <w:r w:rsidRPr="002B341F">
      <w:rPr>
        <w:rFonts w:asciiTheme="minorBidi" w:eastAsia="DengXian" w:hAnsiTheme="minorBidi" w:cstheme="minorBidi"/>
        <w:color w:val="6B2976"/>
      </w:rPr>
      <w:t>42</w:t>
    </w:r>
    <w:r w:rsidRPr="002B341F">
      <w:rPr>
        <w:rFonts w:asciiTheme="minorBidi" w:eastAsia="DengXian" w:hAnsiTheme="minorBidi" w:cstheme="minorBidi"/>
        <w:color w:val="6B2976"/>
      </w:rPr>
      <w:fldChar w:fldCharType="end"/>
    </w:r>
    <w:r w:rsidRPr="002B341F">
      <w:rPr>
        <w:rFonts w:ascii="SimSun" w:eastAsia="DengXian" w:hAnsi="SimSun" w:cs="SimSun"/>
        <w:color w:val="6B2976"/>
      </w:rPr>
      <w:t xml:space="preserve"> </w:t>
    </w:r>
    <w:r w:rsidRPr="002B341F">
      <w:rPr>
        <w:rFonts w:ascii="SimSun" w:eastAsia="DengXian" w:hAnsi="SimSun" w:cs="SimSun"/>
        <w:color w:val="6B2976"/>
      </w:rPr>
      <w:t>页，共</w:t>
    </w:r>
    <w:r w:rsidR="002B341F" w:rsidRPr="002B341F">
      <w:rPr>
        <w:rFonts w:ascii="SimSun" w:eastAsia="DengXian" w:hAnsi="SimSun" w:cs="SimSun" w:hint="eastAsia"/>
        <w:color w:val="6B2976"/>
      </w:rPr>
      <w:t xml:space="preserve"> </w:t>
    </w:r>
    <w:r w:rsidRPr="002B341F">
      <w:rPr>
        <w:rFonts w:asciiTheme="minorBidi" w:eastAsia="DengXian" w:hAnsiTheme="minorBidi" w:cstheme="minorBidi"/>
        <w:color w:val="6B2976"/>
      </w:rPr>
      <w:fldChar w:fldCharType="begin"/>
    </w:r>
    <w:r w:rsidRPr="002B341F">
      <w:rPr>
        <w:rFonts w:asciiTheme="minorBidi" w:eastAsia="DengXian" w:hAnsiTheme="minorBidi" w:cstheme="minorBidi"/>
        <w:color w:val="6B2976"/>
      </w:rPr>
      <w:instrText xml:space="preserve"> NUMPAGES  \* Arabic  \* MERGEFORMAT </w:instrText>
    </w:r>
    <w:r w:rsidRPr="002B341F">
      <w:rPr>
        <w:rFonts w:asciiTheme="minorBidi" w:eastAsia="DengXian" w:hAnsiTheme="minorBidi" w:cstheme="minorBidi"/>
        <w:color w:val="6B2976"/>
      </w:rPr>
      <w:fldChar w:fldCharType="separate"/>
    </w:r>
    <w:r w:rsidRPr="002B341F">
      <w:rPr>
        <w:rFonts w:asciiTheme="minorBidi" w:eastAsia="DengXian" w:hAnsiTheme="minorBidi" w:cstheme="minorBidi"/>
        <w:color w:val="6B2976"/>
      </w:rPr>
      <w:t>42</w:t>
    </w:r>
    <w:r w:rsidRPr="002B341F">
      <w:rPr>
        <w:rFonts w:asciiTheme="minorBidi" w:eastAsia="DengXian" w:hAnsiTheme="minorBidi" w:cstheme="minorBidi"/>
        <w:noProof/>
        <w:color w:val="6B2976"/>
      </w:rPr>
      <w:fldChar w:fldCharType="end"/>
    </w:r>
    <w:r w:rsidR="002B341F" w:rsidRPr="002B341F">
      <w:rPr>
        <w:rFonts w:eastAsia="DengXian"/>
        <w:noProof/>
        <w:color w:val="6B2976"/>
      </w:rPr>
      <w:t xml:space="preserve"> </w:t>
    </w:r>
    <w:r w:rsidR="002B341F" w:rsidRPr="002B341F">
      <w:rPr>
        <w:rFonts w:ascii="SimSun" w:eastAsia="DengXian" w:hAnsi="SimSun" w:cs="SimSun"/>
        <w:color w:val="6B2976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4DFEA" w14:textId="77777777" w:rsidR="00654832" w:rsidRDefault="00654832">
      <w:pPr>
        <w:spacing w:before="0" w:after="0" w:line="240" w:lineRule="auto"/>
      </w:pPr>
      <w:r>
        <w:separator/>
      </w:r>
    </w:p>
  </w:footnote>
  <w:footnote w:type="continuationSeparator" w:id="0">
    <w:p w14:paraId="1C28B922" w14:textId="77777777" w:rsidR="00654832" w:rsidRDefault="0065483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0E2A9D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56269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0287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12EF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E47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2869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F49F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F869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D8E1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F1FE44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A9627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B2AB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A1C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2AD3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B2C2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06E5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18C4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9659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574C9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CE56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52F9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1AF2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EAA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869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A09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16DF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F227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BA721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5A52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6AE0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8CD3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60BF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625D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E256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5832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52DA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E24AC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7A8E9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4473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081E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202C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8227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503A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840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E89B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968CF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B287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6069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CFB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DEB7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2AD5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80F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C498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0E6E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577A7A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30FF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8EB8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FC1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BA5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6F5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A2E3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C1B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7E4A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05ACFD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4CF7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9692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1C00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0E01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38CD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8EB9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C85E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80B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ECC287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FC79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82A8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1018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CEDD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E655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8AE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3069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3C79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ABE88A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3F853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A8BE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E9D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089B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98A5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DADB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E01B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045B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5FCCA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7880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4617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5004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1CBC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54C5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4029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AEC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A651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4650E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0E5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48A9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9A20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50C0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2ED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E015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0008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8ADA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ADDA0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861A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9EB4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CA11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681D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0A43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00E9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E491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8228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031A7C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6EA58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E472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683E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C877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E27A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10EA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B250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D034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B4DCC9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C82A8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226F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CE6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960F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087C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259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ED3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8E21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0108D3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0093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6612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D463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2E7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6209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8E63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C8F3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50A6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E230F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AA74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28C6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3028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441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DAD5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E018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8018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F06A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A10AAC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4036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4225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E08C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8D6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BCF5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E2E6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0CC2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60C0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34260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5A8295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E4C5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8C07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EF41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F078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C616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54BE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C21E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F88A8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267B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3026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5209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BA97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C02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AAD1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DA6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9684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4DE48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0C0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AAF6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78B3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BC1B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F092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944C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9CA3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2401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B0369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2AA58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668A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BE05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0C42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AE36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FC5F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4CBB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F691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8B362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916AF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1060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C6A9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049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4686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EA95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584D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1AFC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E8361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72E7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2A3D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3C4C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D43E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68C0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720B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E42C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CE27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C0E007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7EAE1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34D5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0CE6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32D0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E6D3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0033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8EB2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4492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5ED0B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180A3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B678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24CF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CDE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365D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2C7A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CCEA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62EB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88F83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1FA13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1C71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DCD2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8B1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3CD4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B239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96C4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06C8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9808CE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4BC67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56C7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2C66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44BE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6E59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4C08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CBE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34BE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3F4218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D451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7619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662E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203C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6467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86A1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64EC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C84A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E4681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D7E70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7CF8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432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693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140E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B289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943E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94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041ACE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1566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FA79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641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8ED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0E35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8B6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1C15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982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AD9838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32091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96F3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38DC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C439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B273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9CC7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C25E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9C19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D626F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DC29A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9875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76E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E006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CA32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30EC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A29E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8875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297C0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846D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6CAB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7E60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AAED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E22C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F2C7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3ACB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FA25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F80CA7C4">
      <w:start w:val="1"/>
      <w:numFmt w:val="decimal"/>
      <w:lvlText w:val="%1."/>
      <w:lvlJc w:val="left"/>
      <w:pPr>
        <w:ind w:left="720" w:hanging="360"/>
      </w:pPr>
    </w:lvl>
    <w:lvl w:ilvl="1" w:tplc="B9B4B56A" w:tentative="1">
      <w:start w:val="1"/>
      <w:numFmt w:val="lowerLetter"/>
      <w:lvlText w:val="%2."/>
      <w:lvlJc w:val="left"/>
      <w:pPr>
        <w:ind w:left="1440" w:hanging="360"/>
      </w:pPr>
    </w:lvl>
    <w:lvl w:ilvl="2" w:tplc="3D6E1ECA" w:tentative="1">
      <w:start w:val="1"/>
      <w:numFmt w:val="lowerRoman"/>
      <w:lvlText w:val="%3."/>
      <w:lvlJc w:val="right"/>
      <w:pPr>
        <w:ind w:left="2160" w:hanging="180"/>
      </w:pPr>
    </w:lvl>
    <w:lvl w:ilvl="3" w:tplc="8B746EB8" w:tentative="1">
      <w:start w:val="1"/>
      <w:numFmt w:val="decimal"/>
      <w:lvlText w:val="%4."/>
      <w:lvlJc w:val="left"/>
      <w:pPr>
        <w:ind w:left="2880" w:hanging="360"/>
      </w:pPr>
    </w:lvl>
    <w:lvl w:ilvl="4" w:tplc="0004D3BA" w:tentative="1">
      <w:start w:val="1"/>
      <w:numFmt w:val="lowerLetter"/>
      <w:lvlText w:val="%5."/>
      <w:lvlJc w:val="left"/>
      <w:pPr>
        <w:ind w:left="3600" w:hanging="360"/>
      </w:pPr>
    </w:lvl>
    <w:lvl w:ilvl="5" w:tplc="3F6444AA" w:tentative="1">
      <w:start w:val="1"/>
      <w:numFmt w:val="lowerRoman"/>
      <w:lvlText w:val="%6."/>
      <w:lvlJc w:val="right"/>
      <w:pPr>
        <w:ind w:left="4320" w:hanging="180"/>
      </w:pPr>
    </w:lvl>
    <w:lvl w:ilvl="6" w:tplc="B0A2A7E0" w:tentative="1">
      <w:start w:val="1"/>
      <w:numFmt w:val="decimal"/>
      <w:lvlText w:val="%7."/>
      <w:lvlJc w:val="left"/>
      <w:pPr>
        <w:ind w:left="5040" w:hanging="360"/>
      </w:pPr>
    </w:lvl>
    <w:lvl w:ilvl="7" w:tplc="B0564400" w:tentative="1">
      <w:start w:val="1"/>
      <w:numFmt w:val="lowerLetter"/>
      <w:lvlText w:val="%8."/>
      <w:lvlJc w:val="left"/>
      <w:pPr>
        <w:ind w:left="5760" w:hanging="360"/>
      </w:pPr>
    </w:lvl>
    <w:lvl w:ilvl="8" w:tplc="0F7EC4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08028D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B701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40B9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125A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1C7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92ED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C430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B223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DE42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B7CA7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ECE3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8C0A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34AC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CA28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9E2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365C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40C7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0678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70E47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46076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D4C8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7EB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287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687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3837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26B6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7624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0296A7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ADEEC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C4A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A295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299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AC50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6CC3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AC2E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DAD9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143C91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DF80D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5C04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234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2439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6292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C453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2C00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360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105632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AAF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C864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D816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E88F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0C21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42A2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287E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BE2A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0B287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088D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A2FC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E8B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8E8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B678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BA81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DE0B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6E31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F5BCCC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261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1ED8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D4CA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7E17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581F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7A3F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386F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9CB2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AE6ABF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D2477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EFC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6EDA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24E5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B6D2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9CA6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EAE8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AA7A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2216E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02CA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70FB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5834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D449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CC54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64E1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0CDF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981F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8E8C2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3A8F7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D662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CBD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A4F1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EE26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2CD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A4FE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642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F4EA7D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C4A9D0" w:tentative="1">
      <w:start w:val="1"/>
      <w:numFmt w:val="lowerLetter"/>
      <w:lvlText w:val="%2."/>
      <w:lvlJc w:val="left"/>
      <w:pPr>
        <w:ind w:left="1440" w:hanging="360"/>
      </w:pPr>
    </w:lvl>
    <w:lvl w:ilvl="2" w:tplc="458A451C" w:tentative="1">
      <w:start w:val="1"/>
      <w:numFmt w:val="lowerRoman"/>
      <w:lvlText w:val="%3."/>
      <w:lvlJc w:val="right"/>
      <w:pPr>
        <w:ind w:left="2160" w:hanging="180"/>
      </w:pPr>
    </w:lvl>
    <w:lvl w:ilvl="3" w:tplc="AB4AE1DC" w:tentative="1">
      <w:start w:val="1"/>
      <w:numFmt w:val="decimal"/>
      <w:lvlText w:val="%4."/>
      <w:lvlJc w:val="left"/>
      <w:pPr>
        <w:ind w:left="2880" w:hanging="360"/>
      </w:pPr>
    </w:lvl>
    <w:lvl w:ilvl="4" w:tplc="2F3C77B0" w:tentative="1">
      <w:start w:val="1"/>
      <w:numFmt w:val="lowerLetter"/>
      <w:lvlText w:val="%5."/>
      <w:lvlJc w:val="left"/>
      <w:pPr>
        <w:ind w:left="3600" w:hanging="360"/>
      </w:pPr>
    </w:lvl>
    <w:lvl w:ilvl="5" w:tplc="38A4438C" w:tentative="1">
      <w:start w:val="1"/>
      <w:numFmt w:val="lowerRoman"/>
      <w:lvlText w:val="%6."/>
      <w:lvlJc w:val="right"/>
      <w:pPr>
        <w:ind w:left="4320" w:hanging="180"/>
      </w:pPr>
    </w:lvl>
    <w:lvl w:ilvl="6" w:tplc="D8AA9002" w:tentative="1">
      <w:start w:val="1"/>
      <w:numFmt w:val="decimal"/>
      <w:lvlText w:val="%7."/>
      <w:lvlJc w:val="left"/>
      <w:pPr>
        <w:ind w:left="5040" w:hanging="360"/>
      </w:pPr>
    </w:lvl>
    <w:lvl w:ilvl="7" w:tplc="283C04A6" w:tentative="1">
      <w:start w:val="1"/>
      <w:numFmt w:val="lowerLetter"/>
      <w:lvlText w:val="%8."/>
      <w:lvlJc w:val="left"/>
      <w:pPr>
        <w:ind w:left="5760" w:hanging="360"/>
      </w:pPr>
    </w:lvl>
    <w:lvl w:ilvl="8" w:tplc="A8BE0A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15DE5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D9CFD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94BF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D6DB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2A9A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B225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881B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CE8C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9630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351A8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AE95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0E4E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426F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72F2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F0E9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140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0A1F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BE63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0E7CF8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8AB4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E2A2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70CB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3499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491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C8B7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FACE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546A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AC803C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A9089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EC9F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8862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3AD6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8022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78C2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94D0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A847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A0AEE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DC34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74AD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1273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855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0EDF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DC68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631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6CF1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A1AE0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95642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D83B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9A89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3469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A604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74C6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BC7C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0239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30C41C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5E10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22AB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9C3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CC1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E639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1678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EAE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925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2057745">
    <w:abstractNumId w:val="23"/>
  </w:num>
  <w:num w:numId="2" w16cid:durableId="506599744">
    <w:abstractNumId w:val="38"/>
  </w:num>
  <w:num w:numId="3" w16cid:durableId="1190795064">
    <w:abstractNumId w:val="35"/>
  </w:num>
  <w:num w:numId="4" w16cid:durableId="759254207">
    <w:abstractNumId w:val="33"/>
  </w:num>
  <w:num w:numId="5" w16cid:durableId="830605852">
    <w:abstractNumId w:val="18"/>
  </w:num>
  <w:num w:numId="6" w16cid:durableId="260266248">
    <w:abstractNumId w:val="54"/>
  </w:num>
  <w:num w:numId="7" w16cid:durableId="1836919157">
    <w:abstractNumId w:val="51"/>
  </w:num>
  <w:num w:numId="8" w16cid:durableId="1258976114">
    <w:abstractNumId w:val="60"/>
  </w:num>
  <w:num w:numId="9" w16cid:durableId="839203320">
    <w:abstractNumId w:val="22"/>
  </w:num>
  <w:num w:numId="10" w16cid:durableId="1579830713">
    <w:abstractNumId w:val="61"/>
  </w:num>
  <w:num w:numId="11" w16cid:durableId="85350803">
    <w:abstractNumId w:val="50"/>
  </w:num>
  <w:num w:numId="12" w16cid:durableId="1260941314">
    <w:abstractNumId w:val="52"/>
  </w:num>
  <w:num w:numId="13" w16cid:durableId="1257206717">
    <w:abstractNumId w:val="32"/>
  </w:num>
  <w:num w:numId="14" w16cid:durableId="1840465196">
    <w:abstractNumId w:val="56"/>
  </w:num>
  <w:num w:numId="15" w16cid:durableId="1594163696">
    <w:abstractNumId w:val="57"/>
  </w:num>
  <w:num w:numId="16" w16cid:durableId="1455061076">
    <w:abstractNumId w:val="27"/>
  </w:num>
  <w:num w:numId="17" w16cid:durableId="1276786053">
    <w:abstractNumId w:val="29"/>
  </w:num>
  <w:num w:numId="18" w16cid:durableId="217936496">
    <w:abstractNumId w:val="48"/>
  </w:num>
  <w:num w:numId="19" w16cid:durableId="1833987612">
    <w:abstractNumId w:val="34"/>
  </w:num>
  <w:num w:numId="20" w16cid:durableId="157161694">
    <w:abstractNumId w:val="24"/>
  </w:num>
  <w:num w:numId="21" w16cid:durableId="908929099">
    <w:abstractNumId w:val="16"/>
  </w:num>
  <w:num w:numId="22" w16cid:durableId="805273587">
    <w:abstractNumId w:val="28"/>
  </w:num>
  <w:num w:numId="23" w16cid:durableId="798885098">
    <w:abstractNumId w:val="40"/>
  </w:num>
  <w:num w:numId="24" w16cid:durableId="1194658774">
    <w:abstractNumId w:val="59"/>
  </w:num>
  <w:num w:numId="25" w16cid:durableId="1732776775">
    <w:abstractNumId w:val="63"/>
  </w:num>
  <w:num w:numId="26" w16cid:durableId="1172912104">
    <w:abstractNumId w:val="14"/>
  </w:num>
  <w:num w:numId="27" w16cid:durableId="1921134037">
    <w:abstractNumId w:val="37"/>
  </w:num>
  <w:num w:numId="28" w16cid:durableId="1584947807">
    <w:abstractNumId w:val="19"/>
  </w:num>
  <w:num w:numId="29" w16cid:durableId="1370572375">
    <w:abstractNumId w:val="26"/>
  </w:num>
  <w:num w:numId="30" w16cid:durableId="217204314">
    <w:abstractNumId w:val="39"/>
  </w:num>
  <w:num w:numId="31" w16cid:durableId="1615751442">
    <w:abstractNumId w:val="58"/>
  </w:num>
  <w:num w:numId="32" w16cid:durableId="1825124088">
    <w:abstractNumId w:val="15"/>
  </w:num>
  <w:num w:numId="33" w16cid:durableId="954286689">
    <w:abstractNumId w:val="41"/>
  </w:num>
  <w:num w:numId="34" w16cid:durableId="1492478564">
    <w:abstractNumId w:val="46"/>
  </w:num>
  <w:num w:numId="35" w16cid:durableId="1698434388">
    <w:abstractNumId w:val="20"/>
  </w:num>
  <w:num w:numId="36" w16cid:durableId="2017031072">
    <w:abstractNumId w:val="11"/>
  </w:num>
  <w:num w:numId="37" w16cid:durableId="1342702182">
    <w:abstractNumId w:val="10"/>
  </w:num>
  <w:num w:numId="38" w16cid:durableId="1258518457">
    <w:abstractNumId w:val="62"/>
  </w:num>
  <w:num w:numId="39" w16cid:durableId="78064821">
    <w:abstractNumId w:val="43"/>
  </w:num>
  <w:num w:numId="40" w16cid:durableId="1599409829">
    <w:abstractNumId w:val="12"/>
  </w:num>
  <w:num w:numId="41" w16cid:durableId="754010289">
    <w:abstractNumId w:val="55"/>
  </w:num>
  <w:num w:numId="42" w16cid:durableId="1123306545">
    <w:abstractNumId w:val="13"/>
  </w:num>
  <w:num w:numId="43" w16cid:durableId="872108328">
    <w:abstractNumId w:val="25"/>
  </w:num>
  <w:num w:numId="44" w16cid:durableId="1401443588">
    <w:abstractNumId w:val="30"/>
  </w:num>
  <w:num w:numId="45" w16cid:durableId="516625785">
    <w:abstractNumId w:val="44"/>
  </w:num>
  <w:num w:numId="46" w16cid:durableId="239143241">
    <w:abstractNumId w:val="53"/>
  </w:num>
  <w:num w:numId="47" w16cid:durableId="1148787030">
    <w:abstractNumId w:val="64"/>
  </w:num>
  <w:num w:numId="48" w16cid:durableId="1130200082">
    <w:abstractNumId w:val="31"/>
  </w:num>
  <w:num w:numId="49" w16cid:durableId="359864697">
    <w:abstractNumId w:val="17"/>
  </w:num>
  <w:num w:numId="50" w16cid:durableId="544222879">
    <w:abstractNumId w:val="49"/>
  </w:num>
  <w:num w:numId="51" w16cid:durableId="1833444809">
    <w:abstractNumId w:val="42"/>
  </w:num>
  <w:num w:numId="52" w16cid:durableId="351298884">
    <w:abstractNumId w:val="36"/>
  </w:num>
  <w:num w:numId="53" w16cid:durableId="1954555174">
    <w:abstractNumId w:val="47"/>
  </w:num>
  <w:num w:numId="54" w16cid:durableId="847331151">
    <w:abstractNumId w:val="45"/>
  </w:num>
  <w:num w:numId="55" w16cid:durableId="1612324435">
    <w:abstractNumId w:val="21"/>
  </w:num>
  <w:num w:numId="56" w16cid:durableId="1499925386">
    <w:abstractNumId w:val="9"/>
  </w:num>
  <w:num w:numId="57" w16cid:durableId="1071466443">
    <w:abstractNumId w:val="7"/>
  </w:num>
  <w:num w:numId="58" w16cid:durableId="997071496">
    <w:abstractNumId w:val="6"/>
  </w:num>
  <w:num w:numId="59" w16cid:durableId="1639532186">
    <w:abstractNumId w:val="5"/>
  </w:num>
  <w:num w:numId="60" w16cid:durableId="293213614">
    <w:abstractNumId w:val="4"/>
  </w:num>
  <w:num w:numId="61" w16cid:durableId="1924024131">
    <w:abstractNumId w:val="8"/>
  </w:num>
  <w:num w:numId="62" w16cid:durableId="308095326">
    <w:abstractNumId w:val="3"/>
  </w:num>
  <w:num w:numId="63" w16cid:durableId="1386249636">
    <w:abstractNumId w:val="2"/>
  </w:num>
  <w:num w:numId="64" w16cid:durableId="693268459">
    <w:abstractNumId w:val="1"/>
  </w:num>
  <w:num w:numId="65" w16cid:durableId="4020439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23D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1F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3C04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34F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4C7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4832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61FF"/>
    <w:rsid w:val="009A72C5"/>
    <w:rsid w:val="009A7826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85C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2A28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472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37D0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3F7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CA2A9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participants/using-your-plan/changing-your-plan/change-circumstance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facebook.com/NDISAus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4AB998-C17E-4C74-A070-10A4CC7E326B}"/>
</file>

<file path=customXml/itemProps3.xml><?xml version="1.0" encoding="utf-8"?>
<ds:datastoreItem xmlns:ds="http://schemas.openxmlformats.org/officeDocument/2006/customXml" ds:itemID="{D7A39B7F-1FC4-4D7D-9921-86C1083BC90F}"/>
</file>

<file path=customXml/itemProps4.xml><?xml version="1.0" encoding="utf-8"?>
<ds:datastoreItem xmlns:ds="http://schemas.openxmlformats.org/officeDocument/2006/customXml" ds:itemID="{90AFBEA4-A4EA-411F-827B-B36ABAE800E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2</Pages>
  <Words>1711</Words>
  <Characters>9759</Characters>
  <Application>Microsoft Office Word</Application>
  <DocSecurity>4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1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Tobin, Cassandra</cp:lastModifiedBy>
  <cp:revision>2</cp:revision>
  <cp:lastPrinted>2019-09-17T06:26:00Z</cp:lastPrinted>
  <dcterms:created xsi:type="dcterms:W3CDTF">2022-11-11T00:33:00Z</dcterms:created>
  <dcterms:modified xsi:type="dcterms:W3CDTF">2022-11-11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1T00:32:24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40fc127a-8500-4f1f-8d43-5187409294a8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